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76DD" w:rsidRDefault="003976DD" w:rsidP="00961379">
      <w:pPr>
        <w:ind w:left="6480" w:firstLine="720"/>
        <w:outlineLvl w:val="0"/>
        <w:rPr>
          <w:rFonts w:ascii="Calibri" w:hAnsi="Calibri"/>
        </w:rPr>
      </w:pPr>
      <w:bookmarkStart w:id="0" w:name="OLE_LINK1"/>
      <w:bookmarkStart w:id="1" w:name="OLE_LINK2"/>
    </w:p>
    <w:p w:rsidR="003D3ACF" w:rsidRPr="000842C4" w:rsidRDefault="00961379" w:rsidP="00961379">
      <w:pPr>
        <w:ind w:left="6480" w:firstLine="720"/>
        <w:outlineLvl w:val="0"/>
        <w:rPr>
          <w:rFonts w:ascii="Calibri" w:hAnsi="Calibri"/>
        </w:rPr>
      </w:pPr>
      <w:r>
        <w:rPr>
          <w:rFonts w:ascii="Calibri" w:hAnsi="Calibri"/>
        </w:rPr>
        <w:t xml:space="preserve">   </w:t>
      </w:r>
      <w:r w:rsidR="00D653BE">
        <w:rPr>
          <w:rFonts w:ascii="Calibri" w:hAnsi="Calibri"/>
        </w:rPr>
        <w:t xml:space="preserve">       </w:t>
      </w:r>
      <w:r w:rsidR="003452D1" w:rsidRPr="000842C4">
        <w:rPr>
          <w:rFonts w:ascii="Calibri" w:hAnsi="Calibri"/>
        </w:rPr>
        <w:t>N</w:t>
      </w:r>
      <w:r w:rsidR="00E15A5A" w:rsidRPr="000842C4">
        <w:rPr>
          <w:rFonts w:ascii="Calibri" w:hAnsi="Calibri"/>
        </w:rPr>
        <w:t>ext Resolution R-</w:t>
      </w:r>
      <w:r w:rsidR="00831E0F">
        <w:rPr>
          <w:rFonts w:ascii="Calibri" w:hAnsi="Calibri"/>
        </w:rPr>
        <w:t>1</w:t>
      </w:r>
      <w:r w:rsidR="00CE7F0C">
        <w:rPr>
          <w:rFonts w:ascii="Calibri" w:hAnsi="Calibri"/>
        </w:rPr>
        <w:t>3</w:t>
      </w:r>
    </w:p>
    <w:p w:rsidR="002570A8" w:rsidRPr="003C2AA4" w:rsidRDefault="00E15A5A" w:rsidP="006926CD">
      <w:pPr>
        <w:jc w:val="right"/>
        <w:rPr>
          <w:rFonts w:ascii="Calibri" w:hAnsi="Calibri"/>
          <w:b/>
          <w:u w:val="single"/>
        </w:rPr>
      </w:pPr>
      <w:r w:rsidRPr="000842C4">
        <w:rPr>
          <w:rFonts w:ascii="Calibri" w:hAnsi="Calibri"/>
        </w:rPr>
        <w:t>Next Ordinance No.</w:t>
      </w:r>
      <w:r w:rsidR="000F32AF" w:rsidRPr="000842C4">
        <w:rPr>
          <w:rFonts w:ascii="Calibri" w:hAnsi="Calibri"/>
        </w:rPr>
        <w:t xml:space="preserve"> </w:t>
      </w:r>
      <w:r w:rsidR="00427475">
        <w:rPr>
          <w:rFonts w:ascii="Calibri" w:hAnsi="Calibri"/>
        </w:rPr>
        <w:t>6</w:t>
      </w:r>
      <w:r w:rsidR="00667E3B">
        <w:rPr>
          <w:rFonts w:ascii="Calibri" w:hAnsi="Calibri"/>
        </w:rPr>
        <w:t>1</w:t>
      </w:r>
      <w:r w:rsidR="00831E0F">
        <w:rPr>
          <w:rFonts w:ascii="Calibri" w:hAnsi="Calibri"/>
        </w:rPr>
        <w:t>1</w:t>
      </w:r>
    </w:p>
    <w:bookmarkEnd w:id="0"/>
    <w:bookmarkEnd w:id="1"/>
    <w:p w:rsidR="002570A8" w:rsidRPr="0037060E" w:rsidRDefault="00DC6565" w:rsidP="005F0E2B">
      <w:pPr>
        <w:jc w:val="center"/>
        <w:outlineLvl w:val="0"/>
        <w:rPr>
          <w:rFonts w:ascii="Calibri" w:hAnsi="Calibri"/>
          <w:b/>
        </w:rPr>
      </w:pPr>
      <w:r w:rsidRPr="0037060E">
        <w:rPr>
          <w:rFonts w:ascii="Calibri" w:hAnsi="Calibri"/>
          <w:b/>
        </w:rPr>
        <w:t>NORTHAMPTON TOWNSHIP</w:t>
      </w:r>
    </w:p>
    <w:p w:rsidR="00DC6565" w:rsidRPr="0037060E" w:rsidRDefault="00DC6565" w:rsidP="00DC6565">
      <w:pPr>
        <w:jc w:val="center"/>
        <w:rPr>
          <w:rFonts w:ascii="Calibri" w:hAnsi="Calibri"/>
          <w:b/>
        </w:rPr>
      </w:pPr>
      <w:r w:rsidRPr="0037060E">
        <w:rPr>
          <w:rFonts w:ascii="Calibri" w:hAnsi="Calibri"/>
          <w:b/>
        </w:rPr>
        <w:t xml:space="preserve">BOARD OF SUPERVISORS </w:t>
      </w:r>
      <w:r w:rsidR="00912766">
        <w:rPr>
          <w:rFonts w:ascii="Calibri" w:hAnsi="Calibri"/>
          <w:b/>
        </w:rPr>
        <w:t xml:space="preserve">SPECIAL </w:t>
      </w:r>
      <w:r w:rsidRPr="0037060E">
        <w:rPr>
          <w:rFonts w:ascii="Calibri" w:hAnsi="Calibri"/>
          <w:b/>
        </w:rPr>
        <w:t>MEETING</w:t>
      </w:r>
    </w:p>
    <w:p w:rsidR="00DF66B0" w:rsidRPr="0037060E" w:rsidRDefault="00912766" w:rsidP="0088295A">
      <w:pPr>
        <w:jc w:val="center"/>
        <w:rPr>
          <w:rFonts w:ascii="Calibri" w:hAnsi="Calibri"/>
          <w:b/>
          <w:u w:val="single"/>
        </w:rPr>
      </w:pPr>
      <w:r>
        <w:rPr>
          <w:rFonts w:ascii="Calibri" w:hAnsi="Calibri"/>
          <w:b/>
        </w:rPr>
        <w:t>THURSDAY</w:t>
      </w:r>
      <w:r w:rsidR="00C04C78" w:rsidRPr="005B4B5C">
        <w:rPr>
          <w:rFonts w:ascii="Calibri" w:hAnsi="Calibri"/>
          <w:b/>
        </w:rPr>
        <w:t xml:space="preserve">, </w:t>
      </w:r>
      <w:r w:rsidR="00CE7F0C">
        <w:rPr>
          <w:rFonts w:ascii="Calibri" w:hAnsi="Calibri"/>
          <w:b/>
        </w:rPr>
        <w:t xml:space="preserve">APRIL </w:t>
      </w:r>
      <w:r>
        <w:rPr>
          <w:rFonts w:ascii="Calibri" w:hAnsi="Calibri"/>
          <w:b/>
        </w:rPr>
        <w:t>15</w:t>
      </w:r>
      <w:r w:rsidR="003407B6" w:rsidRPr="005B4B5C">
        <w:rPr>
          <w:rFonts w:ascii="Calibri" w:hAnsi="Calibri"/>
          <w:b/>
        </w:rPr>
        <w:t>,</w:t>
      </w:r>
      <w:r w:rsidR="00667E3B">
        <w:rPr>
          <w:rFonts w:ascii="Calibri" w:hAnsi="Calibri"/>
          <w:b/>
        </w:rPr>
        <w:t xml:space="preserve"> 2021</w:t>
      </w:r>
      <w:r w:rsidR="003407B6" w:rsidRPr="005B4B5C">
        <w:rPr>
          <w:rFonts w:ascii="Calibri" w:hAnsi="Calibri"/>
          <w:b/>
        </w:rPr>
        <w:t xml:space="preserve"> </w:t>
      </w:r>
      <w:r>
        <w:rPr>
          <w:rFonts w:ascii="Calibri" w:hAnsi="Calibri"/>
          <w:b/>
        </w:rPr>
        <w:t>9:00</w:t>
      </w:r>
      <w:r w:rsidR="003407B6" w:rsidRPr="005B4B5C">
        <w:rPr>
          <w:rFonts w:ascii="Calibri" w:hAnsi="Calibri"/>
          <w:b/>
        </w:rPr>
        <w:t xml:space="preserve"> </w:t>
      </w:r>
      <w:r>
        <w:rPr>
          <w:rFonts w:ascii="Calibri" w:hAnsi="Calibri"/>
          <w:b/>
        </w:rPr>
        <w:t>AM</w:t>
      </w:r>
    </w:p>
    <w:p w:rsidR="00E15A5A" w:rsidRDefault="00E15A5A" w:rsidP="00D86FFB">
      <w:pPr>
        <w:jc w:val="center"/>
        <w:outlineLvl w:val="0"/>
        <w:rPr>
          <w:rFonts w:ascii="Calibri" w:hAnsi="Calibri"/>
          <w:b/>
          <w:u w:val="single"/>
        </w:rPr>
      </w:pPr>
      <w:r w:rsidRPr="00D06A58">
        <w:rPr>
          <w:rFonts w:ascii="Calibri" w:hAnsi="Calibri"/>
          <w:b/>
          <w:u w:val="single"/>
        </w:rPr>
        <w:t xml:space="preserve">PUBLIC </w:t>
      </w:r>
      <w:r w:rsidRPr="0037060E">
        <w:rPr>
          <w:rFonts w:ascii="Calibri" w:hAnsi="Calibri"/>
          <w:b/>
          <w:u w:val="single"/>
        </w:rPr>
        <w:t>MEETING</w:t>
      </w:r>
      <w:r w:rsidR="00DF66B0">
        <w:rPr>
          <w:rFonts w:ascii="Calibri" w:hAnsi="Calibri"/>
          <w:b/>
          <w:u w:val="single"/>
        </w:rPr>
        <w:t xml:space="preserve"> AGENDA</w:t>
      </w:r>
    </w:p>
    <w:p w:rsidR="00880C93" w:rsidRDefault="00880C93" w:rsidP="00D86FFB">
      <w:pPr>
        <w:jc w:val="center"/>
        <w:outlineLvl w:val="0"/>
        <w:rPr>
          <w:rFonts w:ascii="Calibri" w:hAnsi="Calibri"/>
          <w:b/>
          <w:u w:val="single"/>
        </w:rPr>
      </w:pPr>
    </w:p>
    <w:p w:rsidR="00880C93" w:rsidRPr="00ED1511" w:rsidRDefault="00880C93" w:rsidP="007E5226">
      <w:pPr>
        <w:ind w:firstLine="720"/>
        <w:jc w:val="both"/>
        <w:outlineLvl w:val="0"/>
        <w:rPr>
          <w:rFonts w:ascii="Calibri" w:hAnsi="Calibri"/>
        </w:rPr>
      </w:pPr>
      <w:r w:rsidRPr="00ED1511">
        <w:rPr>
          <w:rFonts w:ascii="Calibri" w:hAnsi="Calibri"/>
          <w:b/>
        </w:rPr>
        <w:t>PLEASE TAKE NOTICE</w:t>
      </w:r>
      <w:r w:rsidRPr="00ED1511">
        <w:rPr>
          <w:rFonts w:ascii="Calibri" w:hAnsi="Calibri"/>
        </w:rPr>
        <w:t xml:space="preserve"> that the Northampton Township Board of Supervisors will hold</w:t>
      </w:r>
      <w:r w:rsidR="00912766">
        <w:rPr>
          <w:rFonts w:ascii="Calibri" w:hAnsi="Calibri"/>
        </w:rPr>
        <w:t xml:space="preserve"> a special</w:t>
      </w:r>
      <w:r w:rsidRPr="00ED1511">
        <w:rPr>
          <w:rFonts w:ascii="Calibri" w:hAnsi="Calibri"/>
        </w:rPr>
        <w:t xml:space="preserve"> monthly meeting as a virtual public meeting utilizing the Zoom Meetings platform. Visit www.northamptontownship.com to view instructions on how to participate in the Zoom meeting. The link to these meetings will be posted on the Township Newsfeed section of the website thirty (30) minutes before the start of the meeting. Public </w:t>
      </w:r>
      <w:r w:rsidR="00427475">
        <w:rPr>
          <w:rFonts w:ascii="Calibri" w:hAnsi="Calibri"/>
        </w:rPr>
        <w:t>comments</w:t>
      </w:r>
      <w:r w:rsidRPr="00ED1511">
        <w:rPr>
          <w:rFonts w:ascii="Calibri" w:hAnsi="Calibri"/>
        </w:rPr>
        <w:t xml:space="preserve"> or questions on both agenda and non-agenda items can be sent to publiccomment@nhtwp.org starting at</w:t>
      </w:r>
      <w:r w:rsidR="00831E0F">
        <w:rPr>
          <w:rFonts w:ascii="Calibri" w:hAnsi="Calibri"/>
        </w:rPr>
        <w:t xml:space="preserve"> </w:t>
      </w:r>
      <w:r w:rsidR="00912766">
        <w:rPr>
          <w:rFonts w:ascii="Calibri" w:hAnsi="Calibri"/>
        </w:rPr>
        <w:t>8:30 AM</w:t>
      </w:r>
      <w:r w:rsidR="00831E0F">
        <w:rPr>
          <w:rFonts w:ascii="Calibri" w:hAnsi="Calibri"/>
        </w:rPr>
        <w:t xml:space="preserve"> on </w:t>
      </w:r>
      <w:r w:rsidR="00CE7F0C">
        <w:rPr>
          <w:rFonts w:ascii="Calibri" w:hAnsi="Calibri"/>
        </w:rPr>
        <w:t xml:space="preserve">April </w:t>
      </w:r>
      <w:r w:rsidR="00912766">
        <w:rPr>
          <w:rFonts w:ascii="Calibri" w:hAnsi="Calibri"/>
        </w:rPr>
        <w:t>15</w:t>
      </w:r>
      <w:r w:rsidR="00CE7F0C">
        <w:rPr>
          <w:rFonts w:ascii="Calibri" w:hAnsi="Calibri"/>
        </w:rPr>
        <w:t>,</w:t>
      </w:r>
      <w:r w:rsidRPr="00ED1511">
        <w:rPr>
          <w:rFonts w:ascii="Calibri" w:hAnsi="Calibri"/>
        </w:rPr>
        <w:t xml:space="preserve"> 202</w:t>
      </w:r>
      <w:r w:rsidR="00667E3B">
        <w:rPr>
          <w:rFonts w:ascii="Calibri" w:hAnsi="Calibri"/>
        </w:rPr>
        <w:t>1</w:t>
      </w:r>
      <w:r w:rsidRPr="00ED1511">
        <w:rPr>
          <w:rFonts w:ascii="Calibri" w:hAnsi="Calibri"/>
        </w:rPr>
        <w:t>.</w:t>
      </w:r>
    </w:p>
    <w:p w:rsidR="00EC4049" w:rsidRPr="00ED1511" w:rsidRDefault="00EC4049" w:rsidP="00D86FFB">
      <w:pPr>
        <w:jc w:val="center"/>
        <w:outlineLvl w:val="0"/>
        <w:rPr>
          <w:rFonts w:ascii="Calibri" w:hAnsi="Calibri"/>
        </w:rPr>
      </w:pPr>
    </w:p>
    <w:p w:rsidR="009A1142" w:rsidRPr="00912766" w:rsidRDefault="009A24D8" w:rsidP="00450E71">
      <w:pPr>
        <w:pStyle w:val="Style2"/>
        <w:numPr>
          <w:ilvl w:val="0"/>
          <w:numId w:val="3"/>
        </w:numPr>
        <w:tabs>
          <w:tab w:val="left" w:pos="0"/>
        </w:tabs>
        <w:spacing w:after="120" w:line="240" w:lineRule="auto"/>
        <w:rPr>
          <w:rStyle w:val="CharacterStyle1"/>
          <w:rFonts w:asciiTheme="minorHAnsi" w:hAnsiTheme="minorHAnsi" w:cstheme="minorHAnsi"/>
          <w:b/>
          <w:sz w:val="24"/>
          <w:szCs w:val="24"/>
        </w:rPr>
      </w:pPr>
      <w:r w:rsidRPr="00912766">
        <w:rPr>
          <w:rStyle w:val="CharacterStyle1"/>
          <w:rFonts w:asciiTheme="minorHAnsi" w:hAnsiTheme="minorHAnsi" w:cstheme="minorHAnsi"/>
          <w:b/>
          <w:sz w:val="24"/>
          <w:szCs w:val="24"/>
        </w:rPr>
        <w:t>CALL TO ORDER</w:t>
      </w:r>
    </w:p>
    <w:p w:rsidR="009A1142" w:rsidRPr="00912766" w:rsidRDefault="009A1142" w:rsidP="00450E71">
      <w:pPr>
        <w:pStyle w:val="Style8"/>
        <w:numPr>
          <w:ilvl w:val="0"/>
          <w:numId w:val="3"/>
        </w:numPr>
        <w:tabs>
          <w:tab w:val="left" w:pos="0"/>
        </w:tabs>
        <w:spacing w:before="100" w:beforeAutospacing="1"/>
        <w:rPr>
          <w:rStyle w:val="CharacterStyle1"/>
          <w:rFonts w:asciiTheme="minorHAnsi" w:hAnsiTheme="minorHAnsi" w:cstheme="minorHAnsi"/>
          <w:b/>
          <w:sz w:val="24"/>
          <w:szCs w:val="24"/>
        </w:rPr>
      </w:pPr>
      <w:r w:rsidRPr="00912766">
        <w:rPr>
          <w:rStyle w:val="CharacterStyle1"/>
          <w:rFonts w:asciiTheme="minorHAnsi" w:hAnsiTheme="minorHAnsi" w:cstheme="minorHAnsi"/>
          <w:b/>
          <w:sz w:val="24"/>
          <w:szCs w:val="24"/>
        </w:rPr>
        <w:t>PLEDGE OF ALLEGIANCE</w:t>
      </w:r>
    </w:p>
    <w:p w:rsidR="009A24D8" w:rsidRPr="00912766" w:rsidRDefault="009A24D8" w:rsidP="00450E71">
      <w:pPr>
        <w:pStyle w:val="Style8"/>
        <w:numPr>
          <w:ilvl w:val="0"/>
          <w:numId w:val="3"/>
        </w:numPr>
        <w:tabs>
          <w:tab w:val="left" w:pos="0"/>
        </w:tabs>
        <w:spacing w:before="100" w:beforeAutospacing="1"/>
        <w:rPr>
          <w:rStyle w:val="CharacterStyle1"/>
          <w:rFonts w:asciiTheme="minorHAnsi" w:hAnsiTheme="minorHAnsi" w:cstheme="minorHAnsi"/>
          <w:b/>
          <w:sz w:val="24"/>
          <w:szCs w:val="24"/>
        </w:rPr>
      </w:pPr>
      <w:r w:rsidRPr="00912766">
        <w:rPr>
          <w:rStyle w:val="CharacterStyle1"/>
          <w:rFonts w:asciiTheme="minorHAnsi" w:hAnsiTheme="minorHAnsi" w:cstheme="minorHAnsi"/>
          <w:b/>
          <w:sz w:val="24"/>
          <w:szCs w:val="24"/>
        </w:rPr>
        <w:t>MOMENT OF SILENCE</w:t>
      </w:r>
    </w:p>
    <w:p w:rsidR="004B050A" w:rsidRPr="00912766" w:rsidRDefault="00AC54FB" w:rsidP="00912766">
      <w:pPr>
        <w:pStyle w:val="ListParagraph"/>
        <w:numPr>
          <w:ilvl w:val="0"/>
          <w:numId w:val="3"/>
        </w:numPr>
        <w:tabs>
          <w:tab w:val="left" w:pos="720"/>
          <w:tab w:val="left" w:pos="1170"/>
        </w:tabs>
        <w:spacing w:after="120"/>
        <w:rPr>
          <w:rFonts w:asciiTheme="minorHAnsi" w:hAnsiTheme="minorHAnsi" w:cstheme="minorHAnsi"/>
          <w:b/>
        </w:rPr>
      </w:pPr>
      <w:r w:rsidRPr="00912766">
        <w:rPr>
          <w:rFonts w:asciiTheme="minorHAnsi" w:hAnsiTheme="minorHAnsi" w:cstheme="minorHAnsi"/>
          <w:b/>
        </w:rPr>
        <w:t xml:space="preserve">  </w:t>
      </w:r>
      <w:r w:rsidR="00912766" w:rsidRPr="00912766">
        <w:rPr>
          <w:rFonts w:asciiTheme="minorHAnsi" w:hAnsiTheme="minorHAnsi" w:cstheme="minorHAnsi"/>
          <w:b/>
        </w:rPr>
        <w:t>OLD</w:t>
      </w:r>
      <w:r w:rsidR="00696654" w:rsidRPr="00912766">
        <w:rPr>
          <w:rFonts w:asciiTheme="minorHAnsi" w:hAnsiTheme="minorHAnsi" w:cstheme="minorHAnsi"/>
          <w:b/>
        </w:rPr>
        <w:t xml:space="preserve"> BUSINESS</w:t>
      </w:r>
      <w:r w:rsidR="004B050A" w:rsidRPr="00912766">
        <w:rPr>
          <w:rFonts w:asciiTheme="minorHAnsi" w:hAnsiTheme="minorHAnsi" w:cstheme="minorHAnsi"/>
          <w:b/>
        </w:rPr>
        <w:tab/>
      </w:r>
    </w:p>
    <w:p w:rsidR="00912766" w:rsidRPr="00912766" w:rsidRDefault="00912766" w:rsidP="00912766">
      <w:pPr>
        <w:pStyle w:val="ListParagraph"/>
        <w:numPr>
          <w:ilvl w:val="0"/>
          <w:numId w:val="1"/>
        </w:numPr>
        <w:spacing w:after="120"/>
        <w:ind w:left="1170" w:hanging="450"/>
        <w:rPr>
          <w:rFonts w:asciiTheme="minorHAnsi" w:hAnsiTheme="minorHAnsi" w:cstheme="minorHAnsi"/>
        </w:rPr>
      </w:pPr>
      <w:r w:rsidRPr="00912766">
        <w:rPr>
          <w:rFonts w:asciiTheme="minorHAnsi" w:hAnsiTheme="minorHAnsi" w:cstheme="minorHAnsi"/>
        </w:rPr>
        <w:t>Re-</w:t>
      </w:r>
      <w:r w:rsidRPr="00912766">
        <w:rPr>
          <w:rFonts w:asciiTheme="minorHAnsi" w:hAnsiTheme="minorHAnsi" w:cstheme="minorHAnsi"/>
        </w:rPr>
        <w:t xml:space="preserve">Consider Bids for Sidewalk and ADA Improvements Along Second Street Pike (SR0232) and Newtown Richboro Road (SR0332) </w:t>
      </w:r>
    </w:p>
    <w:p w:rsidR="000C2B25" w:rsidRPr="00912766" w:rsidRDefault="00F72644" w:rsidP="00912766">
      <w:pPr>
        <w:tabs>
          <w:tab w:val="left" w:pos="810"/>
          <w:tab w:val="left" w:pos="1170"/>
        </w:tabs>
        <w:spacing w:after="120"/>
        <w:ind w:left="360" w:firstLine="90"/>
        <w:outlineLvl w:val="0"/>
        <w:rPr>
          <w:rStyle w:val="CharacterStyle1"/>
          <w:rFonts w:asciiTheme="minorHAnsi" w:hAnsiTheme="minorHAnsi" w:cstheme="minorHAnsi"/>
          <w:b/>
          <w:sz w:val="24"/>
        </w:rPr>
      </w:pPr>
      <w:r w:rsidRPr="00912766">
        <w:rPr>
          <w:rStyle w:val="CharacterStyle1"/>
          <w:rFonts w:asciiTheme="minorHAnsi" w:hAnsiTheme="minorHAnsi" w:cstheme="minorHAnsi"/>
          <w:b/>
          <w:sz w:val="24"/>
        </w:rPr>
        <w:t>5.</w:t>
      </w:r>
      <w:r w:rsidR="00F33DF0" w:rsidRPr="00912766">
        <w:rPr>
          <w:rStyle w:val="CharacterStyle1"/>
          <w:rFonts w:asciiTheme="minorHAnsi" w:hAnsiTheme="minorHAnsi" w:cstheme="minorHAnsi"/>
          <w:b/>
          <w:sz w:val="24"/>
        </w:rPr>
        <w:t xml:space="preserve">   </w:t>
      </w:r>
      <w:r w:rsidR="005274C6" w:rsidRPr="00912766">
        <w:rPr>
          <w:rStyle w:val="CharacterStyle1"/>
          <w:rFonts w:asciiTheme="minorHAnsi" w:hAnsiTheme="minorHAnsi" w:cstheme="minorHAnsi"/>
          <w:b/>
          <w:sz w:val="24"/>
        </w:rPr>
        <w:t>PUBLIC COMMENT</w:t>
      </w:r>
    </w:p>
    <w:p w:rsidR="00667E3B" w:rsidRDefault="00F72644" w:rsidP="00912766">
      <w:pPr>
        <w:tabs>
          <w:tab w:val="left" w:pos="720"/>
          <w:tab w:val="left" w:pos="1170"/>
        </w:tabs>
        <w:spacing w:after="120"/>
        <w:ind w:left="450"/>
        <w:outlineLvl w:val="0"/>
        <w:rPr>
          <w:rStyle w:val="CharacterStyle1"/>
          <w:rFonts w:ascii="Calibri" w:hAnsi="Calibri"/>
          <w:b/>
          <w:sz w:val="24"/>
        </w:rPr>
      </w:pPr>
      <w:r w:rsidRPr="00912766">
        <w:rPr>
          <w:rStyle w:val="CharacterStyle1"/>
          <w:rFonts w:asciiTheme="minorHAnsi" w:hAnsiTheme="minorHAnsi" w:cstheme="minorHAnsi"/>
          <w:b/>
          <w:sz w:val="24"/>
        </w:rPr>
        <w:t>6.</w:t>
      </w:r>
      <w:r w:rsidR="00F33DF0" w:rsidRPr="00912766">
        <w:rPr>
          <w:rStyle w:val="CharacterStyle1"/>
          <w:rFonts w:asciiTheme="minorHAnsi" w:hAnsiTheme="minorHAnsi" w:cstheme="minorHAnsi"/>
          <w:b/>
          <w:sz w:val="24"/>
        </w:rPr>
        <w:t xml:space="preserve">   </w:t>
      </w:r>
      <w:r w:rsidR="001D2BCD" w:rsidRPr="00912766">
        <w:rPr>
          <w:rStyle w:val="CharacterStyle1"/>
          <w:rFonts w:asciiTheme="minorHAnsi" w:hAnsiTheme="minorHAnsi" w:cstheme="minorHAnsi"/>
          <w:b/>
          <w:sz w:val="24"/>
        </w:rPr>
        <w:t>ADJOURNMENT</w:t>
      </w:r>
    </w:p>
    <w:p w:rsidR="00181C69" w:rsidRPr="00CB2F75" w:rsidRDefault="00181C69" w:rsidP="00181C69">
      <w:pPr>
        <w:jc w:val="center"/>
        <w:rPr>
          <w:rFonts w:ascii="Calibri" w:hAnsi="Calibri"/>
          <w:b/>
          <w:sz w:val="28"/>
          <w:szCs w:val="28"/>
          <w:u w:val="single"/>
        </w:rPr>
      </w:pPr>
      <w:r w:rsidRPr="00CB2F75">
        <w:rPr>
          <w:rFonts w:ascii="Calibri" w:hAnsi="Calibri"/>
          <w:b/>
          <w:sz w:val="28"/>
          <w:szCs w:val="28"/>
          <w:u w:val="single"/>
        </w:rPr>
        <w:t>Rules of Conduct for Board of Supervisor Meetings</w:t>
      </w:r>
    </w:p>
    <w:p w:rsidR="00181C69" w:rsidRPr="00CF277E" w:rsidRDefault="00181C69" w:rsidP="00181C69">
      <w:pPr>
        <w:jc w:val="center"/>
        <w:rPr>
          <w:rFonts w:ascii="Calibri" w:hAnsi="Calibri"/>
          <w:b/>
          <w:u w:val="single"/>
        </w:rPr>
      </w:pPr>
    </w:p>
    <w:p w:rsidR="00181C69" w:rsidRPr="00CF277E" w:rsidRDefault="00A7328A" w:rsidP="00181C69">
      <w:pPr>
        <w:pStyle w:val="ListParagraph"/>
        <w:ind w:left="0"/>
        <w:rPr>
          <w:rFonts w:ascii="Calibri" w:hAnsi="Calibri"/>
        </w:rPr>
      </w:pPr>
      <w:r>
        <w:rPr>
          <w:rFonts w:ascii="Calibri" w:hAnsi="Calibri"/>
        </w:rPr>
        <w:t>T</w:t>
      </w:r>
      <w:r w:rsidR="00181C69" w:rsidRPr="00CF277E">
        <w:rPr>
          <w:rFonts w:ascii="Calibri" w:hAnsi="Calibri"/>
        </w:rPr>
        <w:t xml:space="preserve">o conduct efficient and productive meetings of the Board of Supervisors, residents are encouraged to follow these simple rules when offering </w:t>
      </w:r>
      <w:r w:rsidR="003C61F4">
        <w:rPr>
          <w:rFonts w:ascii="Calibri" w:hAnsi="Calibri"/>
        </w:rPr>
        <w:t xml:space="preserve">a </w:t>
      </w:r>
      <w:r w:rsidR="00181C69" w:rsidRPr="003C61F4">
        <w:rPr>
          <w:rFonts w:ascii="Calibri" w:hAnsi="Calibri"/>
          <w:noProof/>
        </w:rPr>
        <w:t>public</w:t>
      </w:r>
      <w:r w:rsidR="00181C69" w:rsidRPr="00CF277E">
        <w:rPr>
          <w:rFonts w:ascii="Calibri" w:hAnsi="Calibri"/>
        </w:rPr>
        <w:t xml:space="preserve"> comment:</w:t>
      </w:r>
    </w:p>
    <w:p w:rsidR="00181C69" w:rsidRPr="00CF277E" w:rsidRDefault="00181C69" w:rsidP="00181C69">
      <w:pPr>
        <w:pStyle w:val="ListParagraph"/>
        <w:ind w:left="0"/>
        <w:rPr>
          <w:rFonts w:ascii="Calibri" w:hAnsi="Calibri"/>
        </w:rPr>
      </w:pP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Stay focused on the topic being discussed</w:t>
      </w: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Accept divergent perspectives and respect the opinions of others</w:t>
      </w: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Listen carefully about what others are saying whether or not you agree</w:t>
      </w: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Do not interrupt others when they are speaking</w:t>
      </w:r>
    </w:p>
    <w:p w:rsidR="00181C69" w:rsidRPr="004704C9" w:rsidRDefault="00181C69" w:rsidP="00450E71">
      <w:pPr>
        <w:pStyle w:val="ListParagraph"/>
        <w:numPr>
          <w:ilvl w:val="0"/>
          <w:numId w:val="2"/>
        </w:numPr>
        <w:spacing w:after="200" w:line="276" w:lineRule="auto"/>
        <w:contextualSpacing/>
        <w:rPr>
          <w:rFonts w:ascii="Calibri" w:hAnsi="Calibri"/>
        </w:rPr>
      </w:pPr>
      <w:r w:rsidRPr="004704C9">
        <w:rPr>
          <w:rFonts w:ascii="Calibri" w:hAnsi="Calibri"/>
        </w:rPr>
        <w:t xml:space="preserve">Limit your comments to </w:t>
      </w:r>
      <w:r w:rsidR="004704C9" w:rsidRPr="004704C9">
        <w:rPr>
          <w:rFonts w:ascii="Calibri" w:hAnsi="Calibri" w:cs="Calibri"/>
          <w:color w:val="000000"/>
        </w:rPr>
        <w:t>3 minutes and may be adjusted by the Chairman as needed</w:t>
      </w:r>
      <w:r w:rsidRPr="004704C9">
        <w:rPr>
          <w:rFonts w:ascii="Calibri" w:hAnsi="Calibri"/>
        </w:rPr>
        <w:t>, to allow time for others to participate in the meeting discussion</w:t>
      </w: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Focus on positive, constructive outcomes</w:t>
      </w: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Avoid comments about personal matters; limit comments to Township business only</w:t>
      </w: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Do not hold side conversations; they are disruptive</w:t>
      </w: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Encourage &amp; support different points of view</w:t>
      </w: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When in doubt, ask for clarification</w:t>
      </w:r>
    </w:p>
    <w:p w:rsidR="00181C69" w:rsidRPr="00CF277E" w:rsidRDefault="00181C69" w:rsidP="00450E71">
      <w:pPr>
        <w:pStyle w:val="ListParagraph"/>
        <w:numPr>
          <w:ilvl w:val="0"/>
          <w:numId w:val="2"/>
        </w:numPr>
        <w:spacing w:after="200" w:line="276" w:lineRule="auto"/>
        <w:contextualSpacing/>
        <w:rPr>
          <w:rFonts w:ascii="Calibri" w:hAnsi="Calibri"/>
        </w:rPr>
      </w:pPr>
      <w:r w:rsidRPr="00CF277E">
        <w:rPr>
          <w:rFonts w:ascii="Calibri" w:hAnsi="Calibri"/>
        </w:rPr>
        <w:t>Recognize that everyone shares responsibility for the success of the community</w:t>
      </w:r>
    </w:p>
    <w:p w:rsidR="00181C69" w:rsidRPr="00CF277E" w:rsidRDefault="00181C69" w:rsidP="00181C69">
      <w:pPr>
        <w:pStyle w:val="ListParagraph"/>
        <w:ind w:left="0"/>
        <w:rPr>
          <w:rFonts w:ascii="Calibri" w:hAnsi="Calibri"/>
        </w:rPr>
      </w:pPr>
    </w:p>
    <w:p w:rsidR="006115D8" w:rsidRPr="0088295A" w:rsidRDefault="00181C69" w:rsidP="00912766">
      <w:pPr>
        <w:pStyle w:val="ListParagraph"/>
        <w:ind w:left="0"/>
        <w:rPr>
          <w:rFonts w:ascii="Calibri" w:hAnsi="Calibri"/>
          <w:b/>
        </w:rPr>
      </w:pPr>
      <w:r w:rsidRPr="00CF277E">
        <w:rPr>
          <w:rFonts w:ascii="Calibri" w:hAnsi="Calibri"/>
        </w:rPr>
        <w:t>The Board believes that following these simple rules will encourage positive discourse on matters involving the Township and its government, improves cooperation among meeting participants, and will help keep Northampton Township a great place to live, work, and raise a family.</w:t>
      </w:r>
      <w:bookmarkStart w:id="2" w:name="_GoBack"/>
      <w:bookmarkEnd w:id="2"/>
      <w:r w:rsidR="006115D8" w:rsidRPr="0088295A">
        <w:rPr>
          <w:rFonts w:ascii="Calibri" w:hAnsi="Calibri"/>
          <w:b/>
        </w:rPr>
        <w:t xml:space="preserve"> </w:t>
      </w:r>
    </w:p>
    <w:sectPr w:rsidR="006115D8" w:rsidRPr="0088295A" w:rsidSect="00122B28">
      <w:headerReference w:type="default" r:id="rId8"/>
      <w:pgSz w:w="12240" w:h="15840" w:code="1"/>
      <w:pgMar w:top="270" w:right="1260" w:bottom="450" w:left="1170" w:header="36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C74" w:rsidRDefault="00103C74" w:rsidP="00063ED6">
      <w:r>
        <w:separator/>
      </w:r>
    </w:p>
  </w:endnote>
  <w:endnote w:type="continuationSeparator" w:id="0">
    <w:p w:rsidR="00103C74" w:rsidRDefault="00103C74" w:rsidP="00063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C74" w:rsidRDefault="00103C74" w:rsidP="00063ED6">
      <w:r>
        <w:separator/>
      </w:r>
    </w:p>
  </w:footnote>
  <w:footnote w:type="continuationSeparator" w:id="0">
    <w:p w:rsidR="00103C74" w:rsidRDefault="00103C74" w:rsidP="00063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3C74" w:rsidRPr="00320473" w:rsidRDefault="00103C74" w:rsidP="00320473">
    <w:pPr>
      <w:pStyle w:val="Header"/>
      <w:jc w:val="center"/>
      <w:rPr>
        <w:rFonts w:ascii="Calibri" w:hAnsi="Calibri"/>
      </w:rPr>
    </w:pPr>
    <w:r>
      <w:rPr>
        <w:rFonts w:ascii="Calibri" w:hAnsi="Calibri"/>
      </w:rPr>
      <w:tab/>
    </w:r>
    <w:r>
      <w:rPr>
        <w:rFonts w:ascii="Calibri" w:hAnsi="Calibri"/>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24A76"/>
    <w:multiLevelType w:val="hybridMultilevel"/>
    <w:tmpl w:val="634AA8A6"/>
    <w:lvl w:ilvl="0" w:tplc="AC329C86">
      <w:start w:val="4"/>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B85F85"/>
    <w:multiLevelType w:val="hybridMultilevel"/>
    <w:tmpl w:val="9A787E0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08E0311C"/>
    <w:multiLevelType w:val="hybridMultilevel"/>
    <w:tmpl w:val="9FA2A0E4"/>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53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95B0E19"/>
    <w:multiLevelType w:val="hybridMultilevel"/>
    <w:tmpl w:val="F73A01C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7504DE"/>
    <w:multiLevelType w:val="hybridMultilevel"/>
    <w:tmpl w:val="F2BA8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BE36BB"/>
    <w:multiLevelType w:val="hybridMultilevel"/>
    <w:tmpl w:val="9FA2A0E4"/>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53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16C64C25"/>
    <w:multiLevelType w:val="hybridMultilevel"/>
    <w:tmpl w:val="CFE2A374"/>
    <w:lvl w:ilvl="0" w:tplc="04090001">
      <w:start w:val="1"/>
      <w:numFmt w:val="bullet"/>
      <w:lvlText w:val=""/>
      <w:lvlJc w:val="left"/>
      <w:pPr>
        <w:ind w:left="1284" w:hanging="360"/>
      </w:pPr>
      <w:rPr>
        <w:rFonts w:ascii="Symbol" w:hAnsi="Symbol" w:hint="default"/>
      </w:rPr>
    </w:lvl>
    <w:lvl w:ilvl="1" w:tplc="04090003" w:tentative="1">
      <w:start w:val="1"/>
      <w:numFmt w:val="bullet"/>
      <w:lvlText w:val="o"/>
      <w:lvlJc w:val="left"/>
      <w:pPr>
        <w:ind w:left="2004" w:hanging="360"/>
      </w:pPr>
      <w:rPr>
        <w:rFonts w:ascii="Courier New" w:hAnsi="Courier New" w:cs="Courier New" w:hint="default"/>
      </w:rPr>
    </w:lvl>
    <w:lvl w:ilvl="2" w:tplc="04090005" w:tentative="1">
      <w:start w:val="1"/>
      <w:numFmt w:val="bullet"/>
      <w:lvlText w:val=""/>
      <w:lvlJc w:val="left"/>
      <w:pPr>
        <w:ind w:left="2724" w:hanging="360"/>
      </w:pPr>
      <w:rPr>
        <w:rFonts w:ascii="Wingdings" w:hAnsi="Wingdings" w:hint="default"/>
      </w:rPr>
    </w:lvl>
    <w:lvl w:ilvl="3" w:tplc="04090001" w:tentative="1">
      <w:start w:val="1"/>
      <w:numFmt w:val="bullet"/>
      <w:lvlText w:val=""/>
      <w:lvlJc w:val="left"/>
      <w:pPr>
        <w:ind w:left="3444" w:hanging="360"/>
      </w:pPr>
      <w:rPr>
        <w:rFonts w:ascii="Symbol" w:hAnsi="Symbol" w:hint="default"/>
      </w:rPr>
    </w:lvl>
    <w:lvl w:ilvl="4" w:tplc="04090003" w:tentative="1">
      <w:start w:val="1"/>
      <w:numFmt w:val="bullet"/>
      <w:lvlText w:val="o"/>
      <w:lvlJc w:val="left"/>
      <w:pPr>
        <w:ind w:left="4164" w:hanging="360"/>
      </w:pPr>
      <w:rPr>
        <w:rFonts w:ascii="Courier New" w:hAnsi="Courier New" w:cs="Courier New" w:hint="default"/>
      </w:rPr>
    </w:lvl>
    <w:lvl w:ilvl="5" w:tplc="04090005" w:tentative="1">
      <w:start w:val="1"/>
      <w:numFmt w:val="bullet"/>
      <w:lvlText w:val=""/>
      <w:lvlJc w:val="left"/>
      <w:pPr>
        <w:ind w:left="4884" w:hanging="360"/>
      </w:pPr>
      <w:rPr>
        <w:rFonts w:ascii="Wingdings" w:hAnsi="Wingdings" w:hint="default"/>
      </w:rPr>
    </w:lvl>
    <w:lvl w:ilvl="6" w:tplc="04090001" w:tentative="1">
      <w:start w:val="1"/>
      <w:numFmt w:val="bullet"/>
      <w:lvlText w:val=""/>
      <w:lvlJc w:val="left"/>
      <w:pPr>
        <w:ind w:left="5604" w:hanging="360"/>
      </w:pPr>
      <w:rPr>
        <w:rFonts w:ascii="Symbol" w:hAnsi="Symbol" w:hint="default"/>
      </w:rPr>
    </w:lvl>
    <w:lvl w:ilvl="7" w:tplc="04090003" w:tentative="1">
      <w:start w:val="1"/>
      <w:numFmt w:val="bullet"/>
      <w:lvlText w:val="o"/>
      <w:lvlJc w:val="left"/>
      <w:pPr>
        <w:ind w:left="6324" w:hanging="360"/>
      </w:pPr>
      <w:rPr>
        <w:rFonts w:ascii="Courier New" w:hAnsi="Courier New" w:cs="Courier New" w:hint="default"/>
      </w:rPr>
    </w:lvl>
    <w:lvl w:ilvl="8" w:tplc="04090005" w:tentative="1">
      <w:start w:val="1"/>
      <w:numFmt w:val="bullet"/>
      <w:lvlText w:val=""/>
      <w:lvlJc w:val="left"/>
      <w:pPr>
        <w:ind w:left="7044" w:hanging="360"/>
      </w:pPr>
      <w:rPr>
        <w:rFonts w:ascii="Wingdings" w:hAnsi="Wingdings" w:hint="default"/>
      </w:rPr>
    </w:lvl>
  </w:abstractNum>
  <w:abstractNum w:abstractNumId="7" w15:restartNumberingAfterBreak="0">
    <w:nsid w:val="18A65FFB"/>
    <w:multiLevelType w:val="hybridMultilevel"/>
    <w:tmpl w:val="B1940AAE"/>
    <w:lvl w:ilvl="0" w:tplc="0409000F">
      <w:start w:val="1"/>
      <w:numFmt w:val="decimal"/>
      <w:lvlText w:val="%1."/>
      <w:lvlJc w:val="left"/>
      <w:pPr>
        <w:ind w:left="810" w:hanging="360"/>
      </w:pPr>
    </w:lvl>
    <w:lvl w:ilvl="1" w:tplc="34063E6C">
      <w:start w:val="1"/>
      <w:numFmt w:val="bullet"/>
      <w:lvlText w:val=""/>
      <w:lvlJc w:val="left"/>
      <w:pPr>
        <w:ind w:left="1440" w:hanging="360"/>
      </w:pPr>
      <w:rPr>
        <w:rFonts w:ascii="Symbol" w:hAnsi="Symbol"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21E8A"/>
    <w:multiLevelType w:val="hybridMultilevel"/>
    <w:tmpl w:val="9F700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983B6D"/>
    <w:multiLevelType w:val="hybridMultilevel"/>
    <w:tmpl w:val="06123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E12CDA"/>
    <w:multiLevelType w:val="hybridMultilevel"/>
    <w:tmpl w:val="DF265548"/>
    <w:lvl w:ilvl="0" w:tplc="C298FD76">
      <w:start w:val="1"/>
      <w:numFmt w:val="decimal"/>
      <w:lvlText w:val="%1."/>
      <w:lvlJc w:val="left"/>
      <w:pPr>
        <w:ind w:left="720" w:hanging="360"/>
      </w:pPr>
      <w:rPr>
        <w:rFonts w:ascii="Calibri" w:hAnsi="Calibr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5C79AE"/>
    <w:multiLevelType w:val="hybridMultilevel"/>
    <w:tmpl w:val="96002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2E4E36"/>
    <w:multiLevelType w:val="hybridMultilevel"/>
    <w:tmpl w:val="9FA2A0E4"/>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53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44C1E4B"/>
    <w:multiLevelType w:val="hybridMultilevel"/>
    <w:tmpl w:val="9FA2A0E4"/>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53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2AD321AB"/>
    <w:multiLevelType w:val="hybridMultilevel"/>
    <w:tmpl w:val="AB4E5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BC60ABD"/>
    <w:multiLevelType w:val="hybridMultilevel"/>
    <w:tmpl w:val="41ACD1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EF2C14"/>
    <w:multiLevelType w:val="hybridMultilevel"/>
    <w:tmpl w:val="65201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045F2"/>
    <w:multiLevelType w:val="hybridMultilevel"/>
    <w:tmpl w:val="B6F0850E"/>
    <w:lvl w:ilvl="0" w:tplc="56EAB36C">
      <w:start w:val="4"/>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8C3FFF"/>
    <w:multiLevelType w:val="hybridMultilevel"/>
    <w:tmpl w:val="F4A61538"/>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08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454E78F4"/>
    <w:multiLevelType w:val="hybridMultilevel"/>
    <w:tmpl w:val="E7CAB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981207"/>
    <w:multiLevelType w:val="hybridMultilevel"/>
    <w:tmpl w:val="9FA2A0E4"/>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53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4CE77E2D"/>
    <w:multiLevelType w:val="hybridMultilevel"/>
    <w:tmpl w:val="9FA2A0E4"/>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53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FD978F5"/>
    <w:multiLevelType w:val="hybridMultilevel"/>
    <w:tmpl w:val="C2B88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804C79"/>
    <w:multiLevelType w:val="hybridMultilevel"/>
    <w:tmpl w:val="D6E6C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6762E57"/>
    <w:multiLevelType w:val="hybridMultilevel"/>
    <w:tmpl w:val="9FA2A0E4"/>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53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6F9C02FD"/>
    <w:multiLevelType w:val="hybridMultilevel"/>
    <w:tmpl w:val="A78C44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FC479DD"/>
    <w:multiLevelType w:val="hybridMultilevel"/>
    <w:tmpl w:val="9FA2A0E4"/>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53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715E614B"/>
    <w:multiLevelType w:val="hybridMultilevel"/>
    <w:tmpl w:val="599C4328"/>
    <w:lvl w:ilvl="0" w:tplc="79DED678">
      <w:start w:val="1"/>
      <w:numFmt w:val="upperLetter"/>
      <w:lvlText w:val="(%1)"/>
      <w:lvlJc w:val="left"/>
      <w:pPr>
        <w:ind w:left="540" w:hanging="360"/>
      </w:pPr>
      <w:rPr>
        <w:rFonts w:ascii="Calibri" w:eastAsia="Times New Roman" w:hAnsi="Calibri" w:cs="Times New Roman"/>
        <w:b w:val="0"/>
        <w:i w:val="0"/>
        <w:sz w:val="24"/>
        <w:szCs w:val="24"/>
      </w:rPr>
    </w:lvl>
    <w:lvl w:ilvl="1" w:tplc="79DED678">
      <w:start w:val="1"/>
      <w:numFmt w:val="upperLetter"/>
      <w:lvlText w:val="(%2)"/>
      <w:lvlJc w:val="left"/>
      <w:pPr>
        <w:ind w:left="1530" w:hanging="360"/>
      </w:pPr>
      <w:rPr>
        <w:rFonts w:ascii="Calibri" w:eastAsia="Times New Roman" w:hAnsi="Calibri" w:cs="Times New Roman"/>
        <w:b w:val="0"/>
        <w:i w:val="0"/>
        <w:sz w:val="24"/>
        <w:szCs w:val="24"/>
      </w:r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7E640F67"/>
    <w:multiLevelType w:val="hybridMultilevel"/>
    <w:tmpl w:val="4E044DA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7F9F512A"/>
    <w:multiLevelType w:val="hybridMultilevel"/>
    <w:tmpl w:val="F466B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1"/>
  </w:num>
  <w:num w:numId="3">
    <w:abstractNumId w:val="7"/>
  </w:num>
  <w:num w:numId="4">
    <w:abstractNumId w:val="29"/>
  </w:num>
  <w:num w:numId="5">
    <w:abstractNumId w:val="10"/>
  </w:num>
  <w:num w:numId="6">
    <w:abstractNumId w:val="3"/>
  </w:num>
  <w:num w:numId="7">
    <w:abstractNumId w:val="17"/>
  </w:num>
  <w:num w:numId="8">
    <w:abstractNumId w:val="25"/>
  </w:num>
  <w:num w:numId="9">
    <w:abstractNumId w:val="27"/>
  </w:num>
  <w:num w:numId="10">
    <w:abstractNumId w:val="20"/>
  </w:num>
  <w:num w:numId="11">
    <w:abstractNumId w:val="26"/>
  </w:num>
  <w:num w:numId="12">
    <w:abstractNumId w:val="16"/>
  </w:num>
  <w:num w:numId="13">
    <w:abstractNumId w:val="8"/>
  </w:num>
  <w:num w:numId="14">
    <w:abstractNumId w:val="15"/>
  </w:num>
  <w:num w:numId="15">
    <w:abstractNumId w:val="14"/>
  </w:num>
  <w:num w:numId="16">
    <w:abstractNumId w:val="2"/>
  </w:num>
  <w:num w:numId="17">
    <w:abstractNumId w:val="11"/>
  </w:num>
  <w:num w:numId="18">
    <w:abstractNumId w:val="19"/>
  </w:num>
  <w:num w:numId="19">
    <w:abstractNumId w:val="24"/>
  </w:num>
  <w:num w:numId="20">
    <w:abstractNumId w:val="4"/>
  </w:num>
  <w:num w:numId="21">
    <w:abstractNumId w:val="21"/>
  </w:num>
  <w:num w:numId="22">
    <w:abstractNumId w:val="13"/>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5"/>
  </w:num>
  <w:num w:numId="26">
    <w:abstractNumId w:val="22"/>
  </w:num>
  <w:num w:numId="27">
    <w:abstractNumId w:val="6"/>
  </w:num>
  <w:num w:numId="28">
    <w:abstractNumId w:val="28"/>
  </w:num>
  <w:num w:numId="29">
    <w:abstractNumId w:val="0"/>
  </w:num>
  <w:num w:numId="30">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MDI0NrEwNbIwMjZQ0lEKTi0uzszPAykwNDCqBQDeEVPZLgAAAA=="/>
  </w:docVars>
  <w:rsids>
    <w:rsidRoot w:val="00E15A5A"/>
    <w:rsid w:val="00000AC1"/>
    <w:rsid w:val="0000178A"/>
    <w:rsid w:val="00003076"/>
    <w:rsid w:val="00003534"/>
    <w:rsid w:val="00004E8B"/>
    <w:rsid w:val="000058DD"/>
    <w:rsid w:val="000070DD"/>
    <w:rsid w:val="000105FB"/>
    <w:rsid w:val="000113A7"/>
    <w:rsid w:val="00011E47"/>
    <w:rsid w:val="00012185"/>
    <w:rsid w:val="000136D9"/>
    <w:rsid w:val="00013CC0"/>
    <w:rsid w:val="000144E1"/>
    <w:rsid w:val="000146F3"/>
    <w:rsid w:val="00014BC1"/>
    <w:rsid w:val="00014E28"/>
    <w:rsid w:val="0001512A"/>
    <w:rsid w:val="000156B5"/>
    <w:rsid w:val="00015F51"/>
    <w:rsid w:val="00016A45"/>
    <w:rsid w:val="00016FCE"/>
    <w:rsid w:val="00017826"/>
    <w:rsid w:val="0002009B"/>
    <w:rsid w:val="0002037E"/>
    <w:rsid w:val="00020E53"/>
    <w:rsid w:val="00021372"/>
    <w:rsid w:val="000221A3"/>
    <w:rsid w:val="00023247"/>
    <w:rsid w:val="000233FC"/>
    <w:rsid w:val="0002566C"/>
    <w:rsid w:val="000268DF"/>
    <w:rsid w:val="00026A01"/>
    <w:rsid w:val="00026D43"/>
    <w:rsid w:val="00026E9B"/>
    <w:rsid w:val="00030497"/>
    <w:rsid w:val="00031184"/>
    <w:rsid w:val="00033850"/>
    <w:rsid w:val="00034099"/>
    <w:rsid w:val="000347CC"/>
    <w:rsid w:val="00034C28"/>
    <w:rsid w:val="000361B0"/>
    <w:rsid w:val="00036846"/>
    <w:rsid w:val="00036FB5"/>
    <w:rsid w:val="000372DA"/>
    <w:rsid w:val="00042C2A"/>
    <w:rsid w:val="00042EF3"/>
    <w:rsid w:val="0004387E"/>
    <w:rsid w:val="00043951"/>
    <w:rsid w:val="0004476B"/>
    <w:rsid w:val="00044A9D"/>
    <w:rsid w:val="00044D11"/>
    <w:rsid w:val="00046DB8"/>
    <w:rsid w:val="00047610"/>
    <w:rsid w:val="00047ABD"/>
    <w:rsid w:val="000521EA"/>
    <w:rsid w:val="00052597"/>
    <w:rsid w:val="00052611"/>
    <w:rsid w:val="00052706"/>
    <w:rsid w:val="000528A1"/>
    <w:rsid w:val="00052A29"/>
    <w:rsid w:val="00052BCF"/>
    <w:rsid w:val="000533B2"/>
    <w:rsid w:val="00053C6D"/>
    <w:rsid w:val="00053ED9"/>
    <w:rsid w:val="00054AB4"/>
    <w:rsid w:val="00054B98"/>
    <w:rsid w:val="00055976"/>
    <w:rsid w:val="000563BB"/>
    <w:rsid w:val="000563C8"/>
    <w:rsid w:val="000572D4"/>
    <w:rsid w:val="00057C63"/>
    <w:rsid w:val="00060000"/>
    <w:rsid w:val="00060189"/>
    <w:rsid w:val="000603B0"/>
    <w:rsid w:val="0006088E"/>
    <w:rsid w:val="00061AF6"/>
    <w:rsid w:val="00061B0D"/>
    <w:rsid w:val="00061F25"/>
    <w:rsid w:val="00062249"/>
    <w:rsid w:val="00062BC1"/>
    <w:rsid w:val="000630AB"/>
    <w:rsid w:val="000633DD"/>
    <w:rsid w:val="00063878"/>
    <w:rsid w:val="00063ED6"/>
    <w:rsid w:val="00064DF8"/>
    <w:rsid w:val="0006502F"/>
    <w:rsid w:val="00065993"/>
    <w:rsid w:val="00065BF1"/>
    <w:rsid w:val="000667C9"/>
    <w:rsid w:val="0006759C"/>
    <w:rsid w:val="00067792"/>
    <w:rsid w:val="00067C25"/>
    <w:rsid w:val="00067EEE"/>
    <w:rsid w:val="00071327"/>
    <w:rsid w:val="000717E0"/>
    <w:rsid w:val="0007268C"/>
    <w:rsid w:val="0007298B"/>
    <w:rsid w:val="00072EFE"/>
    <w:rsid w:val="00073263"/>
    <w:rsid w:val="00074375"/>
    <w:rsid w:val="00075C2B"/>
    <w:rsid w:val="000763B4"/>
    <w:rsid w:val="000764DA"/>
    <w:rsid w:val="00077282"/>
    <w:rsid w:val="00077915"/>
    <w:rsid w:val="00077AE2"/>
    <w:rsid w:val="000809D9"/>
    <w:rsid w:val="00080E3C"/>
    <w:rsid w:val="00080F53"/>
    <w:rsid w:val="00081061"/>
    <w:rsid w:val="00081097"/>
    <w:rsid w:val="0008120D"/>
    <w:rsid w:val="00083A45"/>
    <w:rsid w:val="000840CF"/>
    <w:rsid w:val="000842C4"/>
    <w:rsid w:val="00085D0E"/>
    <w:rsid w:val="000865E4"/>
    <w:rsid w:val="00086916"/>
    <w:rsid w:val="00086BF7"/>
    <w:rsid w:val="000872C9"/>
    <w:rsid w:val="000901C9"/>
    <w:rsid w:val="0009068E"/>
    <w:rsid w:val="000906D5"/>
    <w:rsid w:val="0009096A"/>
    <w:rsid w:val="00090B0B"/>
    <w:rsid w:val="00091467"/>
    <w:rsid w:val="00091D6A"/>
    <w:rsid w:val="000920C8"/>
    <w:rsid w:val="00092513"/>
    <w:rsid w:val="00092FBD"/>
    <w:rsid w:val="00093EA2"/>
    <w:rsid w:val="000945F2"/>
    <w:rsid w:val="0009464A"/>
    <w:rsid w:val="00095EA3"/>
    <w:rsid w:val="00095F1F"/>
    <w:rsid w:val="00097709"/>
    <w:rsid w:val="000A0995"/>
    <w:rsid w:val="000A0FB6"/>
    <w:rsid w:val="000A1387"/>
    <w:rsid w:val="000A1958"/>
    <w:rsid w:val="000A1DE1"/>
    <w:rsid w:val="000A40DA"/>
    <w:rsid w:val="000A4554"/>
    <w:rsid w:val="000A55A8"/>
    <w:rsid w:val="000A5B87"/>
    <w:rsid w:val="000A5D09"/>
    <w:rsid w:val="000A7A77"/>
    <w:rsid w:val="000B017D"/>
    <w:rsid w:val="000B3571"/>
    <w:rsid w:val="000B508F"/>
    <w:rsid w:val="000B5560"/>
    <w:rsid w:val="000B5B14"/>
    <w:rsid w:val="000B5C6F"/>
    <w:rsid w:val="000B6354"/>
    <w:rsid w:val="000B6808"/>
    <w:rsid w:val="000C072D"/>
    <w:rsid w:val="000C115E"/>
    <w:rsid w:val="000C1FE2"/>
    <w:rsid w:val="000C214E"/>
    <w:rsid w:val="000C296B"/>
    <w:rsid w:val="000C2A81"/>
    <w:rsid w:val="000C2ABF"/>
    <w:rsid w:val="000C2B25"/>
    <w:rsid w:val="000C383B"/>
    <w:rsid w:val="000C430E"/>
    <w:rsid w:val="000C6329"/>
    <w:rsid w:val="000C6F53"/>
    <w:rsid w:val="000C7CA2"/>
    <w:rsid w:val="000C7F0E"/>
    <w:rsid w:val="000D142B"/>
    <w:rsid w:val="000D167C"/>
    <w:rsid w:val="000D1C66"/>
    <w:rsid w:val="000D214B"/>
    <w:rsid w:val="000D2B75"/>
    <w:rsid w:val="000D2CFB"/>
    <w:rsid w:val="000D2D6D"/>
    <w:rsid w:val="000D34DC"/>
    <w:rsid w:val="000D5D62"/>
    <w:rsid w:val="000D69AA"/>
    <w:rsid w:val="000E0562"/>
    <w:rsid w:val="000E0D74"/>
    <w:rsid w:val="000E0ECA"/>
    <w:rsid w:val="000E105A"/>
    <w:rsid w:val="000E11EA"/>
    <w:rsid w:val="000E2E64"/>
    <w:rsid w:val="000E370F"/>
    <w:rsid w:val="000E4257"/>
    <w:rsid w:val="000E5AD3"/>
    <w:rsid w:val="000E6799"/>
    <w:rsid w:val="000E6D0F"/>
    <w:rsid w:val="000E6F36"/>
    <w:rsid w:val="000F0704"/>
    <w:rsid w:val="000F09BD"/>
    <w:rsid w:val="000F1FE5"/>
    <w:rsid w:val="000F2D5E"/>
    <w:rsid w:val="000F32AF"/>
    <w:rsid w:val="000F5405"/>
    <w:rsid w:val="000F63FB"/>
    <w:rsid w:val="00100E67"/>
    <w:rsid w:val="00100F06"/>
    <w:rsid w:val="00102E04"/>
    <w:rsid w:val="00103C74"/>
    <w:rsid w:val="00104229"/>
    <w:rsid w:val="0010628A"/>
    <w:rsid w:val="0010651F"/>
    <w:rsid w:val="00106A40"/>
    <w:rsid w:val="00107CF7"/>
    <w:rsid w:val="00107D7A"/>
    <w:rsid w:val="0011004D"/>
    <w:rsid w:val="00111B50"/>
    <w:rsid w:val="00113B0E"/>
    <w:rsid w:val="00115FCB"/>
    <w:rsid w:val="00116713"/>
    <w:rsid w:val="001170B1"/>
    <w:rsid w:val="0011739F"/>
    <w:rsid w:val="00121891"/>
    <w:rsid w:val="00122669"/>
    <w:rsid w:val="00122B28"/>
    <w:rsid w:val="00122D5B"/>
    <w:rsid w:val="00124BA3"/>
    <w:rsid w:val="00124DA2"/>
    <w:rsid w:val="0012600A"/>
    <w:rsid w:val="0012607C"/>
    <w:rsid w:val="0013288A"/>
    <w:rsid w:val="001339C8"/>
    <w:rsid w:val="001350D7"/>
    <w:rsid w:val="00136E44"/>
    <w:rsid w:val="00137992"/>
    <w:rsid w:val="0014000E"/>
    <w:rsid w:val="00140282"/>
    <w:rsid w:val="00140F74"/>
    <w:rsid w:val="001429B0"/>
    <w:rsid w:val="00143244"/>
    <w:rsid w:val="001446C3"/>
    <w:rsid w:val="0014619A"/>
    <w:rsid w:val="00146C9E"/>
    <w:rsid w:val="00147402"/>
    <w:rsid w:val="00151320"/>
    <w:rsid w:val="0015152E"/>
    <w:rsid w:val="00151F78"/>
    <w:rsid w:val="00152E78"/>
    <w:rsid w:val="00152EEA"/>
    <w:rsid w:val="00153877"/>
    <w:rsid w:val="00153BEC"/>
    <w:rsid w:val="00153F56"/>
    <w:rsid w:val="001543E3"/>
    <w:rsid w:val="001559C3"/>
    <w:rsid w:val="001560E5"/>
    <w:rsid w:val="00156F33"/>
    <w:rsid w:val="00157F8E"/>
    <w:rsid w:val="00160726"/>
    <w:rsid w:val="00160955"/>
    <w:rsid w:val="00160C4A"/>
    <w:rsid w:val="00161CC4"/>
    <w:rsid w:val="00161F49"/>
    <w:rsid w:val="00161F98"/>
    <w:rsid w:val="00163C19"/>
    <w:rsid w:val="00163E3E"/>
    <w:rsid w:val="001641F8"/>
    <w:rsid w:val="0016484F"/>
    <w:rsid w:val="001658FF"/>
    <w:rsid w:val="00165F90"/>
    <w:rsid w:val="0016669D"/>
    <w:rsid w:val="00166D2B"/>
    <w:rsid w:val="0016764C"/>
    <w:rsid w:val="00167EFA"/>
    <w:rsid w:val="00170DE8"/>
    <w:rsid w:val="001722E2"/>
    <w:rsid w:val="001728A9"/>
    <w:rsid w:val="0017290D"/>
    <w:rsid w:val="00174367"/>
    <w:rsid w:val="00176C2E"/>
    <w:rsid w:val="00176C5C"/>
    <w:rsid w:val="00181762"/>
    <w:rsid w:val="00181909"/>
    <w:rsid w:val="00181C69"/>
    <w:rsid w:val="00181D7C"/>
    <w:rsid w:val="00183260"/>
    <w:rsid w:val="001836F8"/>
    <w:rsid w:val="00185484"/>
    <w:rsid w:val="00185A0A"/>
    <w:rsid w:val="00187095"/>
    <w:rsid w:val="001876A1"/>
    <w:rsid w:val="001900F9"/>
    <w:rsid w:val="0019073B"/>
    <w:rsid w:val="00191434"/>
    <w:rsid w:val="001919E4"/>
    <w:rsid w:val="00191A96"/>
    <w:rsid w:val="00193532"/>
    <w:rsid w:val="001937E4"/>
    <w:rsid w:val="0019411D"/>
    <w:rsid w:val="001945DB"/>
    <w:rsid w:val="00194641"/>
    <w:rsid w:val="00194804"/>
    <w:rsid w:val="00194A9F"/>
    <w:rsid w:val="00195393"/>
    <w:rsid w:val="0019562D"/>
    <w:rsid w:val="0019581D"/>
    <w:rsid w:val="00196854"/>
    <w:rsid w:val="00197DAA"/>
    <w:rsid w:val="001A04A8"/>
    <w:rsid w:val="001A04AC"/>
    <w:rsid w:val="001A1F32"/>
    <w:rsid w:val="001A3FBB"/>
    <w:rsid w:val="001A4193"/>
    <w:rsid w:val="001A481E"/>
    <w:rsid w:val="001A4FCA"/>
    <w:rsid w:val="001A5E1F"/>
    <w:rsid w:val="001A6DFB"/>
    <w:rsid w:val="001B0000"/>
    <w:rsid w:val="001B0AF1"/>
    <w:rsid w:val="001B1319"/>
    <w:rsid w:val="001B28C6"/>
    <w:rsid w:val="001B2C37"/>
    <w:rsid w:val="001B4A37"/>
    <w:rsid w:val="001B57F5"/>
    <w:rsid w:val="001B6ABE"/>
    <w:rsid w:val="001B7D4C"/>
    <w:rsid w:val="001C052E"/>
    <w:rsid w:val="001C0A0F"/>
    <w:rsid w:val="001C0B1F"/>
    <w:rsid w:val="001C2321"/>
    <w:rsid w:val="001C26C2"/>
    <w:rsid w:val="001C2DEC"/>
    <w:rsid w:val="001C3A40"/>
    <w:rsid w:val="001C40D2"/>
    <w:rsid w:val="001C47F7"/>
    <w:rsid w:val="001C4D46"/>
    <w:rsid w:val="001C58A5"/>
    <w:rsid w:val="001C6783"/>
    <w:rsid w:val="001C6B7D"/>
    <w:rsid w:val="001C7179"/>
    <w:rsid w:val="001D04B2"/>
    <w:rsid w:val="001D25EF"/>
    <w:rsid w:val="001D2BCD"/>
    <w:rsid w:val="001D2CBF"/>
    <w:rsid w:val="001D46E7"/>
    <w:rsid w:val="001D4C6F"/>
    <w:rsid w:val="001D532C"/>
    <w:rsid w:val="001D7DD7"/>
    <w:rsid w:val="001E030F"/>
    <w:rsid w:val="001E03C5"/>
    <w:rsid w:val="001E0F11"/>
    <w:rsid w:val="001E1106"/>
    <w:rsid w:val="001E12E5"/>
    <w:rsid w:val="001E3E08"/>
    <w:rsid w:val="001E76C2"/>
    <w:rsid w:val="001E7CC3"/>
    <w:rsid w:val="001E7DE3"/>
    <w:rsid w:val="001F085F"/>
    <w:rsid w:val="001F0AA4"/>
    <w:rsid w:val="001F1212"/>
    <w:rsid w:val="001F1B81"/>
    <w:rsid w:val="001F3099"/>
    <w:rsid w:val="001F39AF"/>
    <w:rsid w:val="001F3A80"/>
    <w:rsid w:val="001F3E25"/>
    <w:rsid w:val="001F45E2"/>
    <w:rsid w:val="001F52AE"/>
    <w:rsid w:val="001F5FF9"/>
    <w:rsid w:val="001F780B"/>
    <w:rsid w:val="001F7ABC"/>
    <w:rsid w:val="00200B97"/>
    <w:rsid w:val="00202758"/>
    <w:rsid w:val="002035DC"/>
    <w:rsid w:val="00203886"/>
    <w:rsid w:val="002047D8"/>
    <w:rsid w:val="00204CA1"/>
    <w:rsid w:val="0020656D"/>
    <w:rsid w:val="0020748A"/>
    <w:rsid w:val="00210A5A"/>
    <w:rsid w:val="0021141E"/>
    <w:rsid w:val="002115BA"/>
    <w:rsid w:val="00212438"/>
    <w:rsid w:val="002163B8"/>
    <w:rsid w:val="00216F52"/>
    <w:rsid w:val="00216F84"/>
    <w:rsid w:val="002204AC"/>
    <w:rsid w:val="00221D3D"/>
    <w:rsid w:val="00223C65"/>
    <w:rsid w:val="00223CCC"/>
    <w:rsid w:val="00223E34"/>
    <w:rsid w:val="002243DB"/>
    <w:rsid w:val="00224833"/>
    <w:rsid w:val="00224AA8"/>
    <w:rsid w:val="00224E21"/>
    <w:rsid w:val="00225E93"/>
    <w:rsid w:val="0022796E"/>
    <w:rsid w:val="0022798B"/>
    <w:rsid w:val="00230866"/>
    <w:rsid w:val="00230D43"/>
    <w:rsid w:val="00231FCC"/>
    <w:rsid w:val="002331E1"/>
    <w:rsid w:val="00233A79"/>
    <w:rsid w:val="00235AA6"/>
    <w:rsid w:val="0023668D"/>
    <w:rsid w:val="00236A71"/>
    <w:rsid w:val="00237C41"/>
    <w:rsid w:val="00237DC3"/>
    <w:rsid w:val="00240178"/>
    <w:rsid w:val="002401E2"/>
    <w:rsid w:val="0024143C"/>
    <w:rsid w:val="002416A3"/>
    <w:rsid w:val="002416EC"/>
    <w:rsid w:val="00241C02"/>
    <w:rsid w:val="00241FCE"/>
    <w:rsid w:val="002429C5"/>
    <w:rsid w:val="00244350"/>
    <w:rsid w:val="00244543"/>
    <w:rsid w:val="002448D6"/>
    <w:rsid w:val="002463B9"/>
    <w:rsid w:val="0024688B"/>
    <w:rsid w:val="00246A35"/>
    <w:rsid w:val="002470C7"/>
    <w:rsid w:val="002475D1"/>
    <w:rsid w:val="00247947"/>
    <w:rsid w:val="00252522"/>
    <w:rsid w:val="00253CDE"/>
    <w:rsid w:val="002543E4"/>
    <w:rsid w:val="00254857"/>
    <w:rsid w:val="00256F1C"/>
    <w:rsid w:val="00257045"/>
    <w:rsid w:val="002570A8"/>
    <w:rsid w:val="00262B7D"/>
    <w:rsid w:val="002630BD"/>
    <w:rsid w:val="00264FBA"/>
    <w:rsid w:val="00271627"/>
    <w:rsid w:val="00271DBC"/>
    <w:rsid w:val="00273273"/>
    <w:rsid w:val="002747AA"/>
    <w:rsid w:val="00274C79"/>
    <w:rsid w:val="0027701F"/>
    <w:rsid w:val="0027733A"/>
    <w:rsid w:val="00277C8B"/>
    <w:rsid w:val="002816FD"/>
    <w:rsid w:val="00281C90"/>
    <w:rsid w:val="00281CEB"/>
    <w:rsid w:val="0028227D"/>
    <w:rsid w:val="00282C6A"/>
    <w:rsid w:val="00283E52"/>
    <w:rsid w:val="0028475C"/>
    <w:rsid w:val="002847C0"/>
    <w:rsid w:val="00284C94"/>
    <w:rsid w:val="00286CF7"/>
    <w:rsid w:val="00287D3A"/>
    <w:rsid w:val="00290745"/>
    <w:rsid w:val="0029087B"/>
    <w:rsid w:val="00290C29"/>
    <w:rsid w:val="002912E4"/>
    <w:rsid w:val="00291788"/>
    <w:rsid w:val="00291C5C"/>
    <w:rsid w:val="002940CA"/>
    <w:rsid w:val="0029495C"/>
    <w:rsid w:val="00296054"/>
    <w:rsid w:val="0029747A"/>
    <w:rsid w:val="002A024F"/>
    <w:rsid w:val="002A115B"/>
    <w:rsid w:val="002A11BB"/>
    <w:rsid w:val="002A20A7"/>
    <w:rsid w:val="002A29D9"/>
    <w:rsid w:val="002A3268"/>
    <w:rsid w:val="002A606A"/>
    <w:rsid w:val="002A624B"/>
    <w:rsid w:val="002A63FB"/>
    <w:rsid w:val="002A77AD"/>
    <w:rsid w:val="002B0899"/>
    <w:rsid w:val="002B0DCD"/>
    <w:rsid w:val="002B1E1F"/>
    <w:rsid w:val="002B2642"/>
    <w:rsid w:val="002B2B62"/>
    <w:rsid w:val="002B2C6D"/>
    <w:rsid w:val="002B5D3C"/>
    <w:rsid w:val="002B5D88"/>
    <w:rsid w:val="002B6064"/>
    <w:rsid w:val="002B6961"/>
    <w:rsid w:val="002B7402"/>
    <w:rsid w:val="002C05F7"/>
    <w:rsid w:val="002C0723"/>
    <w:rsid w:val="002C086F"/>
    <w:rsid w:val="002C1744"/>
    <w:rsid w:val="002C2909"/>
    <w:rsid w:val="002C2957"/>
    <w:rsid w:val="002C2A52"/>
    <w:rsid w:val="002C3171"/>
    <w:rsid w:val="002C49F1"/>
    <w:rsid w:val="002C50C2"/>
    <w:rsid w:val="002C7EF8"/>
    <w:rsid w:val="002C7FAC"/>
    <w:rsid w:val="002D08EC"/>
    <w:rsid w:val="002D0E36"/>
    <w:rsid w:val="002D10F0"/>
    <w:rsid w:val="002D1C19"/>
    <w:rsid w:val="002D2060"/>
    <w:rsid w:val="002D2077"/>
    <w:rsid w:val="002D26EA"/>
    <w:rsid w:val="002D38D0"/>
    <w:rsid w:val="002D3D45"/>
    <w:rsid w:val="002D4311"/>
    <w:rsid w:val="002D4606"/>
    <w:rsid w:val="002D4B8F"/>
    <w:rsid w:val="002D5984"/>
    <w:rsid w:val="002D6673"/>
    <w:rsid w:val="002E0396"/>
    <w:rsid w:val="002E0BD6"/>
    <w:rsid w:val="002E1192"/>
    <w:rsid w:val="002E1ABE"/>
    <w:rsid w:val="002E3CFA"/>
    <w:rsid w:val="002E5F6F"/>
    <w:rsid w:val="002E694E"/>
    <w:rsid w:val="002E6AE8"/>
    <w:rsid w:val="002E71DE"/>
    <w:rsid w:val="002E7473"/>
    <w:rsid w:val="002F0122"/>
    <w:rsid w:val="002F1B25"/>
    <w:rsid w:val="002F1CD1"/>
    <w:rsid w:val="002F3D7A"/>
    <w:rsid w:val="002F4463"/>
    <w:rsid w:val="002F469E"/>
    <w:rsid w:val="002F4A99"/>
    <w:rsid w:val="002F50A4"/>
    <w:rsid w:val="002F57CD"/>
    <w:rsid w:val="002F5C69"/>
    <w:rsid w:val="002F6D38"/>
    <w:rsid w:val="002F724C"/>
    <w:rsid w:val="002F7505"/>
    <w:rsid w:val="002F7ACA"/>
    <w:rsid w:val="0030042A"/>
    <w:rsid w:val="00300A2B"/>
    <w:rsid w:val="00300C0A"/>
    <w:rsid w:val="00300EEF"/>
    <w:rsid w:val="00302016"/>
    <w:rsid w:val="0030371D"/>
    <w:rsid w:val="00303976"/>
    <w:rsid w:val="00303BA5"/>
    <w:rsid w:val="00303F0B"/>
    <w:rsid w:val="00304330"/>
    <w:rsid w:val="0030495E"/>
    <w:rsid w:val="003066EF"/>
    <w:rsid w:val="0030690E"/>
    <w:rsid w:val="0030728B"/>
    <w:rsid w:val="00310B14"/>
    <w:rsid w:val="0031284E"/>
    <w:rsid w:val="0031405E"/>
    <w:rsid w:val="00314C41"/>
    <w:rsid w:val="00314D58"/>
    <w:rsid w:val="00315D9F"/>
    <w:rsid w:val="003177D6"/>
    <w:rsid w:val="00320473"/>
    <w:rsid w:val="00320A4C"/>
    <w:rsid w:val="003219B1"/>
    <w:rsid w:val="00321CC7"/>
    <w:rsid w:val="0032252A"/>
    <w:rsid w:val="00323988"/>
    <w:rsid w:val="00324060"/>
    <w:rsid w:val="003248EC"/>
    <w:rsid w:val="00324BBD"/>
    <w:rsid w:val="00325197"/>
    <w:rsid w:val="00325675"/>
    <w:rsid w:val="0032623C"/>
    <w:rsid w:val="00327658"/>
    <w:rsid w:val="00327CA8"/>
    <w:rsid w:val="0033055A"/>
    <w:rsid w:val="00330719"/>
    <w:rsid w:val="00330EA9"/>
    <w:rsid w:val="00331BF0"/>
    <w:rsid w:val="0033205E"/>
    <w:rsid w:val="00336DA6"/>
    <w:rsid w:val="00337237"/>
    <w:rsid w:val="00337260"/>
    <w:rsid w:val="00337427"/>
    <w:rsid w:val="00337AF2"/>
    <w:rsid w:val="00337CE8"/>
    <w:rsid w:val="00340146"/>
    <w:rsid w:val="003402A0"/>
    <w:rsid w:val="0034055F"/>
    <w:rsid w:val="003407B6"/>
    <w:rsid w:val="003408C6"/>
    <w:rsid w:val="00341B5F"/>
    <w:rsid w:val="003425BF"/>
    <w:rsid w:val="00342901"/>
    <w:rsid w:val="00342A5D"/>
    <w:rsid w:val="00342A74"/>
    <w:rsid w:val="00342E33"/>
    <w:rsid w:val="0034370D"/>
    <w:rsid w:val="00343751"/>
    <w:rsid w:val="003439E7"/>
    <w:rsid w:val="003447FF"/>
    <w:rsid w:val="00344940"/>
    <w:rsid w:val="003452D1"/>
    <w:rsid w:val="00345FBC"/>
    <w:rsid w:val="00346CCF"/>
    <w:rsid w:val="003470F4"/>
    <w:rsid w:val="003478D0"/>
    <w:rsid w:val="00350DBD"/>
    <w:rsid w:val="00351A20"/>
    <w:rsid w:val="00351C81"/>
    <w:rsid w:val="00352E05"/>
    <w:rsid w:val="00352F37"/>
    <w:rsid w:val="0035383A"/>
    <w:rsid w:val="003545EE"/>
    <w:rsid w:val="00355564"/>
    <w:rsid w:val="00355DF1"/>
    <w:rsid w:val="003579A0"/>
    <w:rsid w:val="0036070C"/>
    <w:rsid w:val="003627A7"/>
    <w:rsid w:val="0036354D"/>
    <w:rsid w:val="00363813"/>
    <w:rsid w:val="00363F96"/>
    <w:rsid w:val="003644BF"/>
    <w:rsid w:val="00365E65"/>
    <w:rsid w:val="00366579"/>
    <w:rsid w:val="00367199"/>
    <w:rsid w:val="00367A56"/>
    <w:rsid w:val="00370296"/>
    <w:rsid w:val="0037060E"/>
    <w:rsid w:val="003718AD"/>
    <w:rsid w:val="00371DCB"/>
    <w:rsid w:val="003720E0"/>
    <w:rsid w:val="00372419"/>
    <w:rsid w:val="00374C08"/>
    <w:rsid w:val="003758FF"/>
    <w:rsid w:val="00375A67"/>
    <w:rsid w:val="00375D53"/>
    <w:rsid w:val="00375E11"/>
    <w:rsid w:val="00377558"/>
    <w:rsid w:val="00377762"/>
    <w:rsid w:val="00377FF4"/>
    <w:rsid w:val="003801C0"/>
    <w:rsid w:val="00380934"/>
    <w:rsid w:val="00381A94"/>
    <w:rsid w:val="00381AA1"/>
    <w:rsid w:val="00382DE4"/>
    <w:rsid w:val="00383496"/>
    <w:rsid w:val="003842A1"/>
    <w:rsid w:val="00384A77"/>
    <w:rsid w:val="0038510B"/>
    <w:rsid w:val="00387CDD"/>
    <w:rsid w:val="0039046A"/>
    <w:rsid w:val="00390C01"/>
    <w:rsid w:val="00393F90"/>
    <w:rsid w:val="003942E8"/>
    <w:rsid w:val="003947E1"/>
    <w:rsid w:val="00395711"/>
    <w:rsid w:val="00395867"/>
    <w:rsid w:val="00396C73"/>
    <w:rsid w:val="00396EDC"/>
    <w:rsid w:val="003976DD"/>
    <w:rsid w:val="003A0158"/>
    <w:rsid w:val="003A03DA"/>
    <w:rsid w:val="003A201B"/>
    <w:rsid w:val="003A30EF"/>
    <w:rsid w:val="003A4886"/>
    <w:rsid w:val="003A562F"/>
    <w:rsid w:val="003A57A6"/>
    <w:rsid w:val="003A618C"/>
    <w:rsid w:val="003A63EA"/>
    <w:rsid w:val="003B1BE7"/>
    <w:rsid w:val="003B2DEB"/>
    <w:rsid w:val="003B33B5"/>
    <w:rsid w:val="003B6C68"/>
    <w:rsid w:val="003B73D6"/>
    <w:rsid w:val="003C0373"/>
    <w:rsid w:val="003C073F"/>
    <w:rsid w:val="003C16C9"/>
    <w:rsid w:val="003C2A96"/>
    <w:rsid w:val="003C2AA4"/>
    <w:rsid w:val="003C2F57"/>
    <w:rsid w:val="003C3AAE"/>
    <w:rsid w:val="003C52AD"/>
    <w:rsid w:val="003C561A"/>
    <w:rsid w:val="003C56B4"/>
    <w:rsid w:val="003C582D"/>
    <w:rsid w:val="003C5F58"/>
    <w:rsid w:val="003C61F4"/>
    <w:rsid w:val="003C61FE"/>
    <w:rsid w:val="003C6464"/>
    <w:rsid w:val="003C6B37"/>
    <w:rsid w:val="003C74B4"/>
    <w:rsid w:val="003D046D"/>
    <w:rsid w:val="003D0EA6"/>
    <w:rsid w:val="003D157B"/>
    <w:rsid w:val="003D16B8"/>
    <w:rsid w:val="003D1D68"/>
    <w:rsid w:val="003D3ACF"/>
    <w:rsid w:val="003D5748"/>
    <w:rsid w:val="003D61CD"/>
    <w:rsid w:val="003D64A9"/>
    <w:rsid w:val="003D69D1"/>
    <w:rsid w:val="003D6A0F"/>
    <w:rsid w:val="003D72C8"/>
    <w:rsid w:val="003D789F"/>
    <w:rsid w:val="003E1807"/>
    <w:rsid w:val="003E1A7C"/>
    <w:rsid w:val="003E1F21"/>
    <w:rsid w:val="003E272D"/>
    <w:rsid w:val="003E3052"/>
    <w:rsid w:val="003E46E1"/>
    <w:rsid w:val="003E5E5E"/>
    <w:rsid w:val="003E63C9"/>
    <w:rsid w:val="003E6837"/>
    <w:rsid w:val="003E7AD2"/>
    <w:rsid w:val="003F0B9B"/>
    <w:rsid w:val="003F143B"/>
    <w:rsid w:val="003F1C3D"/>
    <w:rsid w:val="003F219F"/>
    <w:rsid w:val="003F238C"/>
    <w:rsid w:val="003F3BD3"/>
    <w:rsid w:val="003F46E5"/>
    <w:rsid w:val="003F5728"/>
    <w:rsid w:val="003F639F"/>
    <w:rsid w:val="003F65F3"/>
    <w:rsid w:val="003F6FD8"/>
    <w:rsid w:val="003F7493"/>
    <w:rsid w:val="003F74C3"/>
    <w:rsid w:val="0040058B"/>
    <w:rsid w:val="00400798"/>
    <w:rsid w:val="004014D8"/>
    <w:rsid w:val="004017E3"/>
    <w:rsid w:val="00401F20"/>
    <w:rsid w:val="00402229"/>
    <w:rsid w:val="0040258A"/>
    <w:rsid w:val="00402EA0"/>
    <w:rsid w:val="004037AA"/>
    <w:rsid w:val="00405039"/>
    <w:rsid w:val="004054EE"/>
    <w:rsid w:val="00405B21"/>
    <w:rsid w:val="004061A8"/>
    <w:rsid w:val="00407633"/>
    <w:rsid w:val="00407B81"/>
    <w:rsid w:val="004104CD"/>
    <w:rsid w:val="004110F1"/>
    <w:rsid w:val="0041131B"/>
    <w:rsid w:val="00412C15"/>
    <w:rsid w:val="00412F39"/>
    <w:rsid w:val="004140B5"/>
    <w:rsid w:val="00414202"/>
    <w:rsid w:val="004144B3"/>
    <w:rsid w:val="00414B9F"/>
    <w:rsid w:val="004157B3"/>
    <w:rsid w:val="004158C6"/>
    <w:rsid w:val="00415DC4"/>
    <w:rsid w:val="00415EDB"/>
    <w:rsid w:val="00416010"/>
    <w:rsid w:val="00416BF8"/>
    <w:rsid w:val="00416C28"/>
    <w:rsid w:val="0042099D"/>
    <w:rsid w:val="0042137D"/>
    <w:rsid w:val="00421D60"/>
    <w:rsid w:val="00422130"/>
    <w:rsid w:val="00422FF9"/>
    <w:rsid w:val="00423603"/>
    <w:rsid w:val="00423D5D"/>
    <w:rsid w:val="00423EB4"/>
    <w:rsid w:val="00424FF0"/>
    <w:rsid w:val="004253AB"/>
    <w:rsid w:val="00425801"/>
    <w:rsid w:val="00425FCC"/>
    <w:rsid w:val="0042707F"/>
    <w:rsid w:val="00427475"/>
    <w:rsid w:val="004309E3"/>
    <w:rsid w:val="00431A33"/>
    <w:rsid w:val="004323D8"/>
    <w:rsid w:val="00432C9A"/>
    <w:rsid w:val="004331B0"/>
    <w:rsid w:val="0043340A"/>
    <w:rsid w:val="004334C1"/>
    <w:rsid w:val="004336B3"/>
    <w:rsid w:val="00433ABA"/>
    <w:rsid w:val="00434D19"/>
    <w:rsid w:val="0043543D"/>
    <w:rsid w:val="00435957"/>
    <w:rsid w:val="004359B1"/>
    <w:rsid w:val="00436706"/>
    <w:rsid w:val="00436E9D"/>
    <w:rsid w:val="00436F56"/>
    <w:rsid w:val="00437029"/>
    <w:rsid w:val="004377D5"/>
    <w:rsid w:val="00437823"/>
    <w:rsid w:val="00440A4A"/>
    <w:rsid w:val="00440AB0"/>
    <w:rsid w:val="00441E9D"/>
    <w:rsid w:val="00442C11"/>
    <w:rsid w:val="00443603"/>
    <w:rsid w:val="00443C1F"/>
    <w:rsid w:val="004456E3"/>
    <w:rsid w:val="0044648B"/>
    <w:rsid w:val="00446A88"/>
    <w:rsid w:val="00446AE2"/>
    <w:rsid w:val="004473DA"/>
    <w:rsid w:val="00447DD5"/>
    <w:rsid w:val="00450E71"/>
    <w:rsid w:val="00451758"/>
    <w:rsid w:val="004524A0"/>
    <w:rsid w:val="00453AC7"/>
    <w:rsid w:val="0045790A"/>
    <w:rsid w:val="004605F8"/>
    <w:rsid w:val="00460719"/>
    <w:rsid w:val="00460962"/>
    <w:rsid w:val="00460BAF"/>
    <w:rsid w:val="00464003"/>
    <w:rsid w:val="00465078"/>
    <w:rsid w:val="00465813"/>
    <w:rsid w:val="00470291"/>
    <w:rsid w:val="004704C9"/>
    <w:rsid w:val="0047195B"/>
    <w:rsid w:val="00471A99"/>
    <w:rsid w:val="00472658"/>
    <w:rsid w:val="00472BF4"/>
    <w:rsid w:val="00473AB0"/>
    <w:rsid w:val="004745B6"/>
    <w:rsid w:val="00474ADA"/>
    <w:rsid w:val="00474DC3"/>
    <w:rsid w:val="0047532F"/>
    <w:rsid w:val="0047587B"/>
    <w:rsid w:val="00476408"/>
    <w:rsid w:val="004767E9"/>
    <w:rsid w:val="00477489"/>
    <w:rsid w:val="004804F4"/>
    <w:rsid w:val="004821D4"/>
    <w:rsid w:val="00482F48"/>
    <w:rsid w:val="004847E5"/>
    <w:rsid w:val="00485A9B"/>
    <w:rsid w:val="00486236"/>
    <w:rsid w:val="00486686"/>
    <w:rsid w:val="004866C2"/>
    <w:rsid w:val="00486C2A"/>
    <w:rsid w:val="00487889"/>
    <w:rsid w:val="00490736"/>
    <w:rsid w:val="00490C50"/>
    <w:rsid w:val="0049236E"/>
    <w:rsid w:val="00492D8D"/>
    <w:rsid w:val="004950DC"/>
    <w:rsid w:val="00496132"/>
    <w:rsid w:val="00496959"/>
    <w:rsid w:val="004972FC"/>
    <w:rsid w:val="00497833"/>
    <w:rsid w:val="004A0542"/>
    <w:rsid w:val="004A26D0"/>
    <w:rsid w:val="004A2CD1"/>
    <w:rsid w:val="004A35C1"/>
    <w:rsid w:val="004A486B"/>
    <w:rsid w:val="004A4951"/>
    <w:rsid w:val="004A66D6"/>
    <w:rsid w:val="004A6DAE"/>
    <w:rsid w:val="004A7D7F"/>
    <w:rsid w:val="004A7EF0"/>
    <w:rsid w:val="004B050A"/>
    <w:rsid w:val="004B1B56"/>
    <w:rsid w:val="004B2942"/>
    <w:rsid w:val="004B296D"/>
    <w:rsid w:val="004B2DB1"/>
    <w:rsid w:val="004B2F25"/>
    <w:rsid w:val="004B494A"/>
    <w:rsid w:val="004B50D5"/>
    <w:rsid w:val="004B558F"/>
    <w:rsid w:val="004B6A02"/>
    <w:rsid w:val="004B7107"/>
    <w:rsid w:val="004B71C9"/>
    <w:rsid w:val="004B7D4A"/>
    <w:rsid w:val="004C1AE8"/>
    <w:rsid w:val="004C1DD8"/>
    <w:rsid w:val="004C2C8C"/>
    <w:rsid w:val="004C412B"/>
    <w:rsid w:val="004C4828"/>
    <w:rsid w:val="004C4B4B"/>
    <w:rsid w:val="004C56A3"/>
    <w:rsid w:val="004C5CB5"/>
    <w:rsid w:val="004C7CAB"/>
    <w:rsid w:val="004C7FFE"/>
    <w:rsid w:val="004D0E1D"/>
    <w:rsid w:val="004D16DE"/>
    <w:rsid w:val="004D28F1"/>
    <w:rsid w:val="004D347C"/>
    <w:rsid w:val="004D350C"/>
    <w:rsid w:val="004D4C91"/>
    <w:rsid w:val="004D545F"/>
    <w:rsid w:val="004D666A"/>
    <w:rsid w:val="004E03A7"/>
    <w:rsid w:val="004E0D0F"/>
    <w:rsid w:val="004E0E4E"/>
    <w:rsid w:val="004E139A"/>
    <w:rsid w:val="004E22C0"/>
    <w:rsid w:val="004E239F"/>
    <w:rsid w:val="004E25AB"/>
    <w:rsid w:val="004E2B8B"/>
    <w:rsid w:val="004E3F2F"/>
    <w:rsid w:val="004E4072"/>
    <w:rsid w:val="004E436C"/>
    <w:rsid w:val="004E46FC"/>
    <w:rsid w:val="004E53FB"/>
    <w:rsid w:val="004E57CC"/>
    <w:rsid w:val="004E595E"/>
    <w:rsid w:val="004E6C45"/>
    <w:rsid w:val="004E7429"/>
    <w:rsid w:val="004E777B"/>
    <w:rsid w:val="004F0125"/>
    <w:rsid w:val="004F232B"/>
    <w:rsid w:val="004F408A"/>
    <w:rsid w:val="004F614C"/>
    <w:rsid w:val="004F615B"/>
    <w:rsid w:val="004F6779"/>
    <w:rsid w:val="004F78D2"/>
    <w:rsid w:val="004F78EB"/>
    <w:rsid w:val="0050031C"/>
    <w:rsid w:val="00500670"/>
    <w:rsid w:val="0050084C"/>
    <w:rsid w:val="0050179D"/>
    <w:rsid w:val="00502147"/>
    <w:rsid w:val="0050266D"/>
    <w:rsid w:val="005052DB"/>
    <w:rsid w:val="00505357"/>
    <w:rsid w:val="00506895"/>
    <w:rsid w:val="005078B7"/>
    <w:rsid w:val="005107DC"/>
    <w:rsid w:val="0051103F"/>
    <w:rsid w:val="00512210"/>
    <w:rsid w:val="00512BC0"/>
    <w:rsid w:val="00513B50"/>
    <w:rsid w:val="00514B2C"/>
    <w:rsid w:val="005172E0"/>
    <w:rsid w:val="00517424"/>
    <w:rsid w:val="00520464"/>
    <w:rsid w:val="0052173D"/>
    <w:rsid w:val="00523914"/>
    <w:rsid w:val="005239AE"/>
    <w:rsid w:val="005274C6"/>
    <w:rsid w:val="00527651"/>
    <w:rsid w:val="005301F7"/>
    <w:rsid w:val="005314D2"/>
    <w:rsid w:val="00531934"/>
    <w:rsid w:val="005324C9"/>
    <w:rsid w:val="00532D34"/>
    <w:rsid w:val="00532F53"/>
    <w:rsid w:val="00533EDB"/>
    <w:rsid w:val="0053653F"/>
    <w:rsid w:val="005370E3"/>
    <w:rsid w:val="005379C3"/>
    <w:rsid w:val="005413F6"/>
    <w:rsid w:val="0054262B"/>
    <w:rsid w:val="00543E5B"/>
    <w:rsid w:val="00544CAE"/>
    <w:rsid w:val="0054545C"/>
    <w:rsid w:val="00545B1F"/>
    <w:rsid w:val="00546B4B"/>
    <w:rsid w:val="0054702B"/>
    <w:rsid w:val="005470C1"/>
    <w:rsid w:val="00547DDD"/>
    <w:rsid w:val="0055064B"/>
    <w:rsid w:val="005512AD"/>
    <w:rsid w:val="00552213"/>
    <w:rsid w:val="00555284"/>
    <w:rsid w:val="005556DF"/>
    <w:rsid w:val="00556657"/>
    <w:rsid w:val="005569BB"/>
    <w:rsid w:val="00556E48"/>
    <w:rsid w:val="00557181"/>
    <w:rsid w:val="00557516"/>
    <w:rsid w:val="005608F4"/>
    <w:rsid w:val="00561368"/>
    <w:rsid w:val="005621A9"/>
    <w:rsid w:val="00562BA1"/>
    <w:rsid w:val="00563358"/>
    <w:rsid w:val="005648AF"/>
    <w:rsid w:val="0056514D"/>
    <w:rsid w:val="005654BF"/>
    <w:rsid w:val="00566774"/>
    <w:rsid w:val="0056700C"/>
    <w:rsid w:val="005672EE"/>
    <w:rsid w:val="0056748E"/>
    <w:rsid w:val="00567AE5"/>
    <w:rsid w:val="00567FF5"/>
    <w:rsid w:val="005710D4"/>
    <w:rsid w:val="00571C89"/>
    <w:rsid w:val="00571E73"/>
    <w:rsid w:val="005724A0"/>
    <w:rsid w:val="005725EE"/>
    <w:rsid w:val="00572876"/>
    <w:rsid w:val="005731EF"/>
    <w:rsid w:val="005738C9"/>
    <w:rsid w:val="005748C1"/>
    <w:rsid w:val="00574B38"/>
    <w:rsid w:val="00574F79"/>
    <w:rsid w:val="0057577B"/>
    <w:rsid w:val="00575A7E"/>
    <w:rsid w:val="005763BA"/>
    <w:rsid w:val="00576CAE"/>
    <w:rsid w:val="00576EF7"/>
    <w:rsid w:val="00577333"/>
    <w:rsid w:val="00577F59"/>
    <w:rsid w:val="005803A4"/>
    <w:rsid w:val="00580513"/>
    <w:rsid w:val="0058199D"/>
    <w:rsid w:val="005819E3"/>
    <w:rsid w:val="00581B7E"/>
    <w:rsid w:val="005822F2"/>
    <w:rsid w:val="00584489"/>
    <w:rsid w:val="00584F79"/>
    <w:rsid w:val="005850BE"/>
    <w:rsid w:val="005855A6"/>
    <w:rsid w:val="00585A5B"/>
    <w:rsid w:val="005862B1"/>
    <w:rsid w:val="00587173"/>
    <w:rsid w:val="005874F5"/>
    <w:rsid w:val="00587CC7"/>
    <w:rsid w:val="005919A1"/>
    <w:rsid w:val="00592C93"/>
    <w:rsid w:val="00593197"/>
    <w:rsid w:val="00595164"/>
    <w:rsid w:val="005955D0"/>
    <w:rsid w:val="00596C04"/>
    <w:rsid w:val="00597712"/>
    <w:rsid w:val="00597FF9"/>
    <w:rsid w:val="005A0F7C"/>
    <w:rsid w:val="005A1496"/>
    <w:rsid w:val="005A1BD8"/>
    <w:rsid w:val="005A431D"/>
    <w:rsid w:val="005A61B0"/>
    <w:rsid w:val="005A6F97"/>
    <w:rsid w:val="005A795C"/>
    <w:rsid w:val="005B0197"/>
    <w:rsid w:val="005B0251"/>
    <w:rsid w:val="005B0C3D"/>
    <w:rsid w:val="005B0D6B"/>
    <w:rsid w:val="005B1356"/>
    <w:rsid w:val="005B16A7"/>
    <w:rsid w:val="005B171A"/>
    <w:rsid w:val="005B3DC2"/>
    <w:rsid w:val="005B4153"/>
    <w:rsid w:val="005B4B5C"/>
    <w:rsid w:val="005B4F4E"/>
    <w:rsid w:val="005B5283"/>
    <w:rsid w:val="005B548C"/>
    <w:rsid w:val="005B5CEA"/>
    <w:rsid w:val="005B62C9"/>
    <w:rsid w:val="005B6586"/>
    <w:rsid w:val="005B7305"/>
    <w:rsid w:val="005B76A4"/>
    <w:rsid w:val="005B7BB5"/>
    <w:rsid w:val="005B7DF3"/>
    <w:rsid w:val="005C23C8"/>
    <w:rsid w:val="005C2435"/>
    <w:rsid w:val="005C2A4C"/>
    <w:rsid w:val="005C2B2A"/>
    <w:rsid w:val="005C7420"/>
    <w:rsid w:val="005D0390"/>
    <w:rsid w:val="005D0488"/>
    <w:rsid w:val="005D0E20"/>
    <w:rsid w:val="005D20EC"/>
    <w:rsid w:val="005D2240"/>
    <w:rsid w:val="005D247D"/>
    <w:rsid w:val="005D2B01"/>
    <w:rsid w:val="005D38B4"/>
    <w:rsid w:val="005D38B5"/>
    <w:rsid w:val="005D48B5"/>
    <w:rsid w:val="005D51DB"/>
    <w:rsid w:val="005D538A"/>
    <w:rsid w:val="005D7859"/>
    <w:rsid w:val="005E18E3"/>
    <w:rsid w:val="005E198E"/>
    <w:rsid w:val="005E2823"/>
    <w:rsid w:val="005E40E5"/>
    <w:rsid w:val="005E421F"/>
    <w:rsid w:val="005E447C"/>
    <w:rsid w:val="005E50F8"/>
    <w:rsid w:val="005E5FC4"/>
    <w:rsid w:val="005E6914"/>
    <w:rsid w:val="005F0517"/>
    <w:rsid w:val="005F0E2B"/>
    <w:rsid w:val="005F15C3"/>
    <w:rsid w:val="005F19FE"/>
    <w:rsid w:val="005F1DA1"/>
    <w:rsid w:val="005F5094"/>
    <w:rsid w:val="00602B44"/>
    <w:rsid w:val="0060342D"/>
    <w:rsid w:val="006038C4"/>
    <w:rsid w:val="0060474F"/>
    <w:rsid w:val="006049EA"/>
    <w:rsid w:val="00604E41"/>
    <w:rsid w:val="006051BB"/>
    <w:rsid w:val="0060577D"/>
    <w:rsid w:val="00606C41"/>
    <w:rsid w:val="00607A47"/>
    <w:rsid w:val="00610936"/>
    <w:rsid w:val="0061142E"/>
    <w:rsid w:val="006115D8"/>
    <w:rsid w:val="006118E9"/>
    <w:rsid w:val="0061295B"/>
    <w:rsid w:val="00612E54"/>
    <w:rsid w:val="00612F54"/>
    <w:rsid w:val="006142B8"/>
    <w:rsid w:val="00614A79"/>
    <w:rsid w:val="006150BF"/>
    <w:rsid w:val="00616C39"/>
    <w:rsid w:val="0061762C"/>
    <w:rsid w:val="006177AA"/>
    <w:rsid w:val="0062042E"/>
    <w:rsid w:val="00620CA4"/>
    <w:rsid w:val="0062294E"/>
    <w:rsid w:val="00622EEF"/>
    <w:rsid w:val="00623410"/>
    <w:rsid w:val="006244CC"/>
    <w:rsid w:val="00624B64"/>
    <w:rsid w:val="00626730"/>
    <w:rsid w:val="0063040B"/>
    <w:rsid w:val="00631835"/>
    <w:rsid w:val="00632C7D"/>
    <w:rsid w:val="006331EA"/>
    <w:rsid w:val="00635623"/>
    <w:rsid w:val="00635792"/>
    <w:rsid w:val="00635C28"/>
    <w:rsid w:val="00635D99"/>
    <w:rsid w:val="00640CD3"/>
    <w:rsid w:val="006438FE"/>
    <w:rsid w:val="00643D90"/>
    <w:rsid w:val="00645684"/>
    <w:rsid w:val="006456EE"/>
    <w:rsid w:val="00645E81"/>
    <w:rsid w:val="00650A0A"/>
    <w:rsid w:val="006510FF"/>
    <w:rsid w:val="006518F4"/>
    <w:rsid w:val="00652327"/>
    <w:rsid w:val="0065253F"/>
    <w:rsid w:val="00652957"/>
    <w:rsid w:val="006536D6"/>
    <w:rsid w:val="0065715E"/>
    <w:rsid w:val="00657276"/>
    <w:rsid w:val="00660C10"/>
    <w:rsid w:val="00660CD4"/>
    <w:rsid w:val="00662A87"/>
    <w:rsid w:val="00662B1C"/>
    <w:rsid w:val="00663456"/>
    <w:rsid w:val="006635D7"/>
    <w:rsid w:val="00663C54"/>
    <w:rsid w:val="00663D3E"/>
    <w:rsid w:val="00664703"/>
    <w:rsid w:val="00664805"/>
    <w:rsid w:val="00664856"/>
    <w:rsid w:val="00664E54"/>
    <w:rsid w:val="00665247"/>
    <w:rsid w:val="00666E2F"/>
    <w:rsid w:val="00667E3B"/>
    <w:rsid w:val="006700E2"/>
    <w:rsid w:val="006720B6"/>
    <w:rsid w:val="0067330A"/>
    <w:rsid w:val="006734D2"/>
    <w:rsid w:val="00673616"/>
    <w:rsid w:val="00673AF5"/>
    <w:rsid w:val="00674638"/>
    <w:rsid w:val="00674CC1"/>
    <w:rsid w:val="00674ED3"/>
    <w:rsid w:val="00677089"/>
    <w:rsid w:val="0068166D"/>
    <w:rsid w:val="00682382"/>
    <w:rsid w:val="00683552"/>
    <w:rsid w:val="00683D4B"/>
    <w:rsid w:val="00684726"/>
    <w:rsid w:val="00685284"/>
    <w:rsid w:val="006859E5"/>
    <w:rsid w:val="006859F3"/>
    <w:rsid w:val="0068669C"/>
    <w:rsid w:val="00687E1A"/>
    <w:rsid w:val="006914D8"/>
    <w:rsid w:val="006926CD"/>
    <w:rsid w:val="00692DEA"/>
    <w:rsid w:val="00693EC9"/>
    <w:rsid w:val="00693F24"/>
    <w:rsid w:val="00694041"/>
    <w:rsid w:val="00695841"/>
    <w:rsid w:val="00696654"/>
    <w:rsid w:val="00696AA9"/>
    <w:rsid w:val="00696D45"/>
    <w:rsid w:val="00697297"/>
    <w:rsid w:val="006A0431"/>
    <w:rsid w:val="006A14AB"/>
    <w:rsid w:val="006A1749"/>
    <w:rsid w:val="006A1F04"/>
    <w:rsid w:val="006A2AAE"/>
    <w:rsid w:val="006A367B"/>
    <w:rsid w:val="006A4083"/>
    <w:rsid w:val="006A4FF5"/>
    <w:rsid w:val="006A6162"/>
    <w:rsid w:val="006A6526"/>
    <w:rsid w:val="006A6E88"/>
    <w:rsid w:val="006B2769"/>
    <w:rsid w:val="006B2788"/>
    <w:rsid w:val="006B3A1D"/>
    <w:rsid w:val="006B3E25"/>
    <w:rsid w:val="006B3FD5"/>
    <w:rsid w:val="006B491A"/>
    <w:rsid w:val="006B4FD3"/>
    <w:rsid w:val="006B5679"/>
    <w:rsid w:val="006B5DC0"/>
    <w:rsid w:val="006B6231"/>
    <w:rsid w:val="006B7A03"/>
    <w:rsid w:val="006B7D38"/>
    <w:rsid w:val="006C0D02"/>
    <w:rsid w:val="006C0DCF"/>
    <w:rsid w:val="006C1A2B"/>
    <w:rsid w:val="006C1EB2"/>
    <w:rsid w:val="006C6E85"/>
    <w:rsid w:val="006C73D9"/>
    <w:rsid w:val="006D0403"/>
    <w:rsid w:val="006D08CE"/>
    <w:rsid w:val="006D20B6"/>
    <w:rsid w:val="006D39E2"/>
    <w:rsid w:val="006D3F26"/>
    <w:rsid w:val="006D54C6"/>
    <w:rsid w:val="006D6929"/>
    <w:rsid w:val="006D7A31"/>
    <w:rsid w:val="006D7E13"/>
    <w:rsid w:val="006E11F6"/>
    <w:rsid w:val="006E2F61"/>
    <w:rsid w:val="006E36A3"/>
    <w:rsid w:val="006E5A27"/>
    <w:rsid w:val="006E5C95"/>
    <w:rsid w:val="006E6ADB"/>
    <w:rsid w:val="006E7448"/>
    <w:rsid w:val="006F1F5A"/>
    <w:rsid w:val="006F21A1"/>
    <w:rsid w:val="006F2936"/>
    <w:rsid w:val="006F2FE4"/>
    <w:rsid w:val="006F3C26"/>
    <w:rsid w:val="006F6620"/>
    <w:rsid w:val="006F6DD1"/>
    <w:rsid w:val="006F7316"/>
    <w:rsid w:val="006F785C"/>
    <w:rsid w:val="006F7DE7"/>
    <w:rsid w:val="0070071D"/>
    <w:rsid w:val="00700D65"/>
    <w:rsid w:val="0070125B"/>
    <w:rsid w:val="007020D3"/>
    <w:rsid w:val="0070454E"/>
    <w:rsid w:val="00704ECA"/>
    <w:rsid w:val="00705589"/>
    <w:rsid w:val="007078B9"/>
    <w:rsid w:val="007101B4"/>
    <w:rsid w:val="0071204C"/>
    <w:rsid w:val="007121B7"/>
    <w:rsid w:val="007128BD"/>
    <w:rsid w:val="00712F77"/>
    <w:rsid w:val="00713629"/>
    <w:rsid w:val="00713769"/>
    <w:rsid w:val="00713C0D"/>
    <w:rsid w:val="007148DE"/>
    <w:rsid w:val="007168B0"/>
    <w:rsid w:val="00716F92"/>
    <w:rsid w:val="007211F8"/>
    <w:rsid w:val="007213CC"/>
    <w:rsid w:val="00721630"/>
    <w:rsid w:val="007230F0"/>
    <w:rsid w:val="00724552"/>
    <w:rsid w:val="0072614A"/>
    <w:rsid w:val="00726AAC"/>
    <w:rsid w:val="00726FE6"/>
    <w:rsid w:val="007270FF"/>
    <w:rsid w:val="00727392"/>
    <w:rsid w:val="00727804"/>
    <w:rsid w:val="00730C5B"/>
    <w:rsid w:val="00730F60"/>
    <w:rsid w:val="007310DC"/>
    <w:rsid w:val="007312AA"/>
    <w:rsid w:val="00731B4F"/>
    <w:rsid w:val="00732BCC"/>
    <w:rsid w:val="00734468"/>
    <w:rsid w:val="00735195"/>
    <w:rsid w:val="00735C2B"/>
    <w:rsid w:val="00736C0F"/>
    <w:rsid w:val="0074028A"/>
    <w:rsid w:val="00741B95"/>
    <w:rsid w:val="007469D5"/>
    <w:rsid w:val="00747B51"/>
    <w:rsid w:val="00747E6B"/>
    <w:rsid w:val="007502E7"/>
    <w:rsid w:val="00751081"/>
    <w:rsid w:val="00752926"/>
    <w:rsid w:val="00753466"/>
    <w:rsid w:val="00753D85"/>
    <w:rsid w:val="007541BC"/>
    <w:rsid w:val="00754832"/>
    <w:rsid w:val="0075501D"/>
    <w:rsid w:val="007551B9"/>
    <w:rsid w:val="007553FC"/>
    <w:rsid w:val="00755865"/>
    <w:rsid w:val="00755B4D"/>
    <w:rsid w:val="00755F4C"/>
    <w:rsid w:val="007577E4"/>
    <w:rsid w:val="007602E6"/>
    <w:rsid w:val="0076085A"/>
    <w:rsid w:val="007608D7"/>
    <w:rsid w:val="0076174B"/>
    <w:rsid w:val="007619B4"/>
    <w:rsid w:val="00761D46"/>
    <w:rsid w:val="00762B67"/>
    <w:rsid w:val="007635E9"/>
    <w:rsid w:val="00764A4C"/>
    <w:rsid w:val="00764DC6"/>
    <w:rsid w:val="00765CCA"/>
    <w:rsid w:val="00766B51"/>
    <w:rsid w:val="00770126"/>
    <w:rsid w:val="00770D15"/>
    <w:rsid w:val="00772048"/>
    <w:rsid w:val="007741FF"/>
    <w:rsid w:val="0077439D"/>
    <w:rsid w:val="007751CB"/>
    <w:rsid w:val="00775327"/>
    <w:rsid w:val="007759D4"/>
    <w:rsid w:val="00780044"/>
    <w:rsid w:val="00781517"/>
    <w:rsid w:val="00781BBD"/>
    <w:rsid w:val="00781F68"/>
    <w:rsid w:val="007823BC"/>
    <w:rsid w:val="007834B3"/>
    <w:rsid w:val="007834ED"/>
    <w:rsid w:val="00783AD2"/>
    <w:rsid w:val="007841E0"/>
    <w:rsid w:val="00784545"/>
    <w:rsid w:val="00784F8F"/>
    <w:rsid w:val="007850C4"/>
    <w:rsid w:val="0078586C"/>
    <w:rsid w:val="00785BCE"/>
    <w:rsid w:val="00786080"/>
    <w:rsid w:val="00787838"/>
    <w:rsid w:val="00787A6A"/>
    <w:rsid w:val="00787B34"/>
    <w:rsid w:val="0079123F"/>
    <w:rsid w:val="007918E8"/>
    <w:rsid w:val="00791963"/>
    <w:rsid w:val="00791DF4"/>
    <w:rsid w:val="00792163"/>
    <w:rsid w:val="007932A3"/>
    <w:rsid w:val="00795095"/>
    <w:rsid w:val="00795FB1"/>
    <w:rsid w:val="0079681E"/>
    <w:rsid w:val="0079702E"/>
    <w:rsid w:val="007977FD"/>
    <w:rsid w:val="007A0017"/>
    <w:rsid w:val="007A1D97"/>
    <w:rsid w:val="007A2347"/>
    <w:rsid w:val="007A3E34"/>
    <w:rsid w:val="007A66AD"/>
    <w:rsid w:val="007A759F"/>
    <w:rsid w:val="007B0CA4"/>
    <w:rsid w:val="007B287B"/>
    <w:rsid w:val="007B3014"/>
    <w:rsid w:val="007B5592"/>
    <w:rsid w:val="007B612C"/>
    <w:rsid w:val="007B694D"/>
    <w:rsid w:val="007B7596"/>
    <w:rsid w:val="007C1611"/>
    <w:rsid w:val="007C1645"/>
    <w:rsid w:val="007C3482"/>
    <w:rsid w:val="007C371F"/>
    <w:rsid w:val="007C3B1E"/>
    <w:rsid w:val="007C4463"/>
    <w:rsid w:val="007C5ED1"/>
    <w:rsid w:val="007C618E"/>
    <w:rsid w:val="007C61A5"/>
    <w:rsid w:val="007C672D"/>
    <w:rsid w:val="007C6B79"/>
    <w:rsid w:val="007C6D86"/>
    <w:rsid w:val="007D1A4C"/>
    <w:rsid w:val="007D2A64"/>
    <w:rsid w:val="007D2B3C"/>
    <w:rsid w:val="007D3049"/>
    <w:rsid w:val="007D4B36"/>
    <w:rsid w:val="007D5CC2"/>
    <w:rsid w:val="007D5D04"/>
    <w:rsid w:val="007D728C"/>
    <w:rsid w:val="007D74CA"/>
    <w:rsid w:val="007E1142"/>
    <w:rsid w:val="007E5226"/>
    <w:rsid w:val="007E5C6F"/>
    <w:rsid w:val="007E6B00"/>
    <w:rsid w:val="007F03BF"/>
    <w:rsid w:val="007F07F6"/>
    <w:rsid w:val="007F0CA6"/>
    <w:rsid w:val="007F15FC"/>
    <w:rsid w:val="007F465E"/>
    <w:rsid w:val="007F5D6B"/>
    <w:rsid w:val="007F6073"/>
    <w:rsid w:val="007F6893"/>
    <w:rsid w:val="007F6F30"/>
    <w:rsid w:val="008009AE"/>
    <w:rsid w:val="00800B9D"/>
    <w:rsid w:val="0080107B"/>
    <w:rsid w:val="00802164"/>
    <w:rsid w:val="00802C0E"/>
    <w:rsid w:val="00807006"/>
    <w:rsid w:val="008101C3"/>
    <w:rsid w:val="0081133B"/>
    <w:rsid w:val="00811658"/>
    <w:rsid w:val="0081328F"/>
    <w:rsid w:val="00813384"/>
    <w:rsid w:val="00813C54"/>
    <w:rsid w:val="008144C3"/>
    <w:rsid w:val="008153E7"/>
    <w:rsid w:val="0081557E"/>
    <w:rsid w:val="0081627B"/>
    <w:rsid w:val="00817225"/>
    <w:rsid w:val="00820050"/>
    <w:rsid w:val="00820908"/>
    <w:rsid w:val="0082092C"/>
    <w:rsid w:val="00822C5D"/>
    <w:rsid w:val="00824A05"/>
    <w:rsid w:val="00824AE8"/>
    <w:rsid w:val="00824BB4"/>
    <w:rsid w:val="00824EA7"/>
    <w:rsid w:val="00826E23"/>
    <w:rsid w:val="00827062"/>
    <w:rsid w:val="0082776F"/>
    <w:rsid w:val="00830DF9"/>
    <w:rsid w:val="00831380"/>
    <w:rsid w:val="0083166B"/>
    <w:rsid w:val="00831E0F"/>
    <w:rsid w:val="00832FAF"/>
    <w:rsid w:val="00833431"/>
    <w:rsid w:val="00835E7C"/>
    <w:rsid w:val="00835EE5"/>
    <w:rsid w:val="00836703"/>
    <w:rsid w:val="00836DB5"/>
    <w:rsid w:val="00837321"/>
    <w:rsid w:val="008378EF"/>
    <w:rsid w:val="00840A27"/>
    <w:rsid w:val="00840A9D"/>
    <w:rsid w:val="00840C66"/>
    <w:rsid w:val="00840F44"/>
    <w:rsid w:val="008417C8"/>
    <w:rsid w:val="00842C54"/>
    <w:rsid w:val="00843018"/>
    <w:rsid w:val="0084346C"/>
    <w:rsid w:val="008446DA"/>
    <w:rsid w:val="00844F9D"/>
    <w:rsid w:val="008454C1"/>
    <w:rsid w:val="00845FC3"/>
    <w:rsid w:val="008506C1"/>
    <w:rsid w:val="008509C9"/>
    <w:rsid w:val="00851138"/>
    <w:rsid w:val="008511CC"/>
    <w:rsid w:val="00853E21"/>
    <w:rsid w:val="00855381"/>
    <w:rsid w:val="0085570F"/>
    <w:rsid w:val="00855E6C"/>
    <w:rsid w:val="008565D4"/>
    <w:rsid w:val="00856FEC"/>
    <w:rsid w:val="008570CD"/>
    <w:rsid w:val="00860126"/>
    <w:rsid w:val="0086088A"/>
    <w:rsid w:val="00860AC6"/>
    <w:rsid w:val="00862824"/>
    <w:rsid w:val="00862A3B"/>
    <w:rsid w:val="0086342A"/>
    <w:rsid w:val="00864676"/>
    <w:rsid w:val="008650B5"/>
    <w:rsid w:val="00867A2E"/>
    <w:rsid w:val="0087011B"/>
    <w:rsid w:val="00870B61"/>
    <w:rsid w:val="00870BCF"/>
    <w:rsid w:val="00871546"/>
    <w:rsid w:val="008715DB"/>
    <w:rsid w:val="00871746"/>
    <w:rsid w:val="00871800"/>
    <w:rsid w:val="00871DBF"/>
    <w:rsid w:val="008724BA"/>
    <w:rsid w:val="008733CE"/>
    <w:rsid w:val="008746A8"/>
    <w:rsid w:val="0087480F"/>
    <w:rsid w:val="00874EED"/>
    <w:rsid w:val="008751DF"/>
    <w:rsid w:val="0087577C"/>
    <w:rsid w:val="00875AEF"/>
    <w:rsid w:val="008771B9"/>
    <w:rsid w:val="00877D92"/>
    <w:rsid w:val="008805D7"/>
    <w:rsid w:val="008808FF"/>
    <w:rsid w:val="00880C93"/>
    <w:rsid w:val="0088295A"/>
    <w:rsid w:val="00883657"/>
    <w:rsid w:val="0088671F"/>
    <w:rsid w:val="00887BD3"/>
    <w:rsid w:val="00887BE4"/>
    <w:rsid w:val="008904DE"/>
    <w:rsid w:val="00892700"/>
    <w:rsid w:val="008935CE"/>
    <w:rsid w:val="00894165"/>
    <w:rsid w:val="00895158"/>
    <w:rsid w:val="00896AC8"/>
    <w:rsid w:val="008A0409"/>
    <w:rsid w:val="008A0DA9"/>
    <w:rsid w:val="008A1027"/>
    <w:rsid w:val="008A110A"/>
    <w:rsid w:val="008A1292"/>
    <w:rsid w:val="008A26D3"/>
    <w:rsid w:val="008A29A2"/>
    <w:rsid w:val="008A3036"/>
    <w:rsid w:val="008A3C64"/>
    <w:rsid w:val="008A475F"/>
    <w:rsid w:val="008A613C"/>
    <w:rsid w:val="008A64C6"/>
    <w:rsid w:val="008A686F"/>
    <w:rsid w:val="008B0CEA"/>
    <w:rsid w:val="008B0F61"/>
    <w:rsid w:val="008B1CC5"/>
    <w:rsid w:val="008B2EE3"/>
    <w:rsid w:val="008B3FDD"/>
    <w:rsid w:val="008B42AA"/>
    <w:rsid w:val="008B4BAF"/>
    <w:rsid w:val="008B6952"/>
    <w:rsid w:val="008B7C1F"/>
    <w:rsid w:val="008C03E3"/>
    <w:rsid w:val="008C0D52"/>
    <w:rsid w:val="008C4881"/>
    <w:rsid w:val="008C510F"/>
    <w:rsid w:val="008C766E"/>
    <w:rsid w:val="008C7F39"/>
    <w:rsid w:val="008D0323"/>
    <w:rsid w:val="008D15D9"/>
    <w:rsid w:val="008D24D6"/>
    <w:rsid w:val="008D3669"/>
    <w:rsid w:val="008D3A94"/>
    <w:rsid w:val="008D4339"/>
    <w:rsid w:val="008D43B5"/>
    <w:rsid w:val="008D5D70"/>
    <w:rsid w:val="008D78A2"/>
    <w:rsid w:val="008E0ADA"/>
    <w:rsid w:val="008E13B6"/>
    <w:rsid w:val="008E1D22"/>
    <w:rsid w:val="008E1FED"/>
    <w:rsid w:val="008E2C7B"/>
    <w:rsid w:val="008E2EA3"/>
    <w:rsid w:val="008E3CCB"/>
    <w:rsid w:val="008E41B3"/>
    <w:rsid w:val="008E446A"/>
    <w:rsid w:val="008E557F"/>
    <w:rsid w:val="008E5659"/>
    <w:rsid w:val="008E5B4B"/>
    <w:rsid w:val="008E6A5E"/>
    <w:rsid w:val="008E6BD6"/>
    <w:rsid w:val="008E72F1"/>
    <w:rsid w:val="008F015C"/>
    <w:rsid w:val="008F03B3"/>
    <w:rsid w:val="008F12ED"/>
    <w:rsid w:val="008F2BA8"/>
    <w:rsid w:val="008F3205"/>
    <w:rsid w:val="008F32BB"/>
    <w:rsid w:val="008F42F6"/>
    <w:rsid w:val="008F4599"/>
    <w:rsid w:val="008F4E4E"/>
    <w:rsid w:val="008F53DA"/>
    <w:rsid w:val="008F64C7"/>
    <w:rsid w:val="008F6A6A"/>
    <w:rsid w:val="008F6C2F"/>
    <w:rsid w:val="00900FD7"/>
    <w:rsid w:val="00901AFA"/>
    <w:rsid w:val="00901D88"/>
    <w:rsid w:val="00901DD0"/>
    <w:rsid w:val="00902A9E"/>
    <w:rsid w:val="009030F8"/>
    <w:rsid w:val="00903A67"/>
    <w:rsid w:val="00904874"/>
    <w:rsid w:val="00907A65"/>
    <w:rsid w:val="00907ECE"/>
    <w:rsid w:val="00910612"/>
    <w:rsid w:val="00910B17"/>
    <w:rsid w:val="0091100D"/>
    <w:rsid w:val="00912073"/>
    <w:rsid w:val="009124D1"/>
    <w:rsid w:val="009124EF"/>
    <w:rsid w:val="009125E5"/>
    <w:rsid w:val="00912743"/>
    <w:rsid w:val="00912766"/>
    <w:rsid w:val="00913AC8"/>
    <w:rsid w:val="00913F4C"/>
    <w:rsid w:val="00914947"/>
    <w:rsid w:val="00915587"/>
    <w:rsid w:val="00915E07"/>
    <w:rsid w:val="00916B7B"/>
    <w:rsid w:val="00916C46"/>
    <w:rsid w:val="009218A6"/>
    <w:rsid w:val="00921AC6"/>
    <w:rsid w:val="00922262"/>
    <w:rsid w:val="00924DE6"/>
    <w:rsid w:val="00927EB4"/>
    <w:rsid w:val="009321F6"/>
    <w:rsid w:val="00932D6E"/>
    <w:rsid w:val="00933CD7"/>
    <w:rsid w:val="0093417F"/>
    <w:rsid w:val="009346D0"/>
    <w:rsid w:val="0093524F"/>
    <w:rsid w:val="00935564"/>
    <w:rsid w:val="00935701"/>
    <w:rsid w:val="0093678A"/>
    <w:rsid w:val="009368A6"/>
    <w:rsid w:val="00936EE3"/>
    <w:rsid w:val="00937D1B"/>
    <w:rsid w:val="0094205E"/>
    <w:rsid w:val="0094225C"/>
    <w:rsid w:val="009423DC"/>
    <w:rsid w:val="00942D63"/>
    <w:rsid w:val="00943238"/>
    <w:rsid w:val="00943728"/>
    <w:rsid w:val="009438DA"/>
    <w:rsid w:val="00943D57"/>
    <w:rsid w:val="0094462C"/>
    <w:rsid w:val="00944AE0"/>
    <w:rsid w:val="00944F17"/>
    <w:rsid w:val="00946AF5"/>
    <w:rsid w:val="00950472"/>
    <w:rsid w:val="009504EA"/>
    <w:rsid w:val="009505D8"/>
    <w:rsid w:val="00950B69"/>
    <w:rsid w:val="0095195E"/>
    <w:rsid w:val="00951D72"/>
    <w:rsid w:val="00951E2C"/>
    <w:rsid w:val="00953343"/>
    <w:rsid w:val="00954072"/>
    <w:rsid w:val="009566F4"/>
    <w:rsid w:val="00957060"/>
    <w:rsid w:val="00960060"/>
    <w:rsid w:val="00960C69"/>
    <w:rsid w:val="00961379"/>
    <w:rsid w:val="00961489"/>
    <w:rsid w:val="00962179"/>
    <w:rsid w:val="0096233B"/>
    <w:rsid w:val="00963050"/>
    <w:rsid w:val="0096475C"/>
    <w:rsid w:val="009651EC"/>
    <w:rsid w:val="00965814"/>
    <w:rsid w:val="00966866"/>
    <w:rsid w:val="00967AA3"/>
    <w:rsid w:val="00967E02"/>
    <w:rsid w:val="00970350"/>
    <w:rsid w:val="009711B0"/>
    <w:rsid w:val="009719A1"/>
    <w:rsid w:val="00971A9C"/>
    <w:rsid w:val="00972C4F"/>
    <w:rsid w:val="009734CD"/>
    <w:rsid w:val="00975C71"/>
    <w:rsid w:val="009806D3"/>
    <w:rsid w:val="00981E96"/>
    <w:rsid w:val="0098277D"/>
    <w:rsid w:val="009829C5"/>
    <w:rsid w:val="00982AF4"/>
    <w:rsid w:val="009831A7"/>
    <w:rsid w:val="00983B1A"/>
    <w:rsid w:val="009848BA"/>
    <w:rsid w:val="00986D1B"/>
    <w:rsid w:val="0099018C"/>
    <w:rsid w:val="00990DBF"/>
    <w:rsid w:val="00991CF9"/>
    <w:rsid w:val="00992057"/>
    <w:rsid w:val="00993DB0"/>
    <w:rsid w:val="009954AE"/>
    <w:rsid w:val="009A019B"/>
    <w:rsid w:val="009A04A7"/>
    <w:rsid w:val="009A0BDD"/>
    <w:rsid w:val="009A1142"/>
    <w:rsid w:val="009A1725"/>
    <w:rsid w:val="009A2054"/>
    <w:rsid w:val="009A24D8"/>
    <w:rsid w:val="009A33BF"/>
    <w:rsid w:val="009A37ED"/>
    <w:rsid w:val="009A3BF4"/>
    <w:rsid w:val="009A41A5"/>
    <w:rsid w:val="009A4746"/>
    <w:rsid w:val="009A61AB"/>
    <w:rsid w:val="009A6501"/>
    <w:rsid w:val="009A6A7A"/>
    <w:rsid w:val="009A6BD3"/>
    <w:rsid w:val="009A7139"/>
    <w:rsid w:val="009B07A1"/>
    <w:rsid w:val="009B0F2F"/>
    <w:rsid w:val="009B26A0"/>
    <w:rsid w:val="009B287E"/>
    <w:rsid w:val="009B3A59"/>
    <w:rsid w:val="009B567B"/>
    <w:rsid w:val="009B5962"/>
    <w:rsid w:val="009B601E"/>
    <w:rsid w:val="009B6CBD"/>
    <w:rsid w:val="009B6E4A"/>
    <w:rsid w:val="009B6E7F"/>
    <w:rsid w:val="009B70D5"/>
    <w:rsid w:val="009C141A"/>
    <w:rsid w:val="009C2CD8"/>
    <w:rsid w:val="009C3414"/>
    <w:rsid w:val="009C4098"/>
    <w:rsid w:val="009C4600"/>
    <w:rsid w:val="009C5253"/>
    <w:rsid w:val="009C596F"/>
    <w:rsid w:val="009C5E4E"/>
    <w:rsid w:val="009C68C6"/>
    <w:rsid w:val="009C753E"/>
    <w:rsid w:val="009D002D"/>
    <w:rsid w:val="009D0A85"/>
    <w:rsid w:val="009D0D62"/>
    <w:rsid w:val="009D1E4A"/>
    <w:rsid w:val="009D2A30"/>
    <w:rsid w:val="009D3F8B"/>
    <w:rsid w:val="009D5E15"/>
    <w:rsid w:val="009D73D1"/>
    <w:rsid w:val="009D7B01"/>
    <w:rsid w:val="009E0530"/>
    <w:rsid w:val="009E1817"/>
    <w:rsid w:val="009E2CB8"/>
    <w:rsid w:val="009E342E"/>
    <w:rsid w:val="009E353E"/>
    <w:rsid w:val="009E35F6"/>
    <w:rsid w:val="009E3D16"/>
    <w:rsid w:val="009E45C7"/>
    <w:rsid w:val="009E4D4C"/>
    <w:rsid w:val="009E6A7B"/>
    <w:rsid w:val="009E6A9D"/>
    <w:rsid w:val="009E6D1C"/>
    <w:rsid w:val="009F3515"/>
    <w:rsid w:val="009F35E8"/>
    <w:rsid w:val="009F45D7"/>
    <w:rsid w:val="009F54E6"/>
    <w:rsid w:val="009F5EF9"/>
    <w:rsid w:val="009F623F"/>
    <w:rsid w:val="009F663D"/>
    <w:rsid w:val="009F691E"/>
    <w:rsid w:val="009F7F29"/>
    <w:rsid w:val="00A0025F"/>
    <w:rsid w:val="00A016CB"/>
    <w:rsid w:val="00A01AE9"/>
    <w:rsid w:val="00A0267E"/>
    <w:rsid w:val="00A02774"/>
    <w:rsid w:val="00A0312F"/>
    <w:rsid w:val="00A037F3"/>
    <w:rsid w:val="00A066EB"/>
    <w:rsid w:val="00A06717"/>
    <w:rsid w:val="00A06C31"/>
    <w:rsid w:val="00A06CD3"/>
    <w:rsid w:val="00A107AA"/>
    <w:rsid w:val="00A10ABC"/>
    <w:rsid w:val="00A11E39"/>
    <w:rsid w:val="00A125C0"/>
    <w:rsid w:val="00A13168"/>
    <w:rsid w:val="00A13C92"/>
    <w:rsid w:val="00A14D3A"/>
    <w:rsid w:val="00A14F92"/>
    <w:rsid w:val="00A15325"/>
    <w:rsid w:val="00A153F6"/>
    <w:rsid w:val="00A15F2F"/>
    <w:rsid w:val="00A1720F"/>
    <w:rsid w:val="00A17C71"/>
    <w:rsid w:val="00A205F2"/>
    <w:rsid w:val="00A21D10"/>
    <w:rsid w:val="00A22507"/>
    <w:rsid w:val="00A245DD"/>
    <w:rsid w:val="00A247BF"/>
    <w:rsid w:val="00A26079"/>
    <w:rsid w:val="00A319F0"/>
    <w:rsid w:val="00A31BA0"/>
    <w:rsid w:val="00A320F1"/>
    <w:rsid w:val="00A323F6"/>
    <w:rsid w:val="00A32652"/>
    <w:rsid w:val="00A341C5"/>
    <w:rsid w:val="00A34544"/>
    <w:rsid w:val="00A348EC"/>
    <w:rsid w:val="00A34F89"/>
    <w:rsid w:val="00A36DA2"/>
    <w:rsid w:val="00A37940"/>
    <w:rsid w:val="00A411FD"/>
    <w:rsid w:val="00A41A87"/>
    <w:rsid w:val="00A41F8B"/>
    <w:rsid w:val="00A43DC0"/>
    <w:rsid w:val="00A441CD"/>
    <w:rsid w:val="00A449D4"/>
    <w:rsid w:val="00A44DEE"/>
    <w:rsid w:val="00A461F0"/>
    <w:rsid w:val="00A46D1E"/>
    <w:rsid w:val="00A46D27"/>
    <w:rsid w:val="00A46F48"/>
    <w:rsid w:val="00A50A21"/>
    <w:rsid w:val="00A521CB"/>
    <w:rsid w:val="00A52BBD"/>
    <w:rsid w:val="00A52D9E"/>
    <w:rsid w:val="00A54320"/>
    <w:rsid w:val="00A54740"/>
    <w:rsid w:val="00A54DB6"/>
    <w:rsid w:val="00A5503B"/>
    <w:rsid w:val="00A5596D"/>
    <w:rsid w:val="00A56E17"/>
    <w:rsid w:val="00A574EA"/>
    <w:rsid w:val="00A57894"/>
    <w:rsid w:val="00A57C85"/>
    <w:rsid w:val="00A57F63"/>
    <w:rsid w:val="00A617A5"/>
    <w:rsid w:val="00A61FE0"/>
    <w:rsid w:val="00A6225D"/>
    <w:rsid w:val="00A625F5"/>
    <w:rsid w:val="00A6271C"/>
    <w:rsid w:val="00A6306B"/>
    <w:rsid w:val="00A636C3"/>
    <w:rsid w:val="00A63AEB"/>
    <w:rsid w:val="00A67B54"/>
    <w:rsid w:val="00A67B7A"/>
    <w:rsid w:val="00A67FE2"/>
    <w:rsid w:val="00A704FE"/>
    <w:rsid w:val="00A70D40"/>
    <w:rsid w:val="00A70D9C"/>
    <w:rsid w:val="00A70FBC"/>
    <w:rsid w:val="00A710B5"/>
    <w:rsid w:val="00A72472"/>
    <w:rsid w:val="00A72D1F"/>
    <w:rsid w:val="00A7328A"/>
    <w:rsid w:val="00A74273"/>
    <w:rsid w:val="00A747CB"/>
    <w:rsid w:val="00A74BA9"/>
    <w:rsid w:val="00A755C2"/>
    <w:rsid w:val="00A75AA5"/>
    <w:rsid w:val="00A762E2"/>
    <w:rsid w:val="00A76565"/>
    <w:rsid w:val="00A76D8D"/>
    <w:rsid w:val="00A800BE"/>
    <w:rsid w:val="00A81A95"/>
    <w:rsid w:val="00A8459A"/>
    <w:rsid w:val="00A84D65"/>
    <w:rsid w:val="00A85A49"/>
    <w:rsid w:val="00A86056"/>
    <w:rsid w:val="00A862A3"/>
    <w:rsid w:val="00A8688E"/>
    <w:rsid w:val="00A86CE8"/>
    <w:rsid w:val="00A9086B"/>
    <w:rsid w:val="00A9097E"/>
    <w:rsid w:val="00A9109C"/>
    <w:rsid w:val="00A916E5"/>
    <w:rsid w:val="00A91886"/>
    <w:rsid w:val="00A926C1"/>
    <w:rsid w:val="00A92B0D"/>
    <w:rsid w:val="00A92B6C"/>
    <w:rsid w:val="00A9348D"/>
    <w:rsid w:val="00A946ED"/>
    <w:rsid w:val="00A949C5"/>
    <w:rsid w:val="00A9536B"/>
    <w:rsid w:val="00A9584C"/>
    <w:rsid w:val="00A958EB"/>
    <w:rsid w:val="00A965A6"/>
    <w:rsid w:val="00A96682"/>
    <w:rsid w:val="00A97048"/>
    <w:rsid w:val="00A976A8"/>
    <w:rsid w:val="00A97B24"/>
    <w:rsid w:val="00A97C83"/>
    <w:rsid w:val="00AA0905"/>
    <w:rsid w:val="00AA0E39"/>
    <w:rsid w:val="00AA11FB"/>
    <w:rsid w:val="00AA1710"/>
    <w:rsid w:val="00AA277C"/>
    <w:rsid w:val="00AA31A1"/>
    <w:rsid w:val="00AA3444"/>
    <w:rsid w:val="00AA40DD"/>
    <w:rsid w:val="00AA49D3"/>
    <w:rsid w:val="00AA4D6E"/>
    <w:rsid w:val="00AA5ADD"/>
    <w:rsid w:val="00AA6919"/>
    <w:rsid w:val="00AA695F"/>
    <w:rsid w:val="00AA69B1"/>
    <w:rsid w:val="00AA6B93"/>
    <w:rsid w:val="00AB0262"/>
    <w:rsid w:val="00AB091F"/>
    <w:rsid w:val="00AB14DF"/>
    <w:rsid w:val="00AB2361"/>
    <w:rsid w:val="00AB2FA4"/>
    <w:rsid w:val="00AB3381"/>
    <w:rsid w:val="00AB3A71"/>
    <w:rsid w:val="00AB5653"/>
    <w:rsid w:val="00AB5771"/>
    <w:rsid w:val="00AB5A61"/>
    <w:rsid w:val="00AB6298"/>
    <w:rsid w:val="00AB6EB0"/>
    <w:rsid w:val="00AC0207"/>
    <w:rsid w:val="00AC0245"/>
    <w:rsid w:val="00AC1149"/>
    <w:rsid w:val="00AC148A"/>
    <w:rsid w:val="00AC54CE"/>
    <w:rsid w:val="00AC54FB"/>
    <w:rsid w:val="00AC66CA"/>
    <w:rsid w:val="00AC67D1"/>
    <w:rsid w:val="00AC747C"/>
    <w:rsid w:val="00AC7B9D"/>
    <w:rsid w:val="00AD0F33"/>
    <w:rsid w:val="00AD1EA5"/>
    <w:rsid w:val="00AD29CC"/>
    <w:rsid w:val="00AD35C7"/>
    <w:rsid w:val="00AD4841"/>
    <w:rsid w:val="00AD4AF3"/>
    <w:rsid w:val="00AD57BB"/>
    <w:rsid w:val="00AD5E99"/>
    <w:rsid w:val="00AD61FE"/>
    <w:rsid w:val="00AD6926"/>
    <w:rsid w:val="00AD749C"/>
    <w:rsid w:val="00AE0BD5"/>
    <w:rsid w:val="00AE1CD8"/>
    <w:rsid w:val="00AE2360"/>
    <w:rsid w:val="00AE276E"/>
    <w:rsid w:val="00AE2875"/>
    <w:rsid w:val="00AE2B8C"/>
    <w:rsid w:val="00AE46E1"/>
    <w:rsid w:val="00AE53C9"/>
    <w:rsid w:val="00AF031A"/>
    <w:rsid w:val="00AF0845"/>
    <w:rsid w:val="00AF1B60"/>
    <w:rsid w:val="00AF46BB"/>
    <w:rsid w:val="00AF4B78"/>
    <w:rsid w:val="00AF5267"/>
    <w:rsid w:val="00AF57DE"/>
    <w:rsid w:val="00AF582A"/>
    <w:rsid w:val="00AF6646"/>
    <w:rsid w:val="00AF6DCA"/>
    <w:rsid w:val="00AF70A0"/>
    <w:rsid w:val="00AF7B56"/>
    <w:rsid w:val="00B016C6"/>
    <w:rsid w:val="00B0199B"/>
    <w:rsid w:val="00B01D42"/>
    <w:rsid w:val="00B029F4"/>
    <w:rsid w:val="00B02A2B"/>
    <w:rsid w:val="00B1263C"/>
    <w:rsid w:val="00B1289D"/>
    <w:rsid w:val="00B1304B"/>
    <w:rsid w:val="00B13DEF"/>
    <w:rsid w:val="00B14AA4"/>
    <w:rsid w:val="00B14F67"/>
    <w:rsid w:val="00B15089"/>
    <w:rsid w:val="00B15C63"/>
    <w:rsid w:val="00B1625A"/>
    <w:rsid w:val="00B16308"/>
    <w:rsid w:val="00B166F7"/>
    <w:rsid w:val="00B17007"/>
    <w:rsid w:val="00B17F4D"/>
    <w:rsid w:val="00B20F9B"/>
    <w:rsid w:val="00B21727"/>
    <w:rsid w:val="00B21BD2"/>
    <w:rsid w:val="00B232D1"/>
    <w:rsid w:val="00B23774"/>
    <w:rsid w:val="00B23D91"/>
    <w:rsid w:val="00B25139"/>
    <w:rsid w:val="00B263C5"/>
    <w:rsid w:val="00B26844"/>
    <w:rsid w:val="00B27B65"/>
    <w:rsid w:val="00B3084C"/>
    <w:rsid w:val="00B30C20"/>
    <w:rsid w:val="00B30CD2"/>
    <w:rsid w:val="00B3124C"/>
    <w:rsid w:val="00B326CC"/>
    <w:rsid w:val="00B32F79"/>
    <w:rsid w:val="00B338CD"/>
    <w:rsid w:val="00B344B3"/>
    <w:rsid w:val="00B351E8"/>
    <w:rsid w:val="00B36224"/>
    <w:rsid w:val="00B36A7D"/>
    <w:rsid w:val="00B400A2"/>
    <w:rsid w:val="00B4235C"/>
    <w:rsid w:val="00B43F21"/>
    <w:rsid w:val="00B446C7"/>
    <w:rsid w:val="00B461FA"/>
    <w:rsid w:val="00B46314"/>
    <w:rsid w:val="00B46750"/>
    <w:rsid w:val="00B508B1"/>
    <w:rsid w:val="00B50F67"/>
    <w:rsid w:val="00B51586"/>
    <w:rsid w:val="00B52089"/>
    <w:rsid w:val="00B54565"/>
    <w:rsid w:val="00B545A5"/>
    <w:rsid w:val="00B55D56"/>
    <w:rsid w:val="00B5777E"/>
    <w:rsid w:val="00B6037C"/>
    <w:rsid w:val="00B61316"/>
    <w:rsid w:val="00B61CC0"/>
    <w:rsid w:val="00B634C4"/>
    <w:rsid w:val="00B643A0"/>
    <w:rsid w:val="00B64684"/>
    <w:rsid w:val="00B64B64"/>
    <w:rsid w:val="00B65358"/>
    <w:rsid w:val="00B65566"/>
    <w:rsid w:val="00B67641"/>
    <w:rsid w:val="00B67CBB"/>
    <w:rsid w:val="00B721A7"/>
    <w:rsid w:val="00B73D07"/>
    <w:rsid w:val="00B74DA2"/>
    <w:rsid w:val="00B76207"/>
    <w:rsid w:val="00B76C5D"/>
    <w:rsid w:val="00B770EF"/>
    <w:rsid w:val="00B77890"/>
    <w:rsid w:val="00B812FC"/>
    <w:rsid w:val="00B81465"/>
    <w:rsid w:val="00B84641"/>
    <w:rsid w:val="00B8501F"/>
    <w:rsid w:val="00B85F7E"/>
    <w:rsid w:val="00B86D6B"/>
    <w:rsid w:val="00B90936"/>
    <w:rsid w:val="00B91D9E"/>
    <w:rsid w:val="00B941D9"/>
    <w:rsid w:val="00B94BE9"/>
    <w:rsid w:val="00B95728"/>
    <w:rsid w:val="00B96507"/>
    <w:rsid w:val="00B96649"/>
    <w:rsid w:val="00B967A5"/>
    <w:rsid w:val="00B97548"/>
    <w:rsid w:val="00B97A28"/>
    <w:rsid w:val="00B97A2C"/>
    <w:rsid w:val="00BA0A71"/>
    <w:rsid w:val="00BA0DF2"/>
    <w:rsid w:val="00BA15FA"/>
    <w:rsid w:val="00BA1EE2"/>
    <w:rsid w:val="00BA24AD"/>
    <w:rsid w:val="00BA318F"/>
    <w:rsid w:val="00BA4644"/>
    <w:rsid w:val="00BA516D"/>
    <w:rsid w:val="00BA68FE"/>
    <w:rsid w:val="00BA7B64"/>
    <w:rsid w:val="00BB0166"/>
    <w:rsid w:val="00BB0371"/>
    <w:rsid w:val="00BB13C6"/>
    <w:rsid w:val="00BB261C"/>
    <w:rsid w:val="00BB3013"/>
    <w:rsid w:val="00BB6414"/>
    <w:rsid w:val="00BB6A1C"/>
    <w:rsid w:val="00BB73A8"/>
    <w:rsid w:val="00BC0E00"/>
    <w:rsid w:val="00BC2379"/>
    <w:rsid w:val="00BC4C0A"/>
    <w:rsid w:val="00BC5046"/>
    <w:rsid w:val="00BC5A5D"/>
    <w:rsid w:val="00BC5D51"/>
    <w:rsid w:val="00BC699F"/>
    <w:rsid w:val="00BC6C43"/>
    <w:rsid w:val="00BC6D10"/>
    <w:rsid w:val="00BC75FB"/>
    <w:rsid w:val="00BD1DA2"/>
    <w:rsid w:val="00BD2121"/>
    <w:rsid w:val="00BD5B2F"/>
    <w:rsid w:val="00BD5C4B"/>
    <w:rsid w:val="00BD6903"/>
    <w:rsid w:val="00BD7226"/>
    <w:rsid w:val="00BD7687"/>
    <w:rsid w:val="00BE0DDC"/>
    <w:rsid w:val="00BE0EA3"/>
    <w:rsid w:val="00BE359D"/>
    <w:rsid w:val="00BE38A2"/>
    <w:rsid w:val="00BE3AB8"/>
    <w:rsid w:val="00BE4CF1"/>
    <w:rsid w:val="00BE5387"/>
    <w:rsid w:val="00BE5C4A"/>
    <w:rsid w:val="00BE7CFC"/>
    <w:rsid w:val="00BF0333"/>
    <w:rsid w:val="00BF155A"/>
    <w:rsid w:val="00BF2B04"/>
    <w:rsid w:val="00BF2B16"/>
    <w:rsid w:val="00BF330D"/>
    <w:rsid w:val="00BF379B"/>
    <w:rsid w:val="00BF42A5"/>
    <w:rsid w:val="00BF5806"/>
    <w:rsid w:val="00BF5849"/>
    <w:rsid w:val="00BF5CED"/>
    <w:rsid w:val="00BF6C3B"/>
    <w:rsid w:val="00BF715B"/>
    <w:rsid w:val="00C00F27"/>
    <w:rsid w:val="00C01838"/>
    <w:rsid w:val="00C023FC"/>
    <w:rsid w:val="00C0253A"/>
    <w:rsid w:val="00C034AA"/>
    <w:rsid w:val="00C03539"/>
    <w:rsid w:val="00C040E9"/>
    <w:rsid w:val="00C04209"/>
    <w:rsid w:val="00C0426F"/>
    <w:rsid w:val="00C04C78"/>
    <w:rsid w:val="00C05971"/>
    <w:rsid w:val="00C06FB8"/>
    <w:rsid w:val="00C07749"/>
    <w:rsid w:val="00C10587"/>
    <w:rsid w:val="00C1123C"/>
    <w:rsid w:val="00C12EDF"/>
    <w:rsid w:val="00C13211"/>
    <w:rsid w:val="00C134FC"/>
    <w:rsid w:val="00C1477C"/>
    <w:rsid w:val="00C14DDD"/>
    <w:rsid w:val="00C153E7"/>
    <w:rsid w:val="00C159CE"/>
    <w:rsid w:val="00C15E6A"/>
    <w:rsid w:val="00C20C6A"/>
    <w:rsid w:val="00C20DE7"/>
    <w:rsid w:val="00C21522"/>
    <w:rsid w:val="00C21B9F"/>
    <w:rsid w:val="00C235FE"/>
    <w:rsid w:val="00C239BB"/>
    <w:rsid w:val="00C24614"/>
    <w:rsid w:val="00C24784"/>
    <w:rsid w:val="00C247D1"/>
    <w:rsid w:val="00C25099"/>
    <w:rsid w:val="00C25792"/>
    <w:rsid w:val="00C26F90"/>
    <w:rsid w:val="00C301F0"/>
    <w:rsid w:val="00C30EBD"/>
    <w:rsid w:val="00C312CF"/>
    <w:rsid w:val="00C33FB6"/>
    <w:rsid w:val="00C347FB"/>
    <w:rsid w:val="00C36238"/>
    <w:rsid w:val="00C36EB2"/>
    <w:rsid w:val="00C37FBC"/>
    <w:rsid w:val="00C41336"/>
    <w:rsid w:val="00C417E1"/>
    <w:rsid w:val="00C428D0"/>
    <w:rsid w:val="00C4356F"/>
    <w:rsid w:val="00C440FC"/>
    <w:rsid w:val="00C4423D"/>
    <w:rsid w:val="00C4433E"/>
    <w:rsid w:val="00C44C43"/>
    <w:rsid w:val="00C454B8"/>
    <w:rsid w:val="00C4554F"/>
    <w:rsid w:val="00C503D8"/>
    <w:rsid w:val="00C50525"/>
    <w:rsid w:val="00C51565"/>
    <w:rsid w:val="00C54D03"/>
    <w:rsid w:val="00C55624"/>
    <w:rsid w:val="00C5572C"/>
    <w:rsid w:val="00C559FF"/>
    <w:rsid w:val="00C55A5B"/>
    <w:rsid w:val="00C55C36"/>
    <w:rsid w:val="00C562F0"/>
    <w:rsid w:val="00C6035A"/>
    <w:rsid w:val="00C605C7"/>
    <w:rsid w:val="00C60B89"/>
    <w:rsid w:val="00C61439"/>
    <w:rsid w:val="00C61615"/>
    <w:rsid w:val="00C616F4"/>
    <w:rsid w:val="00C61A82"/>
    <w:rsid w:val="00C622BE"/>
    <w:rsid w:val="00C62A27"/>
    <w:rsid w:val="00C66026"/>
    <w:rsid w:val="00C70CFC"/>
    <w:rsid w:val="00C7107C"/>
    <w:rsid w:val="00C718A9"/>
    <w:rsid w:val="00C7255E"/>
    <w:rsid w:val="00C739EB"/>
    <w:rsid w:val="00C763F7"/>
    <w:rsid w:val="00C76952"/>
    <w:rsid w:val="00C76C39"/>
    <w:rsid w:val="00C76E5A"/>
    <w:rsid w:val="00C76F55"/>
    <w:rsid w:val="00C775D9"/>
    <w:rsid w:val="00C77F08"/>
    <w:rsid w:val="00C801B1"/>
    <w:rsid w:val="00C80246"/>
    <w:rsid w:val="00C80802"/>
    <w:rsid w:val="00C8174D"/>
    <w:rsid w:val="00C819BB"/>
    <w:rsid w:val="00C82A02"/>
    <w:rsid w:val="00C83435"/>
    <w:rsid w:val="00C834DC"/>
    <w:rsid w:val="00C83C5F"/>
    <w:rsid w:val="00C84016"/>
    <w:rsid w:val="00C84FA2"/>
    <w:rsid w:val="00C853EE"/>
    <w:rsid w:val="00C91BED"/>
    <w:rsid w:val="00C91EB4"/>
    <w:rsid w:val="00C92B79"/>
    <w:rsid w:val="00C95E2E"/>
    <w:rsid w:val="00C9604B"/>
    <w:rsid w:val="00CA02E7"/>
    <w:rsid w:val="00CA0663"/>
    <w:rsid w:val="00CA0B74"/>
    <w:rsid w:val="00CA32EC"/>
    <w:rsid w:val="00CA5589"/>
    <w:rsid w:val="00CA5993"/>
    <w:rsid w:val="00CA60C2"/>
    <w:rsid w:val="00CA61AA"/>
    <w:rsid w:val="00CA632F"/>
    <w:rsid w:val="00CA653F"/>
    <w:rsid w:val="00CA6984"/>
    <w:rsid w:val="00CA7725"/>
    <w:rsid w:val="00CB1943"/>
    <w:rsid w:val="00CB197A"/>
    <w:rsid w:val="00CB31DA"/>
    <w:rsid w:val="00CB32BE"/>
    <w:rsid w:val="00CB37FD"/>
    <w:rsid w:val="00CB4193"/>
    <w:rsid w:val="00CB41A2"/>
    <w:rsid w:val="00CB43AF"/>
    <w:rsid w:val="00CB49AE"/>
    <w:rsid w:val="00CB4E61"/>
    <w:rsid w:val="00CB6349"/>
    <w:rsid w:val="00CB6B01"/>
    <w:rsid w:val="00CB74F0"/>
    <w:rsid w:val="00CC0CC5"/>
    <w:rsid w:val="00CC11A5"/>
    <w:rsid w:val="00CC160D"/>
    <w:rsid w:val="00CC254F"/>
    <w:rsid w:val="00CC31B5"/>
    <w:rsid w:val="00CC3918"/>
    <w:rsid w:val="00CC3C35"/>
    <w:rsid w:val="00CC3D6A"/>
    <w:rsid w:val="00CC4215"/>
    <w:rsid w:val="00CC5FF9"/>
    <w:rsid w:val="00CC65D8"/>
    <w:rsid w:val="00CC6BFD"/>
    <w:rsid w:val="00CD0F1D"/>
    <w:rsid w:val="00CD1568"/>
    <w:rsid w:val="00CD2465"/>
    <w:rsid w:val="00CD2BE2"/>
    <w:rsid w:val="00CD2DCD"/>
    <w:rsid w:val="00CD4591"/>
    <w:rsid w:val="00CE46F0"/>
    <w:rsid w:val="00CE48EE"/>
    <w:rsid w:val="00CE60F7"/>
    <w:rsid w:val="00CE639D"/>
    <w:rsid w:val="00CE763D"/>
    <w:rsid w:val="00CE7BD0"/>
    <w:rsid w:val="00CE7F0C"/>
    <w:rsid w:val="00CF0792"/>
    <w:rsid w:val="00CF085D"/>
    <w:rsid w:val="00CF086A"/>
    <w:rsid w:val="00CF09F0"/>
    <w:rsid w:val="00CF36A1"/>
    <w:rsid w:val="00CF4354"/>
    <w:rsid w:val="00CF46B4"/>
    <w:rsid w:val="00CF4D74"/>
    <w:rsid w:val="00CF4F82"/>
    <w:rsid w:val="00CF5792"/>
    <w:rsid w:val="00CF579D"/>
    <w:rsid w:val="00CF6C32"/>
    <w:rsid w:val="00CF70F5"/>
    <w:rsid w:val="00CF77A7"/>
    <w:rsid w:val="00D011BF"/>
    <w:rsid w:val="00D02051"/>
    <w:rsid w:val="00D03D5D"/>
    <w:rsid w:val="00D041C9"/>
    <w:rsid w:val="00D04283"/>
    <w:rsid w:val="00D043D0"/>
    <w:rsid w:val="00D04AEC"/>
    <w:rsid w:val="00D06A58"/>
    <w:rsid w:val="00D10A76"/>
    <w:rsid w:val="00D11416"/>
    <w:rsid w:val="00D13255"/>
    <w:rsid w:val="00D134EF"/>
    <w:rsid w:val="00D13698"/>
    <w:rsid w:val="00D1519C"/>
    <w:rsid w:val="00D154EC"/>
    <w:rsid w:val="00D162B9"/>
    <w:rsid w:val="00D17BF3"/>
    <w:rsid w:val="00D20CC2"/>
    <w:rsid w:val="00D2157B"/>
    <w:rsid w:val="00D22AD0"/>
    <w:rsid w:val="00D2461A"/>
    <w:rsid w:val="00D2473F"/>
    <w:rsid w:val="00D24974"/>
    <w:rsid w:val="00D25AA2"/>
    <w:rsid w:val="00D26D77"/>
    <w:rsid w:val="00D26EBD"/>
    <w:rsid w:val="00D31A3E"/>
    <w:rsid w:val="00D32FED"/>
    <w:rsid w:val="00D341BA"/>
    <w:rsid w:val="00D343D2"/>
    <w:rsid w:val="00D34419"/>
    <w:rsid w:val="00D344A5"/>
    <w:rsid w:val="00D346CC"/>
    <w:rsid w:val="00D347CA"/>
    <w:rsid w:val="00D34887"/>
    <w:rsid w:val="00D34918"/>
    <w:rsid w:val="00D3501D"/>
    <w:rsid w:val="00D352A0"/>
    <w:rsid w:val="00D37286"/>
    <w:rsid w:val="00D3758F"/>
    <w:rsid w:val="00D414E7"/>
    <w:rsid w:val="00D41B2B"/>
    <w:rsid w:val="00D423DA"/>
    <w:rsid w:val="00D44130"/>
    <w:rsid w:val="00D45600"/>
    <w:rsid w:val="00D45628"/>
    <w:rsid w:val="00D46DF0"/>
    <w:rsid w:val="00D479C6"/>
    <w:rsid w:val="00D503A2"/>
    <w:rsid w:val="00D5113C"/>
    <w:rsid w:val="00D53799"/>
    <w:rsid w:val="00D55AD9"/>
    <w:rsid w:val="00D563D7"/>
    <w:rsid w:val="00D600CC"/>
    <w:rsid w:val="00D6025C"/>
    <w:rsid w:val="00D609F1"/>
    <w:rsid w:val="00D61810"/>
    <w:rsid w:val="00D6196E"/>
    <w:rsid w:val="00D632FF"/>
    <w:rsid w:val="00D63C8C"/>
    <w:rsid w:val="00D653BE"/>
    <w:rsid w:val="00D65CC7"/>
    <w:rsid w:val="00D675DD"/>
    <w:rsid w:val="00D704D5"/>
    <w:rsid w:val="00D70CB2"/>
    <w:rsid w:val="00D71087"/>
    <w:rsid w:val="00D736EE"/>
    <w:rsid w:val="00D74181"/>
    <w:rsid w:val="00D74EB1"/>
    <w:rsid w:val="00D75688"/>
    <w:rsid w:val="00D76CFA"/>
    <w:rsid w:val="00D774FB"/>
    <w:rsid w:val="00D817B0"/>
    <w:rsid w:val="00D83690"/>
    <w:rsid w:val="00D846AC"/>
    <w:rsid w:val="00D85152"/>
    <w:rsid w:val="00D8598C"/>
    <w:rsid w:val="00D859EA"/>
    <w:rsid w:val="00D85FD0"/>
    <w:rsid w:val="00D86FFB"/>
    <w:rsid w:val="00D909DE"/>
    <w:rsid w:val="00D9311F"/>
    <w:rsid w:val="00D935D4"/>
    <w:rsid w:val="00D941E9"/>
    <w:rsid w:val="00D9424C"/>
    <w:rsid w:val="00D95A3C"/>
    <w:rsid w:val="00D96C0A"/>
    <w:rsid w:val="00DA0781"/>
    <w:rsid w:val="00DA0B5D"/>
    <w:rsid w:val="00DA110A"/>
    <w:rsid w:val="00DA18CC"/>
    <w:rsid w:val="00DA3261"/>
    <w:rsid w:val="00DA34D9"/>
    <w:rsid w:val="00DA3F31"/>
    <w:rsid w:val="00DA42C9"/>
    <w:rsid w:val="00DA4D76"/>
    <w:rsid w:val="00DA7568"/>
    <w:rsid w:val="00DB068D"/>
    <w:rsid w:val="00DB0AC7"/>
    <w:rsid w:val="00DB201D"/>
    <w:rsid w:val="00DB249F"/>
    <w:rsid w:val="00DB3BA9"/>
    <w:rsid w:val="00DB5E3D"/>
    <w:rsid w:val="00DB5E50"/>
    <w:rsid w:val="00DB72F8"/>
    <w:rsid w:val="00DB7656"/>
    <w:rsid w:val="00DC036B"/>
    <w:rsid w:val="00DC0875"/>
    <w:rsid w:val="00DC098A"/>
    <w:rsid w:val="00DC147A"/>
    <w:rsid w:val="00DC3381"/>
    <w:rsid w:val="00DC3AB9"/>
    <w:rsid w:val="00DC5AF5"/>
    <w:rsid w:val="00DC5B49"/>
    <w:rsid w:val="00DC6565"/>
    <w:rsid w:val="00DC6E25"/>
    <w:rsid w:val="00DC7363"/>
    <w:rsid w:val="00DC761D"/>
    <w:rsid w:val="00DC76D9"/>
    <w:rsid w:val="00DC7E5C"/>
    <w:rsid w:val="00DD0C05"/>
    <w:rsid w:val="00DD0E97"/>
    <w:rsid w:val="00DD111C"/>
    <w:rsid w:val="00DD1AF5"/>
    <w:rsid w:val="00DD2143"/>
    <w:rsid w:val="00DD3D5D"/>
    <w:rsid w:val="00DD3FBD"/>
    <w:rsid w:val="00DD4DD0"/>
    <w:rsid w:val="00DD56E5"/>
    <w:rsid w:val="00DD571B"/>
    <w:rsid w:val="00DD5FF1"/>
    <w:rsid w:val="00DD7DCA"/>
    <w:rsid w:val="00DD7F9D"/>
    <w:rsid w:val="00DE014D"/>
    <w:rsid w:val="00DE1D5D"/>
    <w:rsid w:val="00DE28EC"/>
    <w:rsid w:val="00DE2EC4"/>
    <w:rsid w:val="00DE34D9"/>
    <w:rsid w:val="00DE36FC"/>
    <w:rsid w:val="00DE3F2D"/>
    <w:rsid w:val="00DE4B54"/>
    <w:rsid w:val="00DE4B5C"/>
    <w:rsid w:val="00DE5222"/>
    <w:rsid w:val="00DE593D"/>
    <w:rsid w:val="00DE5B75"/>
    <w:rsid w:val="00DE64CC"/>
    <w:rsid w:val="00DF0828"/>
    <w:rsid w:val="00DF0A7D"/>
    <w:rsid w:val="00DF0FB9"/>
    <w:rsid w:val="00DF14BC"/>
    <w:rsid w:val="00DF1767"/>
    <w:rsid w:val="00DF2249"/>
    <w:rsid w:val="00DF25AA"/>
    <w:rsid w:val="00DF275E"/>
    <w:rsid w:val="00DF2882"/>
    <w:rsid w:val="00DF48D3"/>
    <w:rsid w:val="00DF66B0"/>
    <w:rsid w:val="00DF6B56"/>
    <w:rsid w:val="00DF740C"/>
    <w:rsid w:val="00E00066"/>
    <w:rsid w:val="00E018A2"/>
    <w:rsid w:val="00E023E1"/>
    <w:rsid w:val="00E025FF"/>
    <w:rsid w:val="00E02FA4"/>
    <w:rsid w:val="00E02FF0"/>
    <w:rsid w:val="00E03C82"/>
    <w:rsid w:val="00E04F3D"/>
    <w:rsid w:val="00E054CB"/>
    <w:rsid w:val="00E103CD"/>
    <w:rsid w:val="00E10B7F"/>
    <w:rsid w:val="00E1294E"/>
    <w:rsid w:val="00E14693"/>
    <w:rsid w:val="00E155C6"/>
    <w:rsid w:val="00E15A5A"/>
    <w:rsid w:val="00E17588"/>
    <w:rsid w:val="00E17922"/>
    <w:rsid w:val="00E2139E"/>
    <w:rsid w:val="00E217AF"/>
    <w:rsid w:val="00E233F5"/>
    <w:rsid w:val="00E23AA2"/>
    <w:rsid w:val="00E25D6B"/>
    <w:rsid w:val="00E25F6F"/>
    <w:rsid w:val="00E30DEA"/>
    <w:rsid w:val="00E316FF"/>
    <w:rsid w:val="00E31BF9"/>
    <w:rsid w:val="00E32240"/>
    <w:rsid w:val="00E3235B"/>
    <w:rsid w:val="00E323DF"/>
    <w:rsid w:val="00E32BD9"/>
    <w:rsid w:val="00E32C0F"/>
    <w:rsid w:val="00E3320F"/>
    <w:rsid w:val="00E334E1"/>
    <w:rsid w:val="00E334EC"/>
    <w:rsid w:val="00E340F7"/>
    <w:rsid w:val="00E345DF"/>
    <w:rsid w:val="00E34CB2"/>
    <w:rsid w:val="00E36B76"/>
    <w:rsid w:val="00E3713C"/>
    <w:rsid w:val="00E376B3"/>
    <w:rsid w:val="00E37B1A"/>
    <w:rsid w:val="00E37B2A"/>
    <w:rsid w:val="00E37E4B"/>
    <w:rsid w:val="00E419BE"/>
    <w:rsid w:val="00E4217B"/>
    <w:rsid w:val="00E42868"/>
    <w:rsid w:val="00E431B4"/>
    <w:rsid w:val="00E438A6"/>
    <w:rsid w:val="00E441BC"/>
    <w:rsid w:val="00E45D39"/>
    <w:rsid w:val="00E46906"/>
    <w:rsid w:val="00E4727A"/>
    <w:rsid w:val="00E47A81"/>
    <w:rsid w:val="00E508DE"/>
    <w:rsid w:val="00E50C5D"/>
    <w:rsid w:val="00E51D00"/>
    <w:rsid w:val="00E527E9"/>
    <w:rsid w:val="00E53875"/>
    <w:rsid w:val="00E54E7C"/>
    <w:rsid w:val="00E56EDF"/>
    <w:rsid w:val="00E57589"/>
    <w:rsid w:val="00E579C6"/>
    <w:rsid w:val="00E60493"/>
    <w:rsid w:val="00E607B3"/>
    <w:rsid w:val="00E607FD"/>
    <w:rsid w:val="00E61636"/>
    <w:rsid w:val="00E62243"/>
    <w:rsid w:val="00E63D67"/>
    <w:rsid w:val="00E6467F"/>
    <w:rsid w:val="00E64AF1"/>
    <w:rsid w:val="00E6591C"/>
    <w:rsid w:val="00E65EEE"/>
    <w:rsid w:val="00E6640C"/>
    <w:rsid w:val="00E66A80"/>
    <w:rsid w:val="00E67CD7"/>
    <w:rsid w:val="00E704DE"/>
    <w:rsid w:val="00E711A9"/>
    <w:rsid w:val="00E73673"/>
    <w:rsid w:val="00E74556"/>
    <w:rsid w:val="00E74AE0"/>
    <w:rsid w:val="00E74B46"/>
    <w:rsid w:val="00E7568E"/>
    <w:rsid w:val="00E756FC"/>
    <w:rsid w:val="00E75E40"/>
    <w:rsid w:val="00E778B0"/>
    <w:rsid w:val="00E809FE"/>
    <w:rsid w:val="00E82425"/>
    <w:rsid w:val="00E84487"/>
    <w:rsid w:val="00E84494"/>
    <w:rsid w:val="00E86B7D"/>
    <w:rsid w:val="00E86EE9"/>
    <w:rsid w:val="00E87EE8"/>
    <w:rsid w:val="00E900CD"/>
    <w:rsid w:val="00E925EA"/>
    <w:rsid w:val="00E94279"/>
    <w:rsid w:val="00E979CB"/>
    <w:rsid w:val="00EA2891"/>
    <w:rsid w:val="00EA41C8"/>
    <w:rsid w:val="00EA45B0"/>
    <w:rsid w:val="00EA45E2"/>
    <w:rsid w:val="00EA51EE"/>
    <w:rsid w:val="00EA5CB3"/>
    <w:rsid w:val="00EA6077"/>
    <w:rsid w:val="00EB0A1C"/>
    <w:rsid w:val="00EB0D45"/>
    <w:rsid w:val="00EB19C2"/>
    <w:rsid w:val="00EB1AE6"/>
    <w:rsid w:val="00EB1CA9"/>
    <w:rsid w:val="00EB1D9F"/>
    <w:rsid w:val="00EB2202"/>
    <w:rsid w:val="00EB2240"/>
    <w:rsid w:val="00EB57D3"/>
    <w:rsid w:val="00EB5A28"/>
    <w:rsid w:val="00EB6462"/>
    <w:rsid w:val="00EB740E"/>
    <w:rsid w:val="00EC0EF1"/>
    <w:rsid w:val="00EC3116"/>
    <w:rsid w:val="00EC37B5"/>
    <w:rsid w:val="00EC4049"/>
    <w:rsid w:val="00EC4539"/>
    <w:rsid w:val="00EC45F3"/>
    <w:rsid w:val="00EC4C12"/>
    <w:rsid w:val="00EC51C8"/>
    <w:rsid w:val="00EC6ECE"/>
    <w:rsid w:val="00EC6FB0"/>
    <w:rsid w:val="00EC7F75"/>
    <w:rsid w:val="00ED0487"/>
    <w:rsid w:val="00ED04B7"/>
    <w:rsid w:val="00ED1482"/>
    <w:rsid w:val="00ED1511"/>
    <w:rsid w:val="00ED1B83"/>
    <w:rsid w:val="00ED1C02"/>
    <w:rsid w:val="00ED2BA4"/>
    <w:rsid w:val="00ED38D3"/>
    <w:rsid w:val="00ED3968"/>
    <w:rsid w:val="00ED4848"/>
    <w:rsid w:val="00ED4CB6"/>
    <w:rsid w:val="00ED56B0"/>
    <w:rsid w:val="00ED59DD"/>
    <w:rsid w:val="00ED5DD0"/>
    <w:rsid w:val="00ED6179"/>
    <w:rsid w:val="00ED75E8"/>
    <w:rsid w:val="00EE0729"/>
    <w:rsid w:val="00EE0F0F"/>
    <w:rsid w:val="00EE10B9"/>
    <w:rsid w:val="00EE313D"/>
    <w:rsid w:val="00EE3444"/>
    <w:rsid w:val="00EE4FC5"/>
    <w:rsid w:val="00EE6E78"/>
    <w:rsid w:val="00EE7614"/>
    <w:rsid w:val="00EF08D0"/>
    <w:rsid w:val="00EF1180"/>
    <w:rsid w:val="00EF129F"/>
    <w:rsid w:val="00EF25F1"/>
    <w:rsid w:val="00EF25F4"/>
    <w:rsid w:val="00EF29EA"/>
    <w:rsid w:val="00EF30C2"/>
    <w:rsid w:val="00EF54BF"/>
    <w:rsid w:val="00EF5AB1"/>
    <w:rsid w:val="00EF6652"/>
    <w:rsid w:val="00EF7692"/>
    <w:rsid w:val="00F005BA"/>
    <w:rsid w:val="00F01ECF"/>
    <w:rsid w:val="00F025EB"/>
    <w:rsid w:val="00F02643"/>
    <w:rsid w:val="00F038F4"/>
    <w:rsid w:val="00F03A30"/>
    <w:rsid w:val="00F03EF6"/>
    <w:rsid w:val="00F053FE"/>
    <w:rsid w:val="00F06772"/>
    <w:rsid w:val="00F06D9E"/>
    <w:rsid w:val="00F076C5"/>
    <w:rsid w:val="00F07C9B"/>
    <w:rsid w:val="00F10D9F"/>
    <w:rsid w:val="00F1233B"/>
    <w:rsid w:val="00F13B8B"/>
    <w:rsid w:val="00F13D8C"/>
    <w:rsid w:val="00F15430"/>
    <w:rsid w:val="00F16028"/>
    <w:rsid w:val="00F16497"/>
    <w:rsid w:val="00F16B02"/>
    <w:rsid w:val="00F173E6"/>
    <w:rsid w:val="00F20016"/>
    <w:rsid w:val="00F20EB8"/>
    <w:rsid w:val="00F21C09"/>
    <w:rsid w:val="00F22677"/>
    <w:rsid w:val="00F22B0F"/>
    <w:rsid w:val="00F22EB5"/>
    <w:rsid w:val="00F230C9"/>
    <w:rsid w:val="00F2385B"/>
    <w:rsid w:val="00F24239"/>
    <w:rsid w:val="00F246C9"/>
    <w:rsid w:val="00F25199"/>
    <w:rsid w:val="00F260AA"/>
    <w:rsid w:val="00F262BE"/>
    <w:rsid w:val="00F27551"/>
    <w:rsid w:val="00F27CB4"/>
    <w:rsid w:val="00F27CD1"/>
    <w:rsid w:val="00F30089"/>
    <w:rsid w:val="00F3040C"/>
    <w:rsid w:val="00F31378"/>
    <w:rsid w:val="00F315E0"/>
    <w:rsid w:val="00F32511"/>
    <w:rsid w:val="00F326EF"/>
    <w:rsid w:val="00F3319D"/>
    <w:rsid w:val="00F33600"/>
    <w:rsid w:val="00F33BBA"/>
    <w:rsid w:val="00F33DF0"/>
    <w:rsid w:val="00F344B4"/>
    <w:rsid w:val="00F360B4"/>
    <w:rsid w:val="00F3626A"/>
    <w:rsid w:val="00F4043F"/>
    <w:rsid w:val="00F405D0"/>
    <w:rsid w:val="00F40CED"/>
    <w:rsid w:val="00F4177C"/>
    <w:rsid w:val="00F42642"/>
    <w:rsid w:val="00F42E37"/>
    <w:rsid w:val="00F43818"/>
    <w:rsid w:val="00F4409E"/>
    <w:rsid w:val="00F44210"/>
    <w:rsid w:val="00F44B1D"/>
    <w:rsid w:val="00F46B23"/>
    <w:rsid w:val="00F47D79"/>
    <w:rsid w:val="00F508C5"/>
    <w:rsid w:val="00F50BDE"/>
    <w:rsid w:val="00F52B52"/>
    <w:rsid w:val="00F52BE5"/>
    <w:rsid w:val="00F53750"/>
    <w:rsid w:val="00F5478E"/>
    <w:rsid w:val="00F55D77"/>
    <w:rsid w:val="00F55E3B"/>
    <w:rsid w:val="00F56738"/>
    <w:rsid w:val="00F60864"/>
    <w:rsid w:val="00F608F5"/>
    <w:rsid w:val="00F619DC"/>
    <w:rsid w:val="00F61EB1"/>
    <w:rsid w:val="00F63468"/>
    <w:rsid w:val="00F64DE5"/>
    <w:rsid w:val="00F65EB9"/>
    <w:rsid w:val="00F6619C"/>
    <w:rsid w:val="00F66263"/>
    <w:rsid w:val="00F667E9"/>
    <w:rsid w:val="00F6733D"/>
    <w:rsid w:val="00F67790"/>
    <w:rsid w:val="00F71266"/>
    <w:rsid w:val="00F712D5"/>
    <w:rsid w:val="00F71A63"/>
    <w:rsid w:val="00F71E70"/>
    <w:rsid w:val="00F72644"/>
    <w:rsid w:val="00F728CD"/>
    <w:rsid w:val="00F72AD8"/>
    <w:rsid w:val="00F73F5C"/>
    <w:rsid w:val="00F73FEB"/>
    <w:rsid w:val="00F74784"/>
    <w:rsid w:val="00F74892"/>
    <w:rsid w:val="00F74FB8"/>
    <w:rsid w:val="00F7523E"/>
    <w:rsid w:val="00F75FD0"/>
    <w:rsid w:val="00F8151C"/>
    <w:rsid w:val="00F81E62"/>
    <w:rsid w:val="00F82906"/>
    <w:rsid w:val="00F83080"/>
    <w:rsid w:val="00F8463C"/>
    <w:rsid w:val="00F84B5B"/>
    <w:rsid w:val="00F85D5F"/>
    <w:rsid w:val="00F85DDC"/>
    <w:rsid w:val="00F85EFA"/>
    <w:rsid w:val="00F86479"/>
    <w:rsid w:val="00F86B15"/>
    <w:rsid w:val="00F874CE"/>
    <w:rsid w:val="00F876E5"/>
    <w:rsid w:val="00F87C68"/>
    <w:rsid w:val="00F90616"/>
    <w:rsid w:val="00F90D3B"/>
    <w:rsid w:val="00F90D44"/>
    <w:rsid w:val="00F9148B"/>
    <w:rsid w:val="00F915B7"/>
    <w:rsid w:val="00F91A46"/>
    <w:rsid w:val="00F91BC2"/>
    <w:rsid w:val="00F91D10"/>
    <w:rsid w:val="00F92D8D"/>
    <w:rsid w:val="00F93636"/>
    <w:rsid w:val="00F93A8E"/>
    <w:rsid w:val="00F93EEF"/>
    <w:rsid w:val="00F94CD9"/>
    <w:rsid w:val="00F962B6"/>
    <w:rsid w:val="00F96439"/>
    <w:rsid w:val="00F97557"/>
    <w:rsid w:val="00F97AF5"/>
    <w:rsid w:val="00FA060F"/>
    <w:rsid w:val="00FA0B6A"/>
    <w:rsid w:val="00FA3D43"/>
    <w:rsid w:val="00FA6E19"/>
    <w:rsid w:val="00FB0B81"/>
    <w:rsid w:val="00FB14E0"/>
    <w:rsid w:val="00FB2368"/>
    <w:rsid w:val="00FB412C"/>
    <w:rsid w:val="00FB53CE"/>
    <w:rsid w:val="00FB5809"/>
    <w:rsid w:val="00FB7A79"/>
    <w:rsid w:val="00FC102D"/>
    <w:rsid w:val="00FC146A"/>
    <w:rsid w:val="00FC1643"/>
    <w:rsid w:val="00FC2F4C"/>
    <w:rsid w:val="00FC4CCB"/>
    <w:rsid w:val="00FC4D80"/>
    <w:rsid w:val="00FC4F2A"/>
    <w:rsid w:val="00FC6930"/>
    <w:rsid w:val="00FC6DC3"/>
    <w:rsid w:val="00FC708E"/>
    <w:rsid w:val="00FD03C0"/>
    <w:rsid w:val="00FD0A45"/>
    <w:rsid w:val="00FD19DC"/>
    <w:rsid w:val="00FD3368"/>
    <w:rsid w:val="00FD364D"/>
    <w:rsid w:val="00FD3C5C"/>
    <w:rsid w:val="00FD3F5D"/>
    <w:rsid w:val="00FD464C"/>
    <w:rsid w:val="00FD5BD3"/>
    <w:rsid w:val="00FD60EF"/>
    <w:rsid w:val="00FD6A13"/>
    <w:rsid w:val="00FD7120"/>
    <w:rsid w:val="00FD716E"/>
    <w:rsid w:val="00FE053C"/>
    <w:rsid w:val="00FE0636"/>
    <w:rsid w:val="00FE0DC9"/>
    <w:rsid w:val="00FE1B45"/>
    <w:rsid w:val="00FE2128"/>
    <w:rsid w:val="00FE2427"/>
    <w:rsid w:val="00FE246A"/>
    <w:rsid w:val="00FE3527"/>
    <w:rsid w:val="00FE3F93"/>
    <w:rsid w:val="00FE464F"/>
    <w:rsid w:val="00FE4CAF"/>
    <w:rsid w:val="00FE60EB"/>
    <w:rsid w:val="00FE6ECC"/>
    <w:rsid w:val="00FE7C43"/>
    <w:rsid w:val="00FE7FC3"/>
    <w:rsid w:val="00FF0244"/>
    <w:rsid w:val="00FF086E"/>
    <w:rsid w:val="00FF21EC"/>
    <w:rsid w:val="00FF2F30"/>
    <w:rsid w:val="00FF332E"/>
    <w:rsid w:val="00FF3DC6"/>
    <w:rsid w:val="00FF4659"/>
    <w:rsid w:val="00FF4AFE"/>
    <w:rsid w:val="00FF5FFD"/>
    <w:rsid w:val="00FF6A07"/>
    <w:rsid w:val="00FF73F3"/>
    <w:rsid w:val="00FF7951"/>
    <w:rsid w:val="00FF7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2EBE086F"/>
  <w15:docId w15:val="{0942624E-E818-4FFE-9F1C-2CCEB0CB9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1E1106"/>
    <w:pPr>
      <w:keepNext/>
      <w:outlineLvl w:val="0"/>
    </w:pPr>
    <w:rPr>
      <w:rFonts w:ascii="Arial" w:eastAsia="Calibri"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 2"/>
    <w:uiPriority w:val="99"/>
    <w:rsid w:val="009A24D8"/>
    <w:pPr>
      <w:widowControl w:val="0"/>
      <w:autoSpaceDE w:val="0"/>
      <w:autoSpaceDN w:val="0"/>
      <w:spacing w:line="285" w:lineRule="auto"/>
    </w:pPr>
    <w:rPr>
      <w:sz w:val="22"/>
      <w:szCs w:val="22"/>
    </w:rPr>
  </w:style>
  <w:style w:type="paragraph" w:customStyle="1" w:styleId="Style8">
    <w:name w:val="Style 8"/>
    <w:uiPriority w:val="99"/>
    <w:rsid w:val="009A24D8"/>
    <w:pPr>
      <w:widowControl w:val="0"/>
      <w:autoSpaceDE w:val="0"/>
      <w:autoSpaceDN w:val="0"/>
      <w:spacing w:line="360" w:lineRule="auto"/>
    </w:pPr>
    <w:rPr>
      <w:sz w:val="22"/>
      <w:szCs w:val="22"/>
    </w:rPr>
  </w:style>
  <w:style w:type="character" w:customStyle="1" w:styleId="CharacterStyle1">
    <w:name w:val="Character Style 1"/>
    <w:uiPriority w:val="99"/>
    <w:rsid w:val="009A24D8"/>
    <w:rPr>
      <w:sz w:val="22"/>
    </w:rPr>
  </w:style>
  <w:style w:type="paragraph" w:customStyle="1" w:styleId="Style1">
    <w:name w:val="Style 1"/>
    <w:uiPriority w:val="99"/>
    <w:rsid w:val="006115D8"/>
    <w:pPr>
      <w:widowControl w:val="0"/>
      <w:autoSpaceDE w:val="0"/>
      <w:autoSpaceDN w:val="0"/>
      <w:adjustRightInd w:val="0"/>
    </w:pPr>
  </w:style>
  <w:style w:type="paragraph" w:styleId="ListParagraph">
    <w:name w:val="List Paragraph"/>
    <w:basedOn w:val="Normal"/>
    <w:uiPriority w:val="34"/>
    <w:qFormat/>
    <w:rsid w:val="00F3040C"/>
    <w:pPr>
      <w:ind w:left="720"/>
    </w:pPr>
  </w:style>
  <w:style w:type="paragraph" w:styleId="Header">
    <w:name w:val="header"/>
    <w:basedOn w:val="Normal"/>
    <w:link w:val="HeaderChar"/>
    <w:rsid w:val="00063ED6"/>
    <w:pPr>
      <w:tabs>
        <w:tab w:val="center" w:pos="4680"/>
        <w:tab w:val="right" w:pos="9360"/>
      </w:tabs>
    </w:pPr>
  </w:style>
  <w:style w:type="character" w:customStyle="1" w:styleId="HeaderChar">
    <w:name w:val="Header Char"/>
    <w:link w:val="Header"/>
    <w:rsid w:val="00063ED6"/>
    <w:rPr>
      <w:sz w:val="24"/>
      <w:szCs w:val="24"/>
    </w:rPr>
  </w:style>
  <w:style w:type="paragraph" w:styleId="Footer">
    <w:name w:val="footer"/>
    <w:basedOn w:val="Normal"/>
    <w:link w:val="FooterChar"/>
    <w:rsid w:val="00063ED6"/>
    <w:pPr>
      <w:tabs>
        <w:tab w:val="center" w:pos="4680"/>
        <w:tab w:val="right" w:pos="9360"/>
      </w:tabs>
    </w:pPr>
  </w:style>
  <w:style w:type="character" w:customStyle="1" w:styleId="FooterChar">
    <w:name w:val="Footer Char"/>
    <w:link w:val="Footer"/>
    <w:rsid w:val="00063ED6"/>
    <w:rPr>
      <w:sz w:val="24"/>
      <w:szCs w:val="24"/>
    </w:rPr>
  </w:style>
  <w:style w:type="paragraph" w:styleId="DocumentMap">
    <w:name w:val="Document Map"/>
    <w:basedOn w:val="Normal"/>
    <w:semiHidden/>
    <w:rsid w:val="005F0E2B"/>
    <w:pPr>
      <w:shd w:val="clear" w:color="auto" w:fill="000080"/>
    </w:pPr>
    <w:rPr>
      <w:rFonts w:ascii="Tahoma" w:hAnsi="Tahoma" w:cs="Tahoma"/>
      <w:sz w:val="20"/>
      <w:szCs w:val="20"/>
    </w:rPr>
  </w:style>
  <w:style w:type="paragraph" w:styleId="BalloonText">
    <w:name w:val="Balloon Text"/>
    <w:basedOn w:val="Normal"/>
    <w:link w:val="BalloonTextChar"/>
    <w:rsid w:val="00577F59"/>
    <w:rPr>
      <w:rFonts w:ascii="Tahoma" w:hAnsi="Tahoma" w:cs="Tahoma"/>
      <w:sz w:val="16"/>
      <w:szCs w:val="16"/>
    </w:rPr>
  </w:style>
  <w:style w:type="character" w:customStyle="1" w:styleId="BalloonTextChar">
    <w:name w:val="Balloon Text Char"/>
    <w:link w:val="BalloonText"/>
    <w:rsid w:val="00577F59"/>
    <w:rPr>
      <w:rFonts w:ascii="Tahoma" w:hAnsi="Tahoma" w:cs="Tahoma"/>
      <w:sz w:val="16"/>
      <w:szCs w:val="16"/>
    </w:rPr>
  </w:style>
  <w:style w:type="character" w:styleId="Emphasis">
    <w:name w:val="Emphasis"/>
    <w:uiPriority w:val="20"/>
    <w:qFormat/>
    <w:rsid w:val="00F06772"/>
    <w:rPr>
      <w:i/>
      <w:iCs/>
    </w:rPr>
  </w:style>
  <w:style w:type="character" w:customStyle="1" w:styleId="Heading1Char">
    <w:name w:val="Heading 1 Char"/>
    <w:link w:val="Heading1"/>
    <w:uiPriority w:val="9"/>
    <w:rsid w:val="001E1106"/>
    <w:rPr>
      <w:rFonts w:ascii="Arial" w:eastAsia="Calibri" w:hAnsi="Arial" w:cs="Arial"/>
      <w:b/>
      <w:sz w:val="24"/>
      <w:szCs w:val="24"/>
    </w:rPr>
  </w:style>
  <w:style w:type="paragraph" w:customStyle="1" w:styleId="BodyA">
    <w:name w:val="Body A"/>
    <w:rsid w:val="003C561A"/>
    <w:pPr>
      <w:pBdr>
        <w:top w:val="nil"/>
        <w:left w:val="nil"/>
        <w:bottom w:val="nil"/>
        <w:right w:val="nil"/>
        <w:between w:val="nil"/>
        <w:bar w:val="nil"/>
      </w:pBdr>
      <w:ind w:left="2160" w:right="720" w:hanging="720"/>
      <w:jc w:val="both"/>
    </w:pPr>
    <w:rPr>
      <w:rFonts w:ascii="Calibri" w:eastAsia="Calibri" w:hAnsi="Calibri" w:cs="Calibri"/>
      <w:color w:val="000000"/>
      <w:sz w:val="22"/>
      <w:szCs w:val="22"/>
      <w:u w:color="000000"/>
      <w:bdr w:val="nil"/>
    </w:rPr>
  </w:style>
  <w:style w:type="paragraph" w:customStyle="1" w:styleId="Default">
    <w:name w:val="Default"/>
    <w:rsid w:val="004B050A"/>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7162">
      <w:bodyDiv w:val="1"/>
      <w:marLeft w:val="0"/>
      <w:marRight w:val="0"/>
      <w:marTop w:val="0"/>
      <w:marBottom w:val="0"/>
      <w:divBdr>
        <w:top w:val="none" w:sz="0" w:space="0" w:color="auto"/>
        <w:left w:val="none" w:sz="0" w:space="0" w:color="auto"/>
        <w:bottom w:val="none" w:sz="0" w:space="0" w:color="auto"/>
        <w:right w:val="none" w:sz="0" w:space="0" w:color="auto"/>
      </w:divBdr>
    </w:div>
    <w:div w:id="7415885">
      <w:bodyDiv w:val="1"/>
      <w:marLeft w:val="0"/>
      <w:marRight w:val="0"/>
      <w:marTop w:val="0"/>
      <w:marBottom w:val="0"/>
      <w:divBdr>
        <w:top w:val="none" w:sz="0" w:space="0" w:color="auto"/>
        <w:left w:val="none" w:sz="0" w:space="0" w:color="auto"/>
        <w:bottom w:val="none" w:sz="0" w:space="0" w:color="auto"/>
        <w:right w:val="none" w:sz="0" w:space="0" w:color="auto"/>
      </w:divBdr>
    </w:div>
    <w:div w:id="48725000">
      <w:bodyDiv w:val="1"/>
      <w:marLeft w:val="0"/>
      <w:marRight w:val="0"/>
      <w:marTop w:val="0"/>
      <w:marBottom w:val="0"/>
      <w:divBdr>
        <w:top w:val="none" w:sz="0" w:space="0" w:color="auto"/>
        <w:left w:val="none" w:sz="0" w:space="0" w:color="auto"/>
        <w:bottom w:val="none" w:sz="0" w:space="0" w:color="auto"/>
        <w:right w:val="none" w:sz="0" w:space="0" w:color="auto"/>
      </w:divBdr>
    </w:div>
    <w:div w:id="332949776">
      <w:bodyDiv w:val="1"/>
      <w:marLeft w:val="0"/>
      <w:marRight w:val="0"/>
      <w:marTop w:val="0"/>
      <w:marBottom w:val="0"/>
      <w:divBdr>
        <w:top w:val="none" w:sz="0" w:space="0" w:color="auto"/>
        <w:left w:val="none" w:sz="0" w:space="0" w:color="auto"/>
        <w:bottom w:val="none" w:sz="0" w:space="0" w:color="auto"/>
        <w:right w:val="none" w:sz="0" w:space="0" w:color="auto"/>
      </w:divBdr>
    </w:div>
    <w:div w:id="337854146">
      <w:bodyDiv w:val="1"/>
      <w:marLeft w:val="0"/>
      <w:marRight w:val="0"/>
      <w:marTop w:val="0"/>
      <w:marBottom w:val="0"/>
      <w:divBdr>
        <w:top w:val="none" w:sz="0" w:space="0" w:color="auto"/>
        <w:left w:val="none" w:sz="0" w:space="0" w:color="auto"/>
        <w:bottom w:val="none" w:sz="0" w:space="0" w:color="auto"/>
        <w:right w:val="none" w:sz="0" w:space="0" w:color="auto"/>
      </w:divBdr>
    </w:div>
    <w:div w:id="338695945">
      <w:bodyDiv w:val="1"/>
      <w:marLeft w:val="0"/>
      <w:marRight w:val="0"/>
      <w:marTop w:val="0"/>
      <w:marBottom w:val="0"/>
      <w:divBdr>
        <w:top w:val="none" w:sz="0" w:space="0" w:color="auto"/>
        <w:left w:val="none" w:sz="0" w:space="0" w:color="auto"/>
        <w:bottom w:val="none" w:sz="0" w:space="0" w:color="auto"/>
        <w:right w:val="none" w:sz="0" w:space="0" w:color="auto"/>
      </w:divBdr>
    </w:div>
    <w:div w:id="458302816">
      <w:bodyDiv w:val="1"/>
      <w:marLeft w:val="0"/>
      <w:marRight w:val="0"/>
      <w:marTop w:val="0"/>
      <w:marBottom w:val="0"/>
      <w:divBdr>
        <w:top w:val="none" w:sz="0" w:space="0" w:color="auto"/>
        <w:left w:val="none" w:sz="0" w:space="0" w:color="auto"/>
        <w:bottom w:val="none" w:sz="0" w:space="0" w:color="auto"/>
        <w:right w:val="none" w:sz="0" w:space="0" w:color="auto"/>
      </w:divBdr>
    </w:div>
    <w:div w:id="482696474">
      <w:bodyDiv w:val="1"/>
      <w:marLeft w:val="0"/>
      <w:marRight w:val="0"/>
      <w:marTop w:val="0"/>
      <w:marBottom w:val="0"/>
      <w:divBdr>
        <w:top w:val="none" w:sz="0" w:space="0" w:color="auto"/>
        <w:left w:val="none" w:sz="0" w:space="0" w:color="auto"/>
        <w:bottom w:val="none" w:sz="0" w:space="0" w:color="auto"/>
        <w:right w:val="none" w:sz="0" w:space="0" w:color="auto"/>
      </w:divBdr>
    </w:div>
    <w:div w:id="487017560">
      <w:bodyDiv w:val="1"/>
      <w:marLeft w:val="0"/>
      <w:marRight w:val="0"/>
      <w:marTop w:val="0"/>
      <w:marBottom w:val="0"/>
      <w:divBdr>
        <w:top w:val="none" w:sz="0" w:space="0" w:color="auto"/>
        <w:left w:val="none" w:sz="0" w:space="0" w:color="auto"/>
        <w:bottom w:val="none" w:sz="0" w:space="0" w:color="auto"/>
        <w:right w:val="none" w:sz="0" w:space="0" w:color="auto"/>
      </w:divBdr>
    </w:div>
    <w:div w:id="545063056">
      <w:bodyDiv w:val="1"/>
      <w:marLeft w:val="0"/>
      <w:marRight w:val="0"/>
      <w:marTop w:val="0"/>
      <w:marBottom w:val="0"/>
      <w:divBdr>
        <w:top w:val="none" w:sz="0" w:space="0" w:color="auto"/>
        <w:left w:val="none" w:sz="0" w:space="0" w:color="auto"/>
        <w:bottom w:val="none" w:sz="0" w:space="0" w:color="auto"/>
        <w:right w:val="none" w:sz="0" w:space="0" w:color="auto"/>
      </w:divBdr>
    </w:div>
    <w:div w:id="590894733">
      <w:bodyDiv w:val="1"/>
      <w:marLeft w:val="0"/>
      <w:marRight w:val="0"/>
      <w:marTop w:val="0"/>
      <w:marBottom w:val="0"/>
      <w:divBdr>
        <w:top w:val="none" w:sz="0" w:space="0" w:color="auto"/>
        <w:left w:val="none" w:sz="0" w:space="0" w:color="auto"/>
        <w:bottom w:val="none" w:sz="0" w:space="0" w:color="auto"/>
        <w:right w:val="none" w:sz="0" w:space="0" w:color="auto"/>
      </w:divBdr>
    </w:div>
    <w:div w:id="875311580">
      <w:bodyDiv w:val="1"/>
      <w:marLeft w:val="0"/>
      <w:marRight w:val="0"/>
      <w:marTop w:val="0"/>
      <w:marBottom w:val="0"/>
      <w:divBdr>
        <w:top w:val="none" w:sz="0" w:space="0" w:color="auto"/>
        <w:left w:val="none" w:sz="0" w:space="0" w:color="auto"/>
        <w:bottom w:val="none" w:sz="0" w:space="0" w:color="auto"/>
        <w:right w:val="none" w:sz="0" w:space="0" w:color="auto"/>
      </w:divBdr>
    </w:div>
    <w:div w:id="1121876708">
      <w:bodyDiv w:val="1"/>
      <w:marLeft w:val="0"/>
      <w:marRight w:val="0"/>
      <w:marTop w:val="0"/>
      <w:marBottom w:val="0"/>
      <w:divBdr>
        <w:top w:val="none" w:sz="0" w:space="0" w:color="auto"/>
        <w:left w:val="none" w:sz="0" w:space="0" w:color="auto"/>
        <w:bottom w:val="none" w:sz="0" w:space="0" w:color="auto"/>
        <w:right w:val="none" w:sz="0" w:space="0" w:color="auto"/>
      </w:divBdr>
    </w:div>
    <w:div w:id="1155990214">
      <w:bodyDiv w:val="1"/>
      <w:marLeft w:val="0"/>
      <w:marRight w:val="0"/>
      <w:marTop w:val="0"/>
      <w:marBottom w:val="0"/>
      <w:divBdr>
        <w:top w:val="none" w:sz="0" w:space="0" w:color="auto"/>
        <w:left w:val="none" w:sz="0" w:space="0" w:color="auto"/>
        <w:bottom w:val="none" w:sz="0" w:space="0" w:color="auto"/>
        <w:right w:val="none" w:sz="0" w:space="0" w:color="auto"/>
      </w:divBdr>
    </w:div>
    <w:div w:id="1242563971">
      <w:bodyDiv w:val="1"/>
      <w:marLeft w:val="0"/>
      <w:marRight w:val="0"/>
      <w:marTop w:val="0"/>
      <w:marBottom w:val="0"/>
      <w:divBdr>
        <w:top w:val="none" w:sz="0" w:space="0" w:color="auto"/>
        <w:left w:val="none" w:sz="0" w:space="0" w:color="auto"/>
        <w:bottom w:val="none" w:sz="0" w:space="0" w:color="auto"/>
        <w:right w:val="none" w:sz="0" w:space="0" w:color="auto"/>
      </w:divBdr>
    </w:div>
    <w:div w:id="1314918725">
      <w:bodyDiv w:val="1"/>
      <w:marLeft w:val="0"/>
      <w:marRight w:val="0"/>
      <w:marTop w:val="0"/>
      <w:marBottom w:val="0"/>
      <w:divBdr>
        <w:top w:val="none" w:sz="0" w:space="0" w:color="auto"/>
        <w:left w:val="none" w:sz="0" w:space="0" w:color="auto"/>
        <w:bottom w:val="none" w:sz="0" w:space="0" w:color="auto"/>
        <w:right w:val="none" w:sz="0" w:space="0" w:color="auto"/>
      </w:divBdr>
    </w:div>
    <w:div w:id="1353343333">
      <w:bodyDiv w:val="1"/>
      <w:marLeft w:val="0"/>
      <w:marRight w:val="0"/>
      <w:marTop w:val="0"/>
      <w:marBottom w:val="0"/>
      <w:divBdr>
        <w:top w:val="none" w:sz="0" w:space="0" w:color="auto"/>
        <w:left w:val="none" w:sz="0" w:space="0" w:color="auto"/>
        <w:bottom w:val="none" w:sz="0" w:space="0" w:color="auto"/>
        <w:right w:val="none" w:sz="0" w:space="0" w:color="auto"/>
      </w:divBdr>
    </w:div>
    <w:div w:id="1368874066">
      <w:bodyDiv w:val="1"/>
      <w:marLeft w:val="0"/>
      <w:marRight w:val="0"/>
      <w:marTop w:val="0"/>
      <w:marBottom w:val="0"/>
      <w:divBdr>
        <w:top w:val="none" w:sz="0" w:space="0" w:color="auto"/>
        <w:left w:val="none" w:sz="0" w:space="0" w:color="auto"/>
        <w:bottom w:val="none" w:sz="0" w:space="0" w:color="auto"/>
        <w:right w:val="none" w:sz="0" w:space="0" w:color="auto"/>
      </w:divBdr>
    </w:div>
    <w:div w:id="1418212167">
      <w:bodyDiv w:val="1"/>
      <w:marLeft w:val="0"/>
      <w:marRight w:val="0"/>
      <w:marTop w:val="0"/>
      <w:marBottom w:val="0"/>
      <w:divBdr>
        <w:top w:val="none" w:sz="0" w:space="0" w:color="auto"/>
        <w:left w:val="none" w:sz="0" w:space="0" w:color="auto"/>
        <w:bottom w:val="none" w:sz="0" w:space="0" w:color="auto"/>
        <w:right w:val="none" w:sz="0" w:space="0" w:color="auto"/>
      </w:divBdr>
    </w:div>
    <w:div w:id="1547445761">
      <w:bodyDiv w:val="1"/>
      <w:marLeft w:val="0"/>
      <w:marRight w:val="0"/>
      <w:marTop w:val="0"/>
      <w:marBottom w:val="0"/>
      <w:divBdr>
        <w:top w:val="none" w:sz="0" w:space="0" w:color="auto"/>
        <w:left w:val="none" w:sz="0" w:space="0" w:color="auto"/>
        <w:bottom w:val="none" w:sz="0" w:space="0" w:color="auto"/>
        <w:right w:val="none" w:sz="0" w:space="0" w:color="auto"/>
      </w:divBdr>
    </w:div>
    <w:div w:id="1629387582">
      <w:bodyDiv w:val="1"/>
      <w:marLeft w:val="0"/>
      <w:marRight w:val="0"/>
      <w:marTop w:val="0"/>
      <w:marBottom w:val="0"/>
      <w:divBdr>
        <w:top w:val="none" w:sz="0" w:space="0" w:color="auto"/>
        <w:left w:val="none" w:sz="0" w:space="0" w:color="auto"/>
        <w:bottom w:val="none" w:sz="0" w:space="0" w:color="auto"/>
        <w:right w:val="none" w:sz="0" w:space="0" w:color="auto"/>
      </w:divBdr>
    </w:div>
    <w:div w:id="1648825679">
      <w:bodyDiv w:val="1"/>
      <w:marLeft w:val="0"/>
      <w:marRight w:val="0"/>
      <w:marTop w:val="0"/>
      <w:marBottom w:val="0"/>
      <w:divBdr>
        <w:top w:val="none" w:sz="0" w:space="0" w:color="auto"/>
        <w:left w:val="none" w:sz="0" w:space="0" w:color="auto"/>
        <w:bottom w:val="none" w:sz="0" w:space="0" w:color="auto"/>
        <w:right w:val="none" w:sz="0" w:space="0" w:color="auto"/>
      </w:divBdr>
    </w:div>
    <w:div w:id="1777290194">
      <w:bodyDiv w:val="1"/>
      <w:marLeft w:val="0"/>
      <w:marRight w:val="0"/>
      <w:marTop w:val="0"/>
      <w:marBottom w:val="0"/>
      <w:divBdr>
        <w:top w:val="none" w:sz="0" w:space="0" w:color="auto"/>
        <w:left w:val="none" w:sz="0" w:space="0" w:color="auto"/>
        <w:bottom w:val="none" w:sz="0" w:space="0" w:color="auto"/>
        <w:right w:val="none" w:sz="0" w:space="0" w:color="auto"/>
      </w:divBdr>
    </w:div>
    <w:div w:id="1943224161">
      <w:bodyDiv w:val="1"/>
      <w:marLeft w:val="0"/>
      <w:marRight w:val="0"/>
      <w:marTop w:val="0"/>
      <w:marBottom w:val="0"/>
      <w:divBdr>
        <w:top w:val="none" w:sz="0" w:space="0" w:color="auto"/>
        <w:left w:val="none" w:sz="0" w:space="0" w:color="auto"/>
        <w:bottom w:val="none" w:sz="0" w:space="0" w:color="auto"/>
        <w:right w:val="none" w:sz="0" w:space="0" w:color="auto"/>
      </w:divBdr>
    </w:div>
    <w:div w:id="1984851947">
      <w:bodyDiv w:val="1"/>
      <w:marLeft w:val="0"/>
      <w:marRight w:val="0"/>
      <w:marTop w:val="0"/>
      <w:marBottom w:val="0"/>
      <w:divBdr>
        <w:top w:val="none" w:sz="0" w:space="0" w:color="auto"/>
        <w:left w:val="none" w:sz="0" w:space="0" w:color="auto"/>
        <w:bottom w:val="none" w:sz="0" w:space="0" w:color="auto"/>
        <w:right w:val="none" w:sz="0" w:space="0" w:color="auto"/>
      </w:divBdr>
    </w:div>
    <w:div w:id="2040161186">
      <w:bodyDiv w:val="1"/>
      <w:marLeft w:val="0"/>
      <w:marRight w:val="0"/>
      <w:marTop w:val="0"/>
      <w:marBottom w:val="0"/>
      <w:divBdr>
        <w:top w:val="none" w:sz="0" w:space="0" w:color="auto"/>
        <w:left w:val="none" w:sz="0" w:space="0" w:color="auto"/>
        <w:bottom w:val="none" w:sz="0" w:space="0" w:color="auto"/>
        <w:right w:val="none" w:sz="0" w:space="0" w:color="auto"/>
      </w:divBdr>
    </w:div>
    <w:div w:id="2078702257">
      <w:bodyDiv w:val="1"/>
      <w:marLeft w:val="0"/>
      <w:marRight w:val="0"/>
      <w:marTop w:val="0"/>
      <w:marBottom w:val="0"/>
      <w:divBdr>
        <w:top w:val="none" w:sz="0" w:space="0" w:color="auto"/>
        <w:left w:val="none" w:sz="0" w:space="0" w:color="auto"/>
        <w:bottom w:val="none" w:sz="0" w:space="0" w:color="auto"/>
        <w:right w:val="none" w:sz="0" w:space="0" w:color="auto"/>
      </w:divBdr>
    </w:div>
    <w:div w:id="2118869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C88319-17C3-4A7B-8714-4AD468BDF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1</Words>
  <Characters>182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Next Resolution R-07-18</vt:lpstr>
    </vt:vector>
  </TitlesOfParts>
  <Company>NORTHAMPTON TOWNSHIP</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 Resolution R-07-18</dc:title>
  <dc:creator>CMacadams</dc:creator>
  <cp:lastModifiedBy>Lisa Russo</cp:lastModifiedBy>
  <cp:revision>2</cp:revision>
  <cp:lastPrinted>2021-03-17T18:41:00Z</cp:lastPrinted>
  <dcterms:created xsi:type="dcterms:W3CDTF">2021-04-14T19:56:00Z</dcterms:created>
  <dcterms:modified xsi:type="dcterms:W3CDTF">2021-04-14T19:56:00Z</dcterms:modified>
</cp:coreProperties>
</file>